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7820E9" w14:textId="77777777" w:rsidR="00273070" w:rsidRDefault="00273070" w:rsidP="004D6897">
      <w:pPr>
        <w:jc w:val="center"/>
      </w:pPr>
    </w:p>
    <w:p w14:paraId="7F9350A0" w14:textId="77777777" w:rsidR="00273070" w:rsidRDefault="00273070" w:rsidP="00273070">
      <w:pPr>
        <w:jc w:val="center"/>
      </w:pPr>
      <w:r>
        <w:t xml:space="preserve">Program: </w:t>
      </w:r>
      <w:r w:rsidR="00C770D4">
        <w:t xml:space="preserve">BE </w:t>
      </w:r>
      <w:r>
        <w:t xml:space="preserve">Electronics Engineering </w:t>
      </w:r>
    </w:p>
    <w:p w14:paraId="5188FCFD" w14:textId="77777777" w:rsidR="006C367E" w:rsidRDefault="00273070" w:rsidP="00273070">
      <w:pPr>
        <w:jc w:val="center"/>
      </w:pPr>
      <w:r>
        <w:t>Curriculum Scheme: Revised 2016/</w:t>
      </w:r>
    </w:p>
    <w:p w14:paraId="0F5E6149" w14:textId="77777777" w:rsidR="00273070" w:rsidRDefault="00273070" w:rsidP="00273070">
      <w:pPr>
        <w:jc w:val="center"/>
      </w:pPr>
      <w:r>
        <w:t xml:space="preserve">Examination: </w:t>
      </w:r>
      <w:r w:rsidR="005704AA">
        <w:t>Final Year Semester VIII</w:t>
      </w:r>
    </w:p>
    <w:p w14:paraId="32C6EC29" w14:textId="77777777" w:rsidR="00273070" w:rsidRDefault="005704AA" w:rsidP="00273070">
      <w:pPr>
        <w:jc w:val="center"/>
      </w:pPr>
      <w:r>
        <w:t>Course Code</w:t>
      </w:r>
      <w:r w:rsidR="00AD4FD3">
        <w:t xml:space="preserve">: </w:t>
      </w:r>
      <w:r w:rsidR="006C367E">
        <w:t>ELXDLO8042</w:t>
      </w:r>
      <w:r w:rsidR="00BE2EF7">
        <w:t xml:space="preserve"> </w:t>
      </w:r>
      <w:r w:rsidR="00AD4FD3">
        <w:t>an</w:t>
      </w:r>
      <w:r>
        <w:t xml:space="preserve">d Course Name: </w:t>
      </w:r>
      <w:r w:rsidR="006C367E">
        <w:t>MEMST</w:t>
      </w:r>
    </w:p>
    <w:p w14:paraId="145EB50B" w14:textId="77777777" w:rsidR="001454D2" w:rsidRDefault="001454D2" w:rsidP="001454D2">
      <w:r w:rsidRPr="001454D2">
        <w:t>Time: 1hour</w:t>
      </w:r>
      <w:r>
        <w:t xml:space="preserve">                                                                                                                  Max. Marks: 50</w:t>
      </w:r>
    </w:p>
    <w:p w14:paraId="105419CD" w14:textId="77777777" w:rsidR="00AD4FD3" w:rsidRDefault="00AD4FD3" w:rsidP="00125F08">
      <w:r>
        <w:t xml:space="preserve">============================================================================== </w:t>
      </w:r>
    </w:p>
    <w:p w14:paraId="056E86CC" w14:textId="77777777" w:rsidR="00C770D4" w:rsidRDefault="00033A6F" w:rsidP="00085AD2">
      <w:pPr>
        <w:jc w:val="both"/>
      </w:pPr>
      <w:commentRangeStart w:id="0"/>
      <w:r>
        <w:t xml:space="preserve">============================================================================= </w:t>
      </w:r>
      <w:commentRangeEnd w:id="0"/>
      <w:r w:rsidR="003A5810">
        <w:rPr>
          <w:rStyle w:val="CommentReference"/>
        </w:rPr>
        <w:commentReference w:id="0"/>
      </w:r>
      <w:r w:rsidRPr="00033A6F">
        <w:t>Note</w:t>
      </w:r>
      <w:r>
        <w:t xml:space="preserve"> to the students</w:t>
      </w:r>
      <w:r w:rsidRPr="00033A6F">
        <w:t xml:space="preserve">:- All </w:t>
      </w:r>
      <w:r w:rsidR="007200EA">
        <w:t xml:space="preserve">the </w:t>
      </w:r>
      <w:r w:rsidRPr="00033A6F">
        <w:t xml:space="preserve">Questions are compulsory and carry equal marks .     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098"/>
        <w:gridCol w:w="8593"/>
      </w:tblGrid>
      <w:tr w:rsidR="00C770D4" w:rsidRPr="008F325C" w14:paraId="6A51D8BC" w14:textId="77777777" w:rsidTr="001F75CB">
        <w:tc>
          <w:tcPr>
            <w:tcW w:w="1098" w:type="dxa"/>
          </w:tcPr>
          <w:p w14:paraId="7C35F1DC" w14:textId="77777777" w:rsidR="00C770D4" w:rsidRPr="008F325C" w:rsidRDefault="00C770D4" w:rsidP="008F325C">
            <w:r w:rsidRPr="008F325C">
              <w:t xml:space="preserve">Q1. </w:t>
            </w:r>
          </w:p>
        </w:tc>
        <w:tc>
          <w:tcPr>
            <w:tcW w:w="8593" w:type="dxa"/>
          </w:tcPr>
          <w:p w14:paraId="3C8C7624" w14:textId="77777777" w:rsidR="006C367E" w:rsidRPr="008F325C" w:rsidRDefault="006C367E" w:rsidP="008F325C">
            <w:pPr>
              <w:rPr>
                <w:color w:val="000000"/>
              </w:rPr>
            </w:pPr>
            <w:r w:rsidRPr="008F325C">
              <w:rPr>
                <w:color w:val="000000"/>
              </w:rPr>
              <w:t xml:space="preserve">________ combines material </w:t>
            </w:r>
            <w:proofErr w:type="spellStart"/>
            <w:proofErr w:type="gramStart"/>
            <w:r w:rsidRPr="008F325C">
              <w:rPr>
                <w:color w:val="000000"/>
              </w:rPr>
              <w:t>science,clinical</w:t>
            </w:r>
            <w:proofErr w:type="spellEnd"/>
            <w:proofErr w:type="gramEnd"/>
            <w:r w:rsidRPr="008F325C">
              <w:rPr>
                <w:color w:val="000000"/>
              </w:rPr>
              <w:t xml:space="preserve"> </w:t>
            </w:r>
            <w:proofErr w:type="spellStart"/>
            <w:r w:rsidRPr="008F325C">
              <w:rPr>
                <w:color w:val="000000"/>
              </w:rPr>
              <w:t>science,chemical</w:t>
            </w:r>
            <w:proofErr w:type="spellEnd"/>
            <w:r w:rsidRPr="008F325C">
              <w:rPr>
                <w:color w:val="000000"/>
              </w:rPr>
              <w:t xml:space="preserve"> science</w:t>
            </w:r>
          </w:p>
          <w:p w14:paraId="739D083C" w14:textId="77777777" w:rsidR="00C770D4" w:rsidRPr="008F325C" w:rsidRDefault="00C770D4" w:rsidP="008F325C"/>
        </w:tc>
      </w:tr>
      <w:tr w:rsidR="00C770D4" w:rsidRPr="008F325C" w14:paraId="0C40197F" w14:textId="77777777" w:rsidTr="001F75CB">
        <w:tc>
          <w:tcPr>
            <w:tcW w:w="1098" w:type="dxa"/>
          </w:tcPr>
          <w:p w14:paraId="60F496B6" w14:textId="77777777" w:rsidR="00C770D4" w:rsidRPr="008F325C" w:rsidRDefault="00C770D4" w:rsidP="008F325C">
            <w:r w:rsidRPr="008F325C">
              <w:t>Option A:</w:t>
            </w:r>
          </w:p>
        </w:tc>
        <w:tc>
          <w:tcPr>
            <w:tcW w:w="8593" w:type="dxa"/>
          </w:tcPr>
          <w:p w14:paraId="2246ABF8" w14:textId="77777777" w:rsidR="00C770D4" w:rsidRPr="008F325C" w:rsidRDefault="006C367E" w:rsidP="008F325C">
            <w:proofErr w:type="spellStart"/>
            <w:r w:rsidRPr="008F325C">
              <w:rPr>
                <w:color w:val="000000"/>
              </w:rPr>
              <w:t>BioMems</w:t>
            </w:r>
            <w:proofErr w:type="spellEnd"/>
          </w:p>
        </w:tc>
      </w:tr>
      <w:tr w:rsidR="00C770D4" w:rsidRPr="008F325C" w14:paraId="68F4FC53" w14:textId="77777777" w:rsidTr="001F75CB">
        <w:tc>
          <w:tcPr>
            <w:tcW w:w="1098" w:type="dxa"/>
          </w:tcPr>
          <w:p w14:paraId="121ECCCB" w14:textId="77777777" w:rsidR="00C770D4" w:rsidRPr="008F325C" w:rsidRDefault="00C770D4" w:rsidP="008F325C">
            <w:r w:rsidRPr="008F325C">
              <w:t>Option B:</w:t>
            </w:r>
          </w:p>
        </w:tc>
        <w:tc>
          <w:tcPr>
            <w:tcW w:w="8593" w:type="dxa"/>
          </w:tcPr>
          <w:p w14:paraId="42A34F4E" w14:textId="77777777" w:rsidR="006C367E" w:rsidRPr="008F325C" w:rsidRDefault="006C367E" w:rsidP="008F325C">
            <w:pPr>
              <w:rPr>
                <w:color w:val="000000"/>
              </w:rPr>
            </w:pPr>
            <w:proofErr w:type="spellStart"/>
            <w:r w:rsidRPr="008F325C">
              <w:rPr>
                <w:color w:val="000000"/>
              </w:rPr>
              <w:t>OptoMems</w:t>
            </w:r>
            <w:proofErr w:type="spellEnd"/>
          </w:p>
          <w:p w14:paraId="0E2628B9" w14:textId="77777777" w:rsidR="00C770D4" w:rsidRPr="008F325C" w:rsidRDefault="00C770D4" w:rsidP="008F325C"/>
        </w:tc>
      </w:tr>
      <w:tr w:rsidR="00C770D4" w:rsidRPr="008F325C" w14:paraId="58384A35" w14:textId="77777777" w:rsidTr="001F75CB">
        <w:tc>
          <w:tcPr>
            <w:tcW w:w="1098" w:type="dxa"/>
          </w:tcPr>
          <w:p w14:paraId="1980E20F" w14:textId="77777777" w:rsidR="00C770D4" w:rsidRPr="008F325C" w:rsidRDefault="00C770D4" w:rsidP="008F325C">
            <w:r w:rsidRPr="008F325C">
              <w:t>Option C:</w:t>
            </w:r>
          </w:p>
        </w:tc>
        <w:tc>
          <w:tcPr>
            <w:tcW w:w="8593" w:type="dxa"/>
          </w:tcPr>
          <w:p w14:paraId="006D0E21" w14:textId="77777777" w:rsidR="006C367E" w:rsidRPr="008F325C" w:rsidRDefault="006C367E" w:rsidP="008F325C">
            <w:pPr>
              <w:rPr>
                <w:color w:val="000000"/>
              </w:rPr>
            </w:pPr>
            <w:proofErr w:type="spellStart"/>
            <w:r w:rsidRPr="008F325C">
              <w:rPr>
                <w:color w:val="000000"/>
              </w:rPr>
              <w:t>Ic</w:t>
            </w:r>
            <w:proofErr w:type="spellEnd"/>
            <w:r w:rsidRPr="008F325C">
              <w:rPr>
                <w:color w:val="000000"/>
              </w:rPr>
              <w:t xml:space="preserve"> Technology</w:t>
            </w:r>
          </w:p>
          <w:p w14:paraId="72C3AFB3" w14:textId="77777777" w:rsidR="00C770D4" w:rsidRPr="008F325C" w:rsidRDefault="00C770D4" w:rsidP="008F325C"/>
        </w:tc>
      </w:tr>
      <w:tr w:rsidR="00C770D4" w:rsidRPr="008F325C" w14:paraId="149B844C" w14:textId="77777777" w:rsidTr="001F75CB">
        <w:tc>
          <w:tcPr>
            <w:tcW w:w="1098" w:type="dxa"/>
          </w:tcPr>
          <w:p w14:paraId="0283B317" w14:textId="77777777" w:rsidR="00C770D4" w:rsidRPr="008F325C" w:rsidRDefault="00C770D4" w:rsidP="008F325C">
            <w:r w:rsidRPr="008F325C">
              <w:t xml:space="preserve">Option D: </w:t>
            </w:r>
          </w:p>
        </w:tc>
        <w:tc>
          <w:tcPr>
            <w:tcW w:w="8593" w:type="dxa"/>
          </w:tcPr>
          <w:p w14:paraId="117A390C" w14:textId="77777777" w:rsidR="006C367E" w:rsidRPr="008F325C" w:rsidRDefault="006C367E" w:rsidP="008F325C">
            <w:pPr>
              <w:rPr>
                <w:color w:val="000000"/>
              </w:rPr>
            </w:pPr>
            <w:r w:rsidRPr="008F325C">
              <w:rPr>
                <w:color w:val="000000"/>
              </w:rPr>
              <w:t>VLSI</w:t>
            </w:r>
          </w:p>
          <w:p w14:paraId="18EB43FA" w14:textId="77777777" w:rsidR="00C770D4" w:rsidRPr="008F325C" w:rsidRDefault="00C770D4" w:rsidP="008F325C"/>
        </w:tc>
      </w:tr>
      <w:tr w:rsidR="00C770D4" w:rsidRPr="008F325C" w14:paraId="5FCAAA32" w14:textId="77777777" w:rsidTr="001F75CB">
        <w:tc>
          <w:tcPr>
            <w:tcW w:w="1098" w:type="dxa"/>
          </w:tcPr>
          <w:p w14:paraId="2D2F0D1C" w14:textId="77777777" w:rsidR="00C770D4" w:rsidRPr="008F325C" w:rsidRDefault="00C770D4" w:rsidP="008F325C"/>
        </w:tc>
        <w:tc>
          <w:tcPr>
            <w:tcW w:w="8593" w:type="dxa"/>
          </w:tcPr>
          <w:p w14:paraId="0116B92D" w14:textId="77777777" w:rsidR="00C770D4" w:rsidRPr="008F325C" w:rsidRDefault="00C770D4" w:rsidP="008F325C"/>
        </w:tc>
      </w:tr>
      <w:tr w:rsidR="00C770D4" w:rsidRPr="008F325C" w14:paraId="7C236AB4" w14:textId="77777777" w:rsidTr="001F75CB">
        <w:tc>
          <w:tcPr>
            <w:tcW w:w="1098" w:type="dxa"/>
          </w:tcPr>
          <w:p w14:paraId="7CF01881" w14:textId="77777777" w:rsidR="00C770D4" w:rsidRPr="008F325C" w:rsidRDefault="00C770D4" w:rsidP="008F325C">
            <w:r w:rsidRPr="008F325C">
              <w:t>Q2.</w:t>
            </w:r>
          </w:p>
        </w:tc>
        <w:tc>
          <w:tcPr>
            <w:tcW w:w="8593" w:type="dxa"/>
          </w:tcPr>
          <w:p w14:paraId="21E8F816" w14:textId="77777777" w:rsidR="006C367E" w:rsidRPr="008F325C" w:rsidRDefault="006C367E" w:rsidP="008F325C">
            <w:pPr>
              <w:rPr>
                <w:color w:val="000000"/>
              </w:rPr>
            </w:pPr>
            <w:r w:rsidRPr="008F325C">
              <w:rPr>
                <w:color w:val="000000"/>
              </w:rPr>
              <w:t xml:space="preserve">Which one is not challenge in </w:t>
            </w:r>
            <w:proofErr w:type="gramStart"/>
            <w:r w:rsidRPr="008F325C">
              <w:rPr>
                <w:color w:val="000000"/>
              </w:rPr>
              <w:t>MEMS ?</w:t>
            </w:r>
            <w:proofErr w:type="gramEnd"/>
          </w:p>
          <w:p w14:paraId="01823B23" w14:textId="77777777" w:rsidR="00C770D4" w:rsidRPr="008F325C" w:rsidRDefault="00C770D4" w:rsidP="008F325C"/>
        </w:tc>
      </w:tr>
      <w:tr w:rsidR="00C770D4" w:rsidRPr="008F325C" w14:paraId="1A61337E" w14:textId="77777777" w:rsidTr="001F75CB">
        <w:tc>
          <w:tcPr>
            <w:tcW w:w="1098" w:type="dxa"/>
          </w:tcPr>
          <w:p w14:paraId="75C1760C" w14:textId="77777777" w:rsidR="00C770D4" w:rsidRPr="008F325C" w:rsidRDefault="00C770D4" w:rsidP="008F325C">
            <w:r w:rsidRPr="008F325C">
              <w:t>Option A:</w:t>
            </w:r>
          </w:p>
        </w:tc>
        <w:tc>
          <w:tcPr>
            <w:tcW w:w="8593" w:type="dxa"/>
          </w:tcPr>
          <w:p w14:paraId="19DA9D14" w14:textId="77777777" w:rsidR="006C367E" w:rsidRPr="008F325C" w:rsidRDefault="006C367E" w:rsidP="008F325C">
            <w:pPr>
              <w:rPr>
                <w:color w:val="000000"/>
              </w:rPr>
            </w:pPr>
            <w:r w:rsidRPr="008F325C">
              <w:rPr>
                <w:color w:val="000000"/>
              </w:rPr>
              <w:t>Standard</w:t>
            </w:r>
          </w:p>
          <w:p w14:paraId="72C8BF56" w14:textId="77777777" w:rsidR="00C770D4" w:rsidRPr="008F325C" w:rsidRDefault="00C770D4" w:rsidP="008F325C"/>
        </w:tc>
      </w:tr>
      <w:tr w:rsidR="00C770D4" w:rsidRPr="008F325C" w14:paraId="7DFA77D0" w14:textId="77777777" w:rsidTr="001F75CB">
        <w:tc>
          <w:tcPr>
            <w:tcW w:w="1098" w:type="dxa"/>
          </w:tcPr>
          <w:p w14:paraId="1E0115F5" w14:textId="77777777" w:rsidR="00C770D4" w:rsidRPr="008F325C" w:rsidRDefault="00C770D4" w:rsidP="008F325C">
            <w:r w:rsidRPr="008F325C">
              <w:t>Option B:</w:t>
            </w:r>
          </w:p>
        </w:tc>
        <w:tc>
          <w:tcPr>
            <w:tcW w:w="8593" w:type="dxa"/>
          </w:tcPr>
          <w:p w14:paraId="2AB41FC9" w14:textId="77777777" w:rsidR="006C367E" w:rsidRPr="008F325C" w:rsidRDefault="006C367E" w:rsidP="008F325C">
            <w:pPr>
              <w:rPr>
                <w:color w:val="000000"/>
              </w:rPr>
            </w:pPr>
            <w:r w:rsidRPr="008F325C">
              <w:rPr>
                <w:color w:val="000000"/>
              </w:rPr>
              <w:t xml:space="preserve">Packaging </w:t>
            </w:r>
          </w:p>
          <w:p w14:paraId="5B343C4F" w14:textId="77777777" w:rsidR="00C770D4" w:rsidRPr="008F325C" w:rsidRDefault="00C770D4" w:rsidP="008F325C"/>
        </w:tc>
      </w:tr>
      <w:tr w:rsidR="00C770D4" w:rsidRPr="008F325C" w14:paraId="54E0EB01" w14:textId="77777777" w:rsidTr="001F75CB">
        <w:tc>
          <w:tcPr>
            <w:tcW w:w="1098" w:type="dxa"/>
          </w:tcPr>
          <w:p w14:paraId="0CD373F5" w14:textId="77777777" w:rsidR="00C770D4" w:rsidRPr="008F325C" w:rsidRDefault="00C770D4" w:rsidP="008F325C">
            <w:r w:rsidRPr="008F325C">
              <w:t>Option C:</w:t>
            </w:r>
          </w:p>
        </w:tc>
        <w:tc>
          <w:tcPr>
            <w:tcW w:w="8593" w:type="dxa"/>
          </w:tcPr>
          <w:p w14:paraId="27142831" w14:textId="77777777" w:rsidR="006C367E" w:rsidRPr="008F325C" w:rsidRDefault="006C367E" w:rsidP="008F325C">
            <w:pPr>
              <w:rPr>
                <w:color w:val="000000"/>
              </w:rPr>
            </w:pPr>
            <w:r w:rsidRPr="008F325C">
              <w:rPr>
                <w:color w:val="000000"/>
              </w:rPr>
              <w:t>Testing</w:t>
            </w:r>
          </w:p>
          <w:p w14:paraId="4B569D64" w14:textId="77777777" w:rsidR="00C770D4" w:rsidRPr="008F325C" w:rsidRDefault="00C770D4" w:rsidP="008F325C"/>
        </w:tc>
      </w:tr>
      <w:tr w:rsidR="00C770D4" w:rsidRPr="008F325C" w14:paraId="7FD9BA1A" w14:textId="77777777" w:rsidTr="001F75CB">
        <w:tc>
          <w:tcPr>
            <w:tcW w:w="1098" w:type="dxa"/>
          </w:tcPr>
          <w:p w14:paraId="53A471DC" w14:textId="77777777" w:rsidR="00C770D4" w:rsidRPr="008F325C" w:rsidRDefault="00C770D4" w:rsidP="008F325C">
            <w:r w:rsidRPr="008F325C">
              <w:t>Option D:</w:t>
            </w:r>
          </w:p>
        </w:tc>
        <w:tc>
          <w:tcPr>
            <w:tcW w:w="8593" w:type="dxa"/>
          </w:tcPr>
          <w:p w14:paraId="66B0DF5C" w14:textId="77777777" w:rsidR="006C367E" w:rsidRPr="008F325C" w:rsidRDefault="006C367E" w:rsidP="008F325C">
            <w:pPr>
              <w:rPr>
                <w:color w:val="000000"/>
              </w:rPr>
            </w:pPr>
            <w:r w:rsidRPr="008F325C">
              <w:rPr>
                <w:color w:val="000000"/>
              </w:rPr>
              <w:t>Material</w:t>
            </w:r>
          </w:p>
          <w:p w14:paraId="2A75AF7B" w14:textId="77777777" w:rsidR="00C770D4" w:rsidRPr="008F325C" w:rsidRDefault="00C770D4" w:rsidP="008F325C"/>
        </w:tc>
      </w:tr>
      <w:tr w:rsidR="00C770D4" w:rsidRPr="008F325C" w14:paraId="016D7ACA" w14:textId="77777777" w:rsidTr="001F75CB">
        <w:tc>
          <w:tcPr>
            <w:tcW w:w="1098" w:type="dxa"/>
          </w:tcPr>
          <w:p w14:paraId="5EC56F08" w14:textId="77777777" w:rsidR="00C770D4" w:rsidRPr="008F325C" w:rsidRDefault="00C770D4" w:rsidP="008F325C"/>
        </w:tc>
        <w:tc>
          <w:tcPr>
            <w:tcW w:w="8593" w:type="dxa"/>
          </w:tcPr>
          <w:p w14:paraId="57415BD9" w14:textId="4100B7BF" w:rsidR="00C770D4" w:rsidRPr="008F325C" w:rsidRDefault="00C770D4" w:rsidP="008F325C"/>
        </w:tc>
      </w:tr>
      <w:tr w:rsidR="00C770D4" w:rsidRPr="008F325C" w14:paraId="2919D324" w14:textId="77777777" w:rsidTr="001F75CB">
        <w:tc>
          <w:tcPr>
            <w:tcW w:w="1098" w:type="dxa"/>
          </w:tcPr>
          <w:p w14:paraId="600C3A86" w14:textId="77777777" w:rsidR="00C770D4" w:rsidRPr="008F325C" w:rsidRDefault="00C770D4" w:rsidP="008F325C">
            <w:r w:rsidRPr="008F325C">
              <w:t>Q3.</w:t>
            </w:r>
          </w:p>
        </w:tc>
        <w:tc>
          <w:tcPr>
            <w:tcW w:w="8593" w:type="dxa"/>
          </w:tcPr>
          <w:p w14:paraId="502E07CA" w14:textId="77777777" w:rsidR="006471B1" w:rsidRPr="008F325C" w:rsidRDefault="006471B1" w:rsidP="008F325C">
            <w:r w:rsidRPr="008F325C">
              <w:rPr>
                <w:lang w:val="en-IN" w:eastAsia="en-IN"/>
              </w:rPr>
              <w:t xml:space="preserve">In an experiment to determine the Young’s Modulus of a </w:t>
            </w:r>
            <w:proofErr w:type="gramStart"/>
            <w:r w:rsidRPr="008F325C">
              <w:rPr>
                <w:lang w:val="en-IN" w:eastAsia="en-IN"/>
              </w:rPr>
              <w:t>wire ,the</w:t>
            </w:r>
            <w:proofErr w:type="gramEnd"/>
            <w:r w:rsidRPr="008F325C">
              <w:rPr>
                <w:lang w:val="en-IN" w:eastAsia="en-IN"/>
              </w:rPr>
              <w:t xml:space="preserve"> length of the wire and the suspended mass are doubled. Then the Young’s Modulus of the wire?</w:t>
            </w:r>
          </w:p>
          <w:p w14:paraId="10ED9EE9" w14:textId="77777777" w:rsidR="006471B1" w:rsidRPr="008F325C" w:rsidRDefault="006471B1" w:rsidP="008F325C"/>
          <w:p w14:paraId="06F611E9" w14:textId="77777777" w:rsidR="00C770D4" w:rsidRPr="008F325C" w:rsidRDefault="00C770D4" w:rsidP="008F325C"/>
        </w:tc>
      </w:tr>
      <w:tr w:rsidR="00C770D4" w:rsidRPr="008F325C" w14:paraId="2FB6A07E" w14:textId="77777777" w:rsidTr="001F75CB">
        <w:tc>
          <w:tcPr>
            <w:tcW w:w="1098" w:type="dxa"/>
          </w:tcPr>
          <w:p w14:paraId="5EC5C818" w14:textId="77777777" w:rsidR="00C770D4" w:rsidRPr="008F325C" w:rsidRDefault="00C770D4" w:rsidP="008F325C">
            <w:r w:rsidRPr="008F325C">
              <w:t>Option A:</w:t>
            </w:r>
          </w:p>
        </w:tc>
        <w:tc>
          <w:tcPr>
            <w:tcW w:w="8593" w:type="dxa"/>
          </w:tcPr>
          <w:p w14:paraId="649A2D83" w14:textId="77777777" w:rsidR="006471B1" w:rsidRPr="008F325C" w:rsidRDefault="006471B1" w:rsidP="008F325C">
            <w:r w:rsidRPr="008F325C">
              <w:t>becomes Double</w:t>
            </w:r>
          </w:p>
          <w:p w14:paraId="09D0F0E8" w14:textId="77777777" w:rsidR="00C770D4" w:rsidRPr="008F325C" w:rsidRDefault="00C770D4" w:rsidP="008F325C"/>
        </w:tc>
      </w:tr>
      <w:tr w:rsidR="00C770D4" w:rsidRPr="008F325C" w14:paraId="1840B74A" w14:textId="77777777" w:rsidTr="001F75CB">
        <w:tc>
          <w:tcPr>
            <w:tcW w:w="1098" w:type="dxa"/>
          </w:tcPr>
          <w:p w14:paraId="0C37BBB2" w14:textId="77777777" w:rsidR="00C770D4" w:rsidRPr="008F325C" w:rsidRDefault="00C770D4" w:rsidP="008F325C">
            <w:r w:rsidRPr="008F325C">
              <w:t>Option B:</w:t>
            </w:r>
          </w:p>
        </w:tc>
        <w:tc>
          <w:tcPr>
            <w:tcW w:w="8593" w:type="dxa"/>
          </w:tcPr>
          <w:p w14:paraId="51285ECD" w14:textId="77777777" w:rsidR="006471B1" w:rsidRPr="008F325C" w:rsidRDefault="006471B1" w:rsidP="008F325C">
            <w:r w:rsidRPr="008F325C">
              <w:t xml:space="preserve">becomes Four times </w:t>
            </w:r>
          </w:p>
          <w:p w14:paraId="14C9AEB9" w14:textId="77777777" w:rsidR="00C770D4" w:rsidRPr="008F325C" w:rsidRDefault="00C770D4" w:rsidP="008F325C">
            <w:pPr>
              <w:rPr>
                <w:b/>
              </w:rPr>
            </w:pPr>
          </w:p>
        </w:tc>
      </w:tr>
      <w:tr w:rsidR="00C770D4" w:rsidRPr="008F325C" w14:paraId="22B4E30B" w14:textId="77777777" w:rsidTr="001F75CB">
        <w:tc>
          <w:tcPr>
            <w:tcW w:w="1098" w:type="dxa"/>
          </w:tcPr>
          <w:p w14:paraId="05C461AF" w14:textId="77777777" w:rsidR="00C770D4" w:rsidRPr="008F325C" w:rsidRDefault="00C770D4" w:rsidP="008F325C">
            <w:r w:rsidRPr="008F325C">
              <w:t>Option C:</w:t>
            </w:r>
          </w:p>
        </w:tc>
        <w:tc>
          <w:tcPr>
            <w:tcW w:w="8593" w:type="dxa"/>
          </w:tcPr>
          <w:p w14:paraId="59E43B35" w14:textId="77777777" w:rsidR="006471B1" w:rsidRPr="008F325C" w:rsidRDefault="006471B1" w:rsidP="008F325C">
            <w:r w:rsidRPr="008F325C">
              <w:t xml:space="preserve">remains Unchanged </w:t>
            </w:r>
          </w:p>
          <w:p w14:paraId="23C048C8" w14:textId="77777777" w:rsidR="00C770D4" w:rsidRPr="008F325C" w:rsidRDefault="00C770D4" w:rsidP="008F325C"/>
        </w:tc>
      </w:tr>
      <w:tr w:rsidR="00C770D4" w:rsidRPr="008F325C" w14:paraId="239696E3" w14:textId="77777777" w:rsidTr="001F75CB">
        <w:tc>
          <w:tcPr>
            <w:tcW w:w="1098" w:type="dxa"/>
          </w:tcPr>
          <w:p w14:paraId="1076F44A" w14:textId="77777777" w:rsidR="00C770D4" w:rsidRPr="008F325C" w:rsidRDefault="00C770D4" w:rsidP="008F325C">
            <w:r w:rsidRPr="008F325C">
              <w:lastRenderedPageBreak/>
              <w:t>Option D:</w:t>
            </w:r>
          </w:p>
        </w:tc>
        <w:tc>
          <w:tcPr>
            <w:tcW w:w="8593" w:type="dxa"/>
          </w:tcPr>
          <w:p w14:paraId="3E8685D0" w14:textId="77777777" w:rsidR="006471B1" w:rsidRPr="008F325C" w:rsidRDefault="006471B1" w:rsidP="008F325C">
            <w:r w:rsidRPr="008F325C">
              <w:rPr>
                <w:color w:val="222222"/>
                <w:shd w:val="clear" w:color="auto" w:fill="FFFFFF"/>
              </w:rPr>
              <w:t>becomes Half</w:t>
            </w:r>
          </w:p>
          <w:p w14:paraId="49C8489D" w14:textId="77777777" w:rsidR="00C770D4" w:rsidRPr="008F325C" w:rsidRDefault="00C770D4" w:rsidP="008F325C"/>
        </w:tc>
      </w:tr>
      <w:tr w:rsidR="00C770D4" w:rsidRPr="008F325C" w14:paraId="5C6B7DE4" w14:textId="77777777" w:rsidTr="001F75CB">
        <w:tc>
          <w:tcPr>
            <w:tcW w:w="1098" w:type="dxa"/>
          </w:tcPr>
          <w:p w14:paraId="632752DC" w14:textId="77777777" w:rsidR="00C770D4" w:rsidRPr="008F325C" w:rsidRDefault="00C770D4" w:rsidP="008F325C"/>
        </w:tc>
        <w:tc>
          <w:tcPr>
            <w:tcW w:w="8593" w:type="dxa"/>
          </w:tcPr>
          <w:p w14:paraId="76A2BE4D" w14:textId="77777777" w:rsidR="00C770D4" w:rsidRPr="008F325C" w:rsidRDefault="00C770D4" w:rsidP="008F325C"/>
        </w:tc>
      </w:tr>
      <w:tr w:rsidR="00C770D4" w:rsidRPr="008F325C" w14:paraId="6146289A" w14:textId="77777777" w:rsidTr="001F75CB">
        <w:tc>
          <w:tcPr>
            <w:tcW w:w="1098" w:type="dxa"/>
          </w:tcPr>
          <w:p w14:paraId="22C97FA7" w14:textId="77777777" w:rsidR="00C770D4" w:rsidRPr="008F325C" w:rsidRDefault="00C770D4" w:rsidP="008F325C">
            <w:r w:rsidRPr="008F325C">
              <w:t>Q4.</w:t>
            </w:r>
          </w:p>
        </w:tc>
        <w:tc>
          <w:tcPr>
            <w:tcW w:w="8593" w:type="dxa"/>
          </w:tcPr>
          <w:p w14:paraId="2732EBC2" w14:textId="77777777" w:rsidR="006471B1" w:rsidRPr="008F325C" w:rsidRDefault="006471B1" w:rsidP="008F325C">
            <w:pPr>
              <w:rPr>
                <w:lang w:val="en-IN" w:eastAsia="en-IN"/>
              </w:rPr>
            </w:pPr>
            <w:r w:rsidRPr="008F325C">
              <w:rPr>
                <w:lang w:eastAsia="en-IN"/>
              </w:rPr>
              <w:t>How much will a 500 µm long bar of aluminum expand if it is heated 200</w:t>
            </w:r>
            <w:r w:rsidRPr="008F325C">
              <w:rPr>
                <w:vertAlign w:val="superscript"/>
                <w:lang w:eastAsia="en-IN"/>
              </w:rPr>
              <w:t>0</w:t>
            </w:r>
            <w:r w:rsidRPr="008F325C">
              <w:rPr>
                <w:lang w:eastAsia="en-IN"/>
              </w:rPr>
              <w:t xml:space="preserve">C above </w:t>
            </w:r>
            <w:proofErr w:type="spellStart"/>
            <w:proofErr w:type="gramStart"/>
            <w:r w:rsidRPr="008F325C">
              <w:rPr>
                <w:lang w:eastAsia="en-IN"/>
              </w:rPr>
              <w:t>ambienttemperature</w:t>
            </w:r>
            <w:proofErr w:type="spellEnd"/>
            <w:r w:rsidRPr="008F325C">
              <w:rPr>
                <w:lang w:eastAsia="en-IN"/>
              </w:rPr>
              <w:t>?(</w:t>
            </w:r>
            <w:proofErr w:type="gramEnd"/>
            <w:r w:rsidRPr="008F325C">
              <w:rPr>
                <w:lang w:eastAsia="en-IN"/>
              </w:rPr>
              <w:t>Coefficient of Thermal expansion of Al=22ppm</w:t>
            </w:r>
            <w:r w:rsidRPr="008F325C">
              <w:rPr>
                <w:lang w:val="en-IN" w:eastAsia="en-IN"/>
              </w:rPr>
              <w:t>/°C)</w:t>
            </w:r>
          </w:p>
          <w:p w14:paraId="678B2CE5" w14:textId="77777777" w:rsidR="00C770D4" w:rsidRPr="008F325C" w:rsidRDefault="00C770D4" w:rsidP="008F325C"/>
        </w:tc>
      </w:tr>
      <w:tr w:rsidR="00C770D4" w:rsidRPr="008F325C" w14:paraId="74800EFA" w14:textId="77777777" w:rsidTr="001F75CB">
        <w:tc>
          <w:tcPr>
            <w:tcW w:w="1098" w:type="dxa"/>
          </w:tcPr>
          <w:p w14:paraId="5B908CDC" w14:textId="77777777" w:rsidR="00C770D4" w:rsidRPr="008F325C" w:rsidRDefault="00C770D4" w:rsidP="008F325C">
            <w:r w:rsidRPr="008F325C">
              <w:t>Option A:</w:t>
            </w:r>
          </w:p>
        </w:tc>
        <w:tc>
          <w:tcPr>
            <w:tcW w:w="8593" w:type="dxa"/>
          </w:tcPr>
          <w:p w14:paraId="5378C9DC" w14:textId="77777777" w:rsidR="006471B1" w:rsidRPr="008F325C" w:rsidRDefault="006471B1" w:rsidP="008F325C">
            <w:pPr>
              <w:rPr>
                <w:lang w:eastAsia="en-IN"/>
              </w:rPr>
            </w:pPr>
            <w:r w:rsidRPr="008F325C">
              <w:t>1.5</w:t>
            </w:r>
            <w:r w:rsidRPr="008F325C">
              <w:rPr>
                <w:lang w:eastAsia="en-IN"/>
              </w:rPr>
              <w:t>µm</w:t>
            </w:r>
            <w:r w:rsidRPr="008F325C">
              <w:t xml:space="preserve">  </w:t>
            </w:r>
          </w:p>
          <w:p w14:paraId="5BE4D303" w14:textId="77777777" w:rsidR="00C770D4" w:rsidRPr="008F325C" w:rsidRDefault="00C770D4" w:rsidP="008F325C"/>
        </w:tc>
      </w:tr>
      <w:tr w:rsidR="00C770D4" w:rsidRPr="008F325C" w14:paraId="6F08E864" w14:textId="77777777" w:rsidTr="001F75CB">
        <w:tc>
          <w:tcPr>
            <w:tcW w:w="1098" w:type="dxa"/>
          </w:tcPr>
          <w:p w14:paraId="6FCB7472" w14:textId="77777777" w:rsidR="00C770D4" w:rsidRPr="008F325C" w:rsidRDefault="00C770D4" w:rsidP="008F325C">
            <w:r w:rsidRPr="008F325C">
              <w:t>Option B:</w:t>
            </w:r>
          </w:p>
        </w:tc>
        <w:tc>
          <w:tcPr>
            <w:tcW w:w="8593" w:type="dxa"/>
          </w:tcPr>
          <w:p w14:paraId="6B3F1B58" w14:textId="77777777" w:rsidR="00C770D4" w:rsidRPr="008F325C" w:rsidRDefault="006471B1" w:rsidP="008F325C">
            <w:r w:rsidRPr="008F325C">
              <w:t xml:space="preserve"> 4.5</w:t>
            </w:r>
            <w:r w:rsidRPr="008F325C">
              <w:rPr>
                <w:lang w:eastAsia="en-IN"/>
              </w:rPr>
              <w:t xml:space="preserve"> µm</w:t>
            </w:r>
          </w:p>
        </w:tc>
      </w:tr>
      <w:tr w:rsidR="00C770D4" w:rsidRPr="008F325C" w14:paraId="6DA2A394" w14:textId="77777777" w:rsidTr="001F75CB">
        <w:tc>
          <w:tcPr>
            <w:tcW w:w="1098" w:type="dxa"/>
          </w:tcPr>
          <w:p w14:paraId="43C8340C" w14:textId="77777777" w:rsidR="00C770D4" w:rsidRPr="008F325C" w:rsidRDefault="00C770D4" w:rsidP="008F325C">
            <w:r w:rsidRPr="008F325C">
              <w:t>Option C:</w:t>
            </w:r>
          </w:p>
        </w:tc>
        <w:tc>
          <w:tcPr>
            <w:tcW w:w="8593" w:type="dxa"/>
          </w:tcPr>
          <w:p w14:paraId="7281839A" w14:textId="77777777" w:rsidR="00C770D4" w:rsidRPr="008F325C" w:rsidRDefault="006471B1" w:rsidP="008F325C">
            <w:r w:rsidRPr="008F325C">
              <w:t>2.2</w:t>
            </w:r>
            <w:r w:rsidRPr="008F325C">
              <w:rPr>
                <w:lang w:eastAsia="en-IN"/>
              </w:rPr>
              <w:t xml:space="preserve"> µm</w:t>
            </w:r>
            <w:r w:rsidRPr="008F325C">
              <w:t xml:space="preserve">     </w:t>
            </w:r>
          </w:p>
        </w:tc>
      </w:tr>
      <w:tr w:rsidR="00C770D4" w:rsidRPr="008F325C" w14:paraId="77D65283" w14:textId="77777777" w:rsidTr="001F75CB">
        <w:tc>
          <w:tcPr>
            <w:tcW w:w="1098" w:type="dxa"/>
          </w:tcPr>
          <w:p w14:paraId="136A4FB1" w14:textId="77777777" w:rsidR="00C770D4" w:rsidRPr="008F325C" w:rsidRDefault="00C770D4" w:rsidP="008F325C">
            <w:r w:rsidRPr="008F325C">
              <w:t>Option D:</w:t>
            </w:r>
          </w:p>
        </w:tc>
        <w:tc>
          <w:tcPr>
            <w:tcW w:w="8593" w:type="dxa"/>
          </w:tcPr>
          <w:p w14:paraId="707FF491" w14:textId="77777777" w:rsidR="00C770D4" w:rsidRPr="008F325C" w:rsidRDefault="006471B1" w:rsidP="008F325C">
            <w:r w:rsidRPr="008F325C">
              <w:t xml:space="preserve"> </w:t>
            </w:r>
            <w:proofErr w:type="gramStart"/>
            <w:r w:rsidRPr="008F325C">
              <w:t xml:space="preserve">1.1 </w:t>
            </w:r>
            <w:r w:rsidRPr="008F325C">
              <w:rPr>
                <w:lang w:eastAsia="en-IN"/>
              </w:rPr>
              <w:t xml:space="preserve"> µm</w:t>
            </w:r>
            <w:proofErr w:type="gramEnd"/>
          </w:p>
        </w:tc>
      </w:tr>
      <w:tr w:rsidR="00C770D4" w:rsidRPr="008F325C" w14:paraId="234FE044" w14:textId="77777777" w:rsidTr="001F75CB">
        <w:tc>
          <w:tcPr>
            <w:tcW w:w="1098" w:type="dxa"/>
          </w:tcPr>
          <w:p w14:paraId="742864E5" w14:textId="77777777" w:rsidR="00C770D4" w:rsidRPr="008F325C" w:rsidRDefault="00C770D4" w:rsidP="008F325C"/>
        </w:tc>
        <w:tc>
          <w:tcPr>
            <w:tcW w:w="8593" w:type="dxa"/>
          </w:tcPr>
          <w:p w14:paraId="4CB3A864" w14:textId="77777777" w:rsidR="00C770D4" w:rsidRPr="008F325C" w:rsidRDefault="00C770D4" w:rsidP="008F325C"/>
        </w:tc>
      </w:tr>
      <w:tr w:rsidR="00C770D4" w:rsidRPr="008F325C" w14:paraId="33638B23" w14:textId="77777777" w:rsidTr="001F75CB">
        <w:tc>
          <w:tcPr>
            <w:tcW w:w="1098" w:type="dxa"/>
          </w:tcPr>
          <w:p w14:paraId="4A5B65AC" w14:textId="77777777" w:rsidR="00C770D4" w:rsidRPr="008F325C" w:rsidRDefault="00C770D4" w:rsidP="008F325C">
            <w:r w:rsidRPr="008F325C">
              <w:t>Q5.</w:t>
            </w:r>
          </w:p>
        </w:tc>
        <w:tc>
          <w:tcPr>
            <w:tcW w:w="8593" w:type="dxa"/>
          </w:tcPr>
          <w:p w14:paraId="2F585093" w14:textId="77777777" w:rsidR="006471B1" w:rsidRPr="008F325C" w:rsidRDefault="006471B1" w:rsidP="008F325C">
            <w:pPr>
              <w:rPr>
                <w:color w:val="231F20"/>
              </w:rPr>
            </w:pPr>
            <w:r w:rsidRPr="008F325C">
              <w:rPr>
                <w:lang w:val="en-IN" w:eastAsia="en-IN"/>
              </w:rPr>
              <w:t xml:space="preserve">A polysilicon Cantilever beam has a thickness </w:t>
            </w:r>
            <w:proofErr w:type="gramStart"/>
            <w:r w:rsidRPr="008F325C">
              <w:rPr>
                <w:color w:val="231F20"/>
              </w:rPr>
              <w:t>of  h</w:t>
            </w:r>
            <w:proofErr w:type="gramEnd"/>
            <w:r w:rsidRPr="008F325C">
              <w:rPr>
                <w:color w:val="231F20"/>
              </w:rPr>
              <w:t>=2µm and a length of L=500 µm. Find its basic natural vibration frequency. (E= 1.7*10</w:t>
            </w:r>
            <w:r w:rsidRPr="008F325C">
              <w:rPr>
                <w:color w:val="231F20"/>
                <w:vertAlign w:val="superscript"/>
              </w:rPr>
              <w:t>11</w:t>
            </w:r>
            <w:proofErr w:type="gramStart"/>
            <w:r w:rsidRPr="008F325C">
              <w:rPr>
                <w:color w:val="231F20"/>
              </w:rPr>
              <w:t>Pa ,</w:t>
            </w:r>
            <w:proofErr w:type="gramEnd"/>
            <w:r w:rsidRPr="008F325C">
              <w:rPr>
                <w:color w:val="231F20"/>
              </w:rPr>
              <w:t xml:space="preserve"> ρ = 2330 Kg/m</w:t>
            </w:r>
            <w:r w:rsidRPr="008F325C">
              <w:rPr>
                <w:color w:val="231F20"/>
                <w:vertAlign w:val="superscript"/>
              </w:rPr>
              <w:t>3</w:t>
            </w:r>
            <w:r w:rsidRPr="008F325C">
              <w:rPr>
                <w:color w:val="231F20"/>
              </w:rPr>
              <w:t>).</w:t>
            </w:r>
          </w:p>
          <w:p w14:paraId="6A17F01D" w14:textId="77777777" w:rsidR="00C770D4" w:rsidRPr="008F325C" w:rsidRDefault="00C770D4" w:rsidP="008F325C"/>
        </w:tc>
      </w:tr>
      <w:tr w:rsidR="00C770D4" w:rsidRPr="008F325C" w14:paraId="134395C8" w14:textId="77777777" w:rsidTr="001F75CB">
        <w:tc>
          <w:tcPr>
            <w:tcW w:w="1098" w:type="dxa"/>
          </w:tcPr>
          <w:p w14:paraId="0CDD8832" w14:textId="77777777" w:rsidR="00C770D4" w:rsidRPr="008F325C" w:rsidRDefault="00C770D4" w:rsidP="008F325C">
            <w:r w:rsidRPr="008F325C">
              <w:t>Option A:</w:t>
            </w:r>
          </w:p>
        </w:tc>
        <w:tc>
          <w:tcPr>
            <w:tcW w:w="8593" w:type="dxa"/>
          </w:tcPr>
          <w:p w14:paraId="29BEAEC5" w14:textId="77777777" w:rsidR="00C770D4" w:rsidRPr="008F325C" w:rsidRDefault="006471B1" w:rsidP="008F325C">
            <w:r w:rsidRPr="008F325C">
              <w:t xml:space="preserve">5 kHz   </w:t>
            </w:r>
          </w:p>
        </w:tc>
      </w:tr>
      <w:tr w:rsidR="00C770D4" w:rsidRPr="008F325C" w14:paraId="186DF7A6" w14:textId="77777777" w:rsidTr="001F75CB">
        <w:tc>
          <w:tcPr>
            <w:tcW w:w="1098" w:type="dxa"/>
          </w:tcPr>
          <w:p w14:paraId="22D5E7CF" w14:textId="77777777" w:rsidR="00C770D4" w:rsidRPr="008F325C" w:rsidRDefault="00C770D4" w:rsidP="008F325C">
            <w:r w:rsidRPr="008F325C">
              <w:t>Option B:</w:t>
            </w:r>
          </w:p>
        </w:tc>
        <w:tc>
          <w:tcPr>
            <w:tcW w:w="8593" w:type="dxa"/>
          </w:tcPr>
          <w:p w14:paraId="032AB4FD" w14:textId="77777777" w:rsidR="00C770D4" w:rsidRPr="008F325C" w:rsidRDefault="006471B1" w:rsidP="008F325C">
            <w:r w:rsidRPr="008F325C">
              <w:t xml:space="preserve">10 kHz        </w:t>
            </w:r>
          </w:p>
        </w:tc>
      </w:tr>
      <w:tr w:rsidR="00C770D4" w:rsidRPr="008F325C" w14:paraId="60B35878" w14:textId="77777777" w:rsidTr="001F75CB">
        <w:tc>
          <w:tcPr>
            <w:tcW w:w="1098" w:type="dxa"/>
          </w:tcPr>
          <w:p w14:paraId="4DC25573" w14:textId="77777777" w:rsidR="00C770D4" w:rsidRPr="008F325C" w:rsidRDefault="00C770D4" w:rsidP="008F325C">
            <w:r w:rsidRPr="008F325C">
              <w:t>Option C:</w:t>
            </w:r>
          </w:p>
        </w:tc>
        <w:tc>
          <w:tcPr>
            <w:tcW w:w="8593" w:type="dxa"/>
          </w:tcPr>
          <w:p w14:paraId="33550BD2" w14:textId="77777777" w:rsidR="00C770D4" w:rsidRPr="008F325C" w:rsidRDefault="006471B1" w:rsidP="008F325C">
            <w:r w:rsidRPr="008F325C">
              <w:t xml:space="preserve"> 17kHz          </w:t>
            </w:r>
          </w:p>
        </w:tc>
      </w:tr>
      <w:tr w:rsidR="00C770D4" w:rsidRPr="008F325C" w14:paraId="7E794D1D" w14:textId="77777777" w:rsidTr="001F75CB">
        <w:tc>
          <w:tcPr>
            <w:tcW w:w="1098" w:type="dxa"/>
          </w:tcPr>
          <w:p w14:paraId="5B55E3FC" w14:textId="77777777" w:rsidR="00C770D4" w:rsidRPr="008F325C" w:rsidRDefault="00C770D4" w:rsidP="008F325C">
            <w:r w:rsidRPr="008F325C">
              <w:t xml:space="preserve">Option D: </w:t>
            </w:r>
          </w:p>
        </w:tc>
        <w:tc>
          <w:tcPr>
            <w:tcW w:w="8593" w:type="dxa"/>
          </w:tcPr>
          <w:p w14:paraId="09182613" w14:textId="77777777" w:rsidR="00C770D4" w:rsidRPr="008F325C" w:rsidRDefault="006471B1" w:rsidP="008F325C">
            <w:r w:rsidRPr="008F325C">
              <w:t>11kHz</w:t>
            </w:r>
          </w:p>
        </w:tc>
      </w:tr>
      <w:tr w:rsidR="00C770D4" w:rsidRPr="008F325C" w14:paraId="5F5A3379" w14:textId="77777777" w:rsidTr="001F75CB">
        <w:tc>
          <w:tcPr>
            <w:tcW w:w="1098" w:type="dxa"/>
          </w:tcPr>
          <w:p w14:paraId="0E9043CE" w14:textId="77777777" w:rsidR="00C770D4" w:rsidRPr="008F325C" w:rsidRDefault="00C770D4" w:rsidP="008F325C"/>
        </w:tc>
        <w:tc>
          <w:tcPr>
            <w:tcW w:w="8593" w:type="dxa"/>
          </w:tcPr>
          <w:p w14:paraId="4F85E976" w14:textId="77777777" w:rsidR="00C770D4" w:rsidRPr="008F325C" w:rsidRDefault="00C770D4" w:rsidP="008F325C"/>
        </w:tc>
      </w:tr>
      <w:tr w:rsidR="00C770D4" w:rsidRPr="008F325C" w14:paraId="48D839E1" w14:textId="77777777" w:rsidTr="001F75CB">
        <w:tc>
          <w:tcPr>
            <w:tcW w:w="1098" w:type="dxa"/>
          </w:tcPr>
          <w:p w14:paraId="2275A078" w14:textId="77777777" w:rsidR="00C770D4" w:rsidRPr="008F325C" w:rsidRDefault="00C770D4" w:rsidP="008F325C">
            <w:r w:rsidRPr="008F325C">
              <w:t>Q6.</w:t>
            </w:r>
          </w:p>
        </w:tc>
        <w:tc>
          <w:tcPr>
            <w:tcW w:w="8593" w:type="dxa"/>
          </w:tcPr>
          <w:p w14:paraId="1599EA92" w14:textId="77777777" w:rsidR="006471B1" w:rsidRPr="008F325C" w:rsidRDefault="006471B1" w:rsidP="008F325C">
            <w:r w:rsidRPr="008F325C">
              <w:t xml:space="preserve">Lorentz constant has units as </w:t>
            </w:r>
          </w:p>
          <w:p w14:paraId="4CC8A7BF" w14:textId="77777777" w:rsidR="00C770D4" w:rsidRPr="008F325C" w:rsidRDefault="00C770D4" w:rsidP="008F325C"/>
        </w:tc>
      </w:tr>
      <w:tr w:rsidR="00C770D4" w:rsidRPr="008F325C" w14:paraId="6BA7CB55" w14:textId="77777777" w:rsidTr="001F75CB">
        <w:tc>
          <w:tcPr>
            <w:tcW w:w="1098" w:type="dxa"/>
          </w:tcPr>
          <w:p w14:paraId="2A31515E" w14:textId="77777777" w:rsidR="00C770D4" w:rsidRPr="008F325C" w:rsidRDefault="00C770D4" w:rsidP="008F325C">
            <w:r w:rsidRPr="008F325C">
              <w:t>Option A:</w:t>
            </w:r>
          </w:p>
        </w:tc>
        <w:tc>
          <w:tcPr>
            <w:tcW w:w="8593" w:type="dxa"/>
          </w:tcPr>
          <w:p w14:paraId="410B5AD1" w14:textId="77777777" w:rsidR="00C770D4" w:rsidRPr="008F325C" w:rsidRDefault="006471B1" w:rsidP="008F325C">
            <w:r w:rsidRPr="008F325C">
              <w:t>J/</w:t>
            </w:r>
            <w:proofErr w:type="spellStart"/>
            <w:proofErr w:type="gramStart"/>
            <w:r w:rsidRPr="008F325C">
              <w:t>kg.K</w:t>
            </w:r>
            <w:proofErr w:type="spellEnd"/>
            <w:proofErr w:type="gramEnd"/>
            <w:r w:rsidRPr="008F325C">
              <w:t xml:space="preserve"> </w:t>
            </w:r>
          </w:p>
        </w:tc>
      </w:tr>
      <w:tr w:rsidR="00C770D4" w:rsidRPr="008F325C" w14:paraId="62EC9E8C" w14:textId="77777777" w:rsidTr="001F75CB">
        <w:tc>
          <w:tcPr>
            <w:tcW w:w="1098" w:type="dxa"/>
          </w:tcPr>
          <w:p w14:paraId="1F3059B1" w14:textId="77777777" w:rsidR="00C770D4" w:rsidRPr="008F325C" w:rsidRDefault="00C770D4" w:rsidP="008F325C">
            <w:r w:rsidRPr="008F325C">
              <w:t>Option B:</w:t>
            </w:r>
          </w:p>
        </w:tc>
        <w:tc>
          <w:tcPr>
            <w:tcW w:w="8593" w:type="dxa"/>
          </w:tcPr>
          <w:p w14:paraId="1CED9EAA" w14:textId="77777777" w:rsidR="00C770D4" w:rsidRPr="008F325C" w:rsidRDefault="006471B1" w:rsidP="008F325C">
            <w:r w:rsidRPr="008F325C">
              <w:t>J/</w:t>
            </w:r>
            <w:proofErr w:type="spellStart"/>
            <w:proofErr w:type="gramStart"/>
            <w:r w:rsidRPr="008F325C">
              <w:t>mol.K</w:t>
            </w:r>
            <w:proofErr w:type="spellEnd"/>
            <w:proofErr w:type="gramEnd"/>
          </w:p>
        </w:tc>
      </w:tr>
      <w:tr w:rsidR="00C770D4" w:rsidRPr="008F325C" w14:paraId="344A4A64" w14:textId="77777777" w:rsidTr="001F75CB">
        <w:tc>
          <w:tcPr>
            <w:tcW w:w="1098" w:type="dxa"/>
          </w:tcPr>
          <w:p w14:paraId="2A8B42F1" w14:textId="77777777" w:rsidR="00C770D4" w:rsidRPr="008F325C" w:rsidRDefault="00C770D4" w:rsidP="008F325C">
            <w:r w:rsidRPr="008F325C">
              <w:t>Option C:</w:t>
            </w:r>
          </w:p>
        </w:tc>
        <w:tc>
          <w:tcPr>
            <w:tcW w:w="8593" w:type="dxa"/>
          </w:tcPr>
          <w:p w14:paraId="3B93E879" w14:textId="77777777" w:rsidR="00C770D4" w:rsidRPr="008F325C" w:rsidRDefault="006471B1" w:rsidP="008F325C">
            <w:proofErr w:type="spellStart"/>
            <w:r w:rsidRPr="008F325C">
              <w:t>J.ohm</w:t>
            </w:r>
            <w:proofErr w:type="spellEnd"/>
            <w:r w:rsidRPr="008F325C">
              <w:t>/</w:t>
            </w:r>
            <w:proofErr w:type="gramStart"/>
            <w:r w:rsidRPr="008F325C">
              <w:t>sec.K</w:t>
            </w:r>
            <w:r w:rsidRPr="008F325C">
              <w:rPr>
                <w:vertAlign w:val="superscript"/>
              </w:rPr>
              <w:t>2</w:t>
            </w:r>
            <w:proofErr w:type="gramEnd"/>
          </w:p>
        </w:tc>
      </w:tr>
      <w:tr w:rsidR="00C770D4" w:rsidRPr="008F325C" w14:paraId="73F7806D" w14:textId="77777777" w:rsidTr="001F75CB">
        <w:tc>
          <w:tcPr>
            <w:tcW w:w="1098" w:type="dxa"/>
          </w:tcPr>
          <w:p w14:paraId="2114AF67" w14:textId="77777777" w:rsidR="00C770D4" w:rsidRPr="008F325C" w:rsidRDefault="00C770D4" w:rsidP="008F325C">
            <w:r w:rsidRPr="008F325C">
              <w:t xml:space="preserve">Option D: </w:t>
            </w:r>
          </w:p>
        </w:tc>
        <w:tc>
          <w:tcPr>
            <w:tcW w:w="8593" w:type="dxa"/>
          </w:tcPr>
          <w:p w14:paraId="3199CA6D" w14:textId="77777777" w:rsidR="00C770D4" w:rsidRPr="008F325C" w:rsidRDefault="006471B1" w:rsidP="008F325C">
            <w:r w:rsidRPr="008F325C">
              <w:t>W/</w:t>
            </w:r>
            <w:proofErr w:type="spellStart"/>
            <w:proofErr w:type="gramStart"/>
            <w:r w:rsidRPr="008F325C">
              <w:t>m.K</w:t>
            </w:r>
            <w:proofErr w:type="spellEnd"/>
            <w:proofErr w:type="gramEnd"/>
          </w:p>
        </w:tc>
      </w:tr>
      <w:tr w:rsidR="00C770D4" w:rsidRPr="008F325C" w14:paraId="364A54B5" w14:textId="77777777" w:rsidTr="001F75CB">
        <w:tc>
          <w:tcPr>
            <w:tcW w:w="1098" w:type="dxa"/>
          </w:tcPr>
          <w:p w14:paraId="7906C4B7" w14:textId="77777777" w:rsidR="00C770D4" w:rsidRPr="008F325C" w:rsidRDefault="00C770D4" w:rsidP="008F325C"/>
        </w:tc>
        <w:tc>
          <w:tcPr>
            <w:tcW w:w="8593" w:type="dxa"/>
          </w:tcPr>
          <w:p w14:paraId="13B588B5" w14:textId="77777777" w:rsidR="00C770D4" w:rsidRPr="008F325C" w:rsidRDefault="00C770D4" w:rsidP="008F325C"/>
        </w:tc>
      </w:tr>
      <w:tr w:rsidR="00C770D4" w:rsidRPr="008F325C" w14:paraId="2B417053" w14:textId="77777777" w:rsidTr="001F75CB">
        <w:tc>
          <w:tcPr>
            <w:tcW w:w="1098" w:type="dxa"/>
          </w:tcPr>
          <w:p w14:paraId="5CA06C22" w14:textId="77777777" w:rsidR="00C770D4" w:rsidRPr="008F325C" w:rsidRDefault="00C770D4" w:rsidP="008F325C">
            <w:r w:rsidRPr="008F325C">
              <w:t xml:space="preserve">Q7. </w:t>
            </w:r>
          </w:p>
        </w:tc>
        <w:tc>
          <w:tcPr>
            <w:tcW w:w="8593" w:type="dxa"/>
          </w:tcPr>
          <w:p w14:paraId="11614007" w14:textId="77777777" w:rsidR="006471B1" w:rsidRPr="008F325C" w:rsidRDefault="006471B1" w:rsidP="008F325C">
            <w:r w:rsidRPr="008F325C">
              <w:t xml:space="preserve">Select the Silicon material </w:t>
            </w:r>
            <w:r w:rsidRPr="008F325C">
              <w:rPr>
                <w:b/>
                <w:bCs/>
              </w:rPr>
              <w:t>NOT</w:t>
            </w:r>
            <w:r w:rsidRPr="008F325C">
              <w:t xml:space="preserve"> used for masks in Micro fabrication processes.</w:t>
            </w:r>
          </w:p>
          <w:p w14:paraId="5AE200B1" w14:textId="77777777" w:rsidR="00C770D4" w:rsidRPr="008F325C" w:rsidRDefault="00C770D4" w:rsidP="008F325C"/>
        </w:tc>
      </w:tr>
      <w:tr w:rsidR="00C770D4" w:rsidRPr="008F325C" w14:paraId="779FE819" w14:textId="77777777" w:rsidTr="001F75CB">
        <w:tc>
          <w:tcPr>
            <w:tcW w:w="1098" w:type="dxa"/>
          </w:tcPr>
          <w:p w14:paraId="087EFAD2" w14:textId="77777777" w:rsidR="00C770D4" w:rsidRPr="008F325C" w:rsidRDefault="00C770D4" w:rsidP="008F325C">
            <w:r w:rsidRPr="008F325C">
              <w:t>Option A:</w:t>
            </w:r>
          </w:p>
        </w:tc>
        <w:tc>
          <w:tcPr>
            <w:tcW w:w="8593" w:type="dxa"/>
          </w:tcPr>
          <w:p w14:paraId="0A68F587" w14:textId="77777777" w:rsidR="00C770D4" w:rsidRPr="008F325C" w:rsidRDefault="006471B1" w:rsidP="008F325C">
            <w:r w:rsidRPr="008F325C">
              <w:t>Si</w:t>
            </w:r>
            <w:r w:rsidRPr="008F325C">
              <w:rPr>
                <w:vertAlign w:val="subscript"/>
              </w:rPr>
              <w:t>3</w:t>
            </w:r>
            <w:r w:rsidRPr="008F325C">
              <w:t>N</w:t>
            </w:r>
            <w:r w:rsidRPr="008F325C">
              <w:rPr>
                <w:vertAlign w:val="subscript"/>
              </w:rPr>
              <w:t>4</w:t>
            </w:r>
            <w:r w:rsidRPr="008F325C">
              <w:t xml:space="preserve">     </w:t>
            </w:r>
          </w:p>
        </w:tc>
      </w:tr>
      <w:tr w:rsidR="00C770D4" w:rsidRPr="008F325C" w14:paraId="7F8BACFE" w14:textId="77777777" w:rsidTr="001F75CB">
        <w:tc>
          <w:tcPr>
            <w:tcW w:w="1098" w:type="dxa"/>
          </w:tcPr>
          <w:p w14:paraId="4C97FFCB" w14:textId="77777777" w:rsidR="00C770D4" w:rsidRPr="008F325C" w:rsidRDefault="00C770D4" w:rsidP="008F325C">
            <w:r w:rsidRPr="008F325C">
              <w:t>Option B:</w:t>
            </w:r>
          </w:p>
        </w:tc>
        <w:tc>
          <w:tcPr>
            <w:tcW w:w="8593" w:type="dxa"/>
          </w:tcPr>
          <w:p w14:paraId="7E3CDA32" w14:textId="77777777" w:rsidR="00C770D4" w:rsidRPr="008F325C" w:rsidRDefault="006471B1" w:rsidP="008F325C">
            <w:proofErr w:type="spellStart"/>
            <w:r w:rsidRPr="008F325C">
              <w:t>SiC</w:t>
            </w:r>
            <w:proofErr w:type="spellEnd"/>
          </w:p>
        </w:tc>
      </w:tr>
      <w:tr w:rsidR="00C770D4" w:rsidRPr="008F325C" w14:paraId="0350B7F8" w14:textId="77777777" w:rsidTr="001F75CB">
        <w:tc>
          <w:tcPr>
            <w:tcW w:w="1098" w:type="dxa"/>
          </w:tcPr>
          <w:p w14:paraId="2C787DCB" w14:textId="77777777" w:rsidR="00C770D4" w:rsidRPr="008F325C" w:rsidRDefault="00C770D4" w:rsidP="008F325C">
            <w:r w:rsidRPr="008F325C">
              <w:t>Option C:</w:t>
            </w:r>
          </w:p>
        </w:tc>
        <w:tc>
          <w:tcPr>
            <w:tcW w:w="8593" w:type="dxa"/>
          </w:tcPr>
          <w:p w14:paraId="257E8F6B" w14:textId="77777777" w:rsidR="00C770D4" w:rsidRPr="008F325C" w:rsidRDefault="006471B1" w:rsidP="008F325C">
            <w:r w:rsidRPr="008F325C">
              <w:t>SiO2</w:t>
            </w:r>
          </w:p>
        </w:tc>
      </w:tr>
      <w:tr w:rsidR="00C770D4" w:rsidRPr="008F325C" w14:paraId="1D614EA9" w14:textId="77777777" w:rsidTr="001F75CB">
        <w:tc>
          <w:tcPr>
            <w:tcW w:w="1098" w:type="dxa"/>
          </w:tcPr>
          <w:p w14:paraId="4AAE4C22" w14:textId="77777777" w:rsidR="00C770D4" w:rsidRPr="008F325C" w:rsidRDefault="00C770D4" w:rsidP="008F325C">
            <w:r w:rsidRPr="008F325C">
              <w:lastRenderedPageBreak/>
              <w:t xml:space="preserve">Option D: </w:t>
            </w:r>
          </w:p>
        </w:tc>
        <w:tc>
          <w:tcPr>
            <w:tcW w:w="8593" w:type="dxa"/>
          </w:tcPr>
          <w:p w14:paraId="1BAB802F" w14:textId="77777777" w:rsidR="00C770D4" w:rsidRPr="008F325C" w:rsidRDefault="006471B1" w:rsidP="008F325C">
            <w:proofErr w:type="spellStart"/>
            <w:r w:rsidRPr="008F325C">
              <w:t>polysilical</w:t>
            </w:r>
            <w:proofErr w:type="spellEnd"/>
          </w:p>
        </w:tc>
      </w:tr>
      <w:tr w:rsidR="00C770D4" w:rsidRPr="008F325C" w14:paraId="513FF7F3" w14:textId="77777777" w:rsidTr="001F75CB">
        <w:tc>
          <w:tcPr>
            <w:tcW w:w="1098" w:type="dxa"/>
          </w:tcPr>
          <w:p w14:paraId="39137D17" w14:textId="77777777" w:rsidR="00C770D4" w:rsidRPr="008F325C" w:rsidRDefault="00C770D4" w:rsidP="008F325C"/>
        </w:tc>
        <w:tc>
          <w:tcPr>
            <w:tcW w:w="8593" w:type="dxa"/>
          </w:tcPr>
          <w:p w14:paraId="3BB2B113" w14:textId="5395FD37" w:rsidR="00C770D4" w:rsidRPr="008F325C" w:rsidRDefault="00C770D4" w:rsidP="008F325C"/>
        </w:tc>
      </w:tr>
      <w:tr w:rsidR="00C770D4" w:rsidRPr="008F325C" w14:paraId="46D31539" w14:textId="77777777" w:rsidTr="001F75CB">
        <w:tc>
          <w:tcPr>
            <w:tcW w:w="1098" w:type="dxa"/>
          </w:tcPr>
          <w:p w14:paraId="1E17FB26" w14:textId="77777777" w:rsidR="00C770D4" w:rsidRPr="008F325C" w:rsidRDefault="00C770D4" w:rsidP="008F325C">
            <w:r w:rsidRPr="008F325C">
              <w:t xml:space="preserve">Q8. </w:t>
            </w:r>
          </w:p>
        </w:tc>
        <w:tc>
          <w:tcPr>
            <w:tcW w:w="8593" w:type="dxa"/>
          </w:tcPr>
          <w:p w14:paraId="190A9A6D" w14:textId="77777777" w:rsidR="00C770D4" w:rsidRPr="008F325C" w:rsidRDefault="001F75CB" w:rsidP="008F325C">
            <w:r w:rsidRPr="008F325C">
              <w:rPr>
                <w:color w:val="000000"/>
              </w:rPr>
              <w:t>Which device require the conversion of non-</w:t>
            </w:r>
            <w:proofErr w:type="gramStart"/>
            <w:r w:rsidRPr="008F325C">
              <w:rPr>
                <w:color w:val="000000"/>
              </w:rPr>
              <w:t>mechanical  energy</w:t>
            </w:r>
            <w:proofErr w:type="gramEnd"/>
            <w:r w:rsidRPr="008F325C">
              <w:rPr>
                <w:color w:val="000000"/>
              </w:rPr>
              <w:t xml:space="preserve">  to  kinetic  energy  to  supply  the  fluid with   momentum.</w:t>
            </w:r>
          </w:p>
        </w:tc>
      </w:tr>
      <w:tr w:rsidR="00C770D4" w:rsidRPr="008F325C" w14:paraId="602551BC" w14:textId="77777777" w:rsidTr="001F75CB">
        <w:tc>
          <w:tcPr>
            <w:tcW w:w="1098" w:type="dxa"/>
          </w:tcPr>
          <w:p w14:paraId="2AE20C71" w14:textId="77777777" w:rsidR="00C770D4" w:rsidRPr="008F325C" w:rsidRDefault="00C770D4" w:rsidP="008F325C">
            <w:r w:rsidRPr="008F325C">
              <w:t>Option A:</w:t>
            </w:r>
          </w:p>
        </w:tc>
        <w:tc>
          <w:tcPr>
            <w:tcW w:w="8593" w:type="dxa"/>
          </w:tcPr>
          <w:p w14:paraId="3D0411A2" w14:textId="77777777" w:rsidR="00C770D4" w:rsidRPr="008F325C" w:rsidRDefault="001F75CB" w:rsidP="008F325C">
            <w:r w:rsidRPr="008F325C">
              <w:rPr>
                <w:color w:val="000000"/>
              </w:rPr>
              <w:t>Non-</w:t>
            </w:r>
            <w:proofErr w:type="gramStart"/>
            <w:r w:rsidRPr="008F325C">
              <w:rPr>
                <w:color w:val="000000"/>
              </w:rPr>
              <w:t>mechanical  micropumps</w:t>
            </w:r>
            <w:proofErr w:type="gramEnd"/>
          </w:p>
        </w:tc>
      </w:tr>
      <w:tr w:rsidR="00C770D4" w:rsidRPr="008F325C" w14:paraId="2D986121" w14:textId="77777777" w:rsidTr="001F75CB">
        <w:tc>
          <w:tcPr>
            <w:tcW w:w="1098" w:type="dxa"/>
          </w:tcPr>
          <w:p w14:paraId="12BD89FE" w14:textId="77777777" w:rsidR="00C770D4" w:rsidRPr="008F325C" w:rsidRDefault="00C770D4" w:rsidP="008F325C">
            <w:r w:rsidRPr="008F325C">
              <w:t>Option B:</w:t>
            </w:r>
          </w:p>
        </w:tc>
        <w:tc>
          <w:tcPr>
            <w:tcW w:w="8593" w:type="dxa"/>
          </w:tcPr>
          <w:p w14:paraId="0C638FF2" w14:textId="77777777" w:rsidR="001F75CB" w:rsidRPr="008F325C" w:rsidRDefault="001F75CB" w:rsidP="008F325C">
            <w:pPr>
              <w:rPr>
                <w:color w:val="000000"/>
              </w:rPr>
            </w:pPr>
            <w:proofErr w:type="gramStart"/>
            <w:r w:rsidRPr="008F325C">
              <w:rPr>
                <w:color w:val="000000"/>
              </w:rPr>
              <w:t>Mechanical  micropumps</w:t>
            </w:r>
            <w:proofErr w:type="gramEnd"/>
          </w:p>
          <w:p w14:paraId="6295F301" w14:textId="77777777" w:rsidR="00C770D4" w:rsidRPr="008F325C" w:rsidRDefault="00C770D4" w:rsidP="008F325C"/>
        </w:tc>
      </w:tr>
      <w:tr w:rsidR="00C770D4" w:rsidRPr="008F325C" w14:paraId="742F71D2" w14:textId="77777777" w:rsidTr="001F75CB">
        <w:tc>
          <w:tcPr>
            <w:tcW w:w="1098" w:type="dxa"/>
          </w:tcPr>
          <w:p w14:paraId="49D2FAD1" w14:textId="77777777" w:rsidR="00C770D4" w:rsidRPr="008F325C" w:rsidRDefault="00C770D4" w:rsidP="008F325C">
            <w:r w:rsidRPr="008F325C">
              <w:t>Option C:</w:t>
            </w:r>
          </w:p>
        </w:tc>
        <w:tc>
          <w:tcPr>
            <w:tcW w:w="8593" w:type="dxa"/>
          </w:tcPr>
          <w:p w14:paraId="3DECF6DF" w14:textId="77777777" w:rsidR="001F75CB" w:rsidRPr="008F325C" w:rsidRDefault="001F75CB" w:rsidP="008F325C">
            <w:pPr>
              <w:rPr>
                <w:color w:val="000000"/>
              </w:rPr>
            </w:pPr>
            <w:r w:rsidRPr="008F325C">
              <w:rPr>
                <w:color w:val="000000"/>
              </w:rPr>
              <w:t>Micro Valves</w:t>
            </w:r>
          </w:p>
          <w:p w14:paraId="46C7A5C6" w14:textId="77777777" w:rsidR="00C770D4" w:rsidRPr="008F325C" w:rsidRDefault="00C770D4" w:rsidP="008F325C"/>
        </w:tc>
      </w:tr>
      <w:tr w:rsidR="00C770D4" w:rsidRPr="008F325C" w14:paraId="1186022E" w14:textId="77777777" w:rsidTr="001F75CB">
        <w:tc>
          <w:tcPr>
            <w:tcW w:w="1098" w:type="dxa"/>
          </w:tcPr>
          <w:p w14:paraId="5B2E7DC6" w14:textId="77777777" w:rsidR="00C770D4" w:rsidRPr="008F325C" w:rsidRDefault="00C770D4" w:rsidP="008F325C">
            <w:r w:rsidRPr="008F325C">
              <w:t xml:space="preserve">Option D: </w:t>
            </w:r>
          </w:p>
        </w:tc>
        <w:tc>
          <w:tcPr>
            <w:tcW w:w="8593" w:type="dxa"/>
          </w:tcPr>
          <w:p w14:paraId="219BF1C5" w14:textId="77777777" w:rsidR="001F75CB" w:rsidRPr="008F325C" w:rsidRDefault="001F75CB" w:rsidP="008F325C">
            <w:pPr>
              <w:rPr>
                <w:color w:val="000000"/>
              </w:rPr>
            </w:pPr>
            <w:r w:rsidRPr="008F325C">
              <w:rPr>
                <w:color w:val="000000"/>
              </w:rPr>
              <w:t>Non-mechanical Micro Valves</w:t>
            </w:r>
          </w:p>
          <w:p w14:paraId="7696C810" w14:textId="77777777" w:rsidR="00C770D4" w:rsidRPr="008F325C" w:rsidRDefault="00C770D4" w:rsidP="008F325C"/>
        </w:tc>
      </w:tr>
      <w:tr w:rsidR="00C770D4" w:rsidRPr="008F325C" w14:paraId="0B378B89" w14:textId="77777777" w:rsidTr="001F75CB">
        <w:tc>
          <w:tcPr>
            <w:tcW w:w="1098" w:type="dxa"/>
          </w:tcPr>
          <w:p w14:paraId="5D0E55A2" w14:textId="77777777" w:rsidR="00C770D4" w:rsidRPr="008F325C" w:rsidRDefault="00C770D4" w:rsidP="008F325C"/>
        </w:tc>
        <w:tc>
          <w:tcPr>
            <w:tcW w:w="8593" w:type="dxa"/>
          </w:tcPr>
          <w:p w14:paraId="09F8072A" w14:textId="77777777" w:rsidR="00C770D4" w:rsidRPr="008F325C" w:rsidRDefault="00C770D4" w:rsidP="008F325C"/>
        </w:tc>
      </w:tr>
      <w:tr w:rsidR="00C770D4" w:rsidRPr="008F325C" w14:paraId="75AD75FB" w14:textId="77777777" w:rsidTr="001F75CB">
        <w:tc>
          <w:tcPr>
            <w:tcW w:w="1098" w:type="dxa"/>
          </w:tcPr>
          <w:p w14:paraId="6CF0BFDD" w14:textId="77777777" w:rsidR="00C770D4" w:rsidRPr="008F325C" w:rsidRDefault="00C770D4" w:rsidP="008F325C">
            <w:r w:rsidRPr="008F325C">
              <w:t>Q9.</w:t>
            </w:r>
          </w:p>
        </w:tc>
        <w:tc>
          <w:tcPr>
            <w:tcW w:w="8593" w:type="dxa"/>
          </w:tcPr>
          <w:p w14:paraId="6AFD6ADB" w14:textId="77777777" w:rsidR="001F75CB" w:rsidRPr="008F325C" w:rsidRDefault="001F75CB" w:rsidP="008F325C">
            <w:pPr>
              <w:rPr>
                <w:color w:val="000000"/>
              </w:rPr>
            </w:pPr>
            <w:r w:rsidRPr="008F325C">
              <w:rPr>
                <w:color w:val="000000"/>
              </w:rPr>
              <w:t>The operation principle is based on the electrostatic rolling of the thin metallic film on the ferroelectric film surface</w:t>
            </w:r>
          </w:p>
          <w:p w14:paraId="16F95137" w14:textId="77777777" w:rsidR="00C770D4" w:rsidRPr="008F325C" w:rsidRDefault="00C770D4" w:rsidP="008F325C">
            <w:pPr>
              <w:rPr>
                <w:b/>
              </w:rPr>
            </w:pPr>
          </w:p>
        </w:tc>
      </w:tr>
      <w:tr w:rsidR="00C770D4" w:rsidRPr="008F325C" w14:paraId="1647A916" w14:textId="77777777" w:rsidTr="001F75CB">
        <w:tc>
          <w:tcPr>
            <w:tcW w:w="1098" w:type="dxa"/>
          </w:tcPr>
          <w:p w14:paraId="1A941792" w14:textId="77777777" w:rsidR="00C770D4" w:rsidRPr="008F325C" w:rsidRDefault="00C770D4" w:rsidP="008F325C">
            <w:r w:rsidRPr="008F325C">
              <w:t>Option A:</w:t>
            </w:r>
          </w:p>
        </w:tc>
        <w:tc>
          <w:tcPr>
            <w:tcW w:w="8593" w:type="dxa"/>
          </w:tcPr>
          <w:p w14:paraId="3E58F968" w14:textId="77777777" w:rsidR="001F75CB" w:rsidRPr="008F325C" w:rsidRDefault="001F75CB" w:rsidP="008F325C">
            <w:pPr>
              <w:rPr>
                <w:color w:val="000000"/>
              </w:rPr>
            </w:pPr>
            <w:r w:rsidRPr="008F325C">
              <w:rPr>
                <w:color w:val="000000"/>
              </w:rPr>
              <w:t>Micro Grippers</w:t>
            </w:r>
          </w:p>
          <w:p w14:paraId="7664DB8D" w14:textId="77777777" w:rsidR="00C770D4" w:rsidRPr="008F325C" w:rsidRDefault="00C770D4" w:rsidP="008F325C"/>
        </w:tc>
      </w:tr>
      <w:tr w:rsidR="00C770D4" w:rsidRPr="008F325C" w14:paraId="1EB110BB" w14:textId="77777777" w:rsidTr="001F75CB">
        <w:tc>
          <w:tcPr>
            <w:tcW w:w="1098" w:type="dxa"/>
          </w:tcPr>
          <w:p w14:paraId="562E6404" w14:textId="77777777" w:rsidR="00C770D4" w:rsidRPr="008F325C" w:rsidRDefault="00C770D4" w:rsidP="008F325C">
            <w:r w:rsidRPr="008F325C">
              <w:t>Option B:</w:t>
            </w:r>
          </w:p>
        </w:tc>
        <w:tc>
          <w:tcPr>
            <w:tcW w:w="8593" w:type="dxa"/>
          </w:tcPr>
          <w:p w14:paraId="4CBFE20B" w14:textId="77777777" w:rsidR="001F75CB" w:rsidRPr="008F325C" w:rsidRDefault="001F75CB" w:rsidP="008F325C">
            <w:pPr>
              <w:rPr>
                <w:color w:val="000000"/>
              </w:rPr>
            </w:pPr>
            <w:r w:rsidRPr="008F325C">
              <w:rPr>
                <w:color w:val="000000"/>
              </w:rPr>
              <w:t>Micro Motor</w:t>
            </w:r>
          </w:p>
          <w:p w14:paraId="784F8BBF" w14:textId="77777777" w:rsidR="00C770D4" w:rsidRPr="008F325C" w:rsidRDefault="00C770D4" w:rsidP="008F325C"/>
        </w:tc>
      </w:tr>
      <w:tr w:rsidR="00C770D4" w:rsidRPr="008F325C" w14:paraId="74FA061D" w14:textId="77777777" w:rsidTr="001F75CB">
        <w:tc>
          <w:tcPr>
            <w:tcW w:w="1098" w:type="dxa"/>
          </w:tcPr>
          <w:p w14:paraId="09DB909B" w14:textId="77777777" w:rsidR="00C770D4" w:rsidRPr="008F325C" w:rsidRDefault="00C770D4" w:rsidP="008F325C">
            <w:r w:rsidRPr="008F325C">
              <w:t>Option C:</w:t>
            </w:r>
          </w:p>
        </w:tc>
        <w:tc>
          <w:tcPr>
            <w:tcW w:w="8593" w:type="dxa"/>
          </w:tcPr>
          <w:p w14:paraId="47474667" w14:textId="77777777" w:rsidR="001F75CB" w:rsidRPr="008F325C" w:rsidRDefault="001F75CB" w:rsidP="008F325C">
            <w:pPr>
              <w:rPr>
                <w:color w:val="000000"/>
              </w:rPr>
            </w:pPr>
            <w:r w:rsidRPr="008F325C">
              <w:rPr>
                <w:color w:val="000000"/>
              </w:rPr>
              <w:t>Micro Valves</w:t>
            </w:r>
          </w:p>
          <w:p w14:paraId="1464AAD2" w14:textId="77777777" w:rsidR="00C770D4" w:rsidRPr="008F325C" w:rsidRDefault="00C770D4" w:rsidP="008F325C"/>
        </w:tc>
      </w:tr>
      <w:tr w:rsidR="00C770D4" w:rsidRPr="008F325C" w14:paraId="02011CAF" w14:textId="77777777" w:rsidTr="001F75CB">
        <w:tc>
          <w:tcPr>
            <w:tcW w:w="1098" w:type="dxa"/>
          </w:tcPr>
          <w:p w14:paraId="36C97FD8" w14:textId="77777777" w:rsidR="00C770D4" w:rsidRPr="008F325C" w:rsidRDefault="00C770D4" w:rsidP="008F325C">
            <w:r w:rsidRPr="008F325C">
              <w:t xml:space="preserve">Option D: </w:t>
            </w:r>
          </w:p>
        </w:tc>
        <w:tc>
          <w:tcPr>
            <w:tcW w:w="8593" w:type="dxa"/>
          </w:tcPr>
          <w:p w14:paraId="6B3A5E4D" w14:textId="77777777" w:rsidR="001F75CB" w:rsidRPr="008F325C" w:rsidRDefault="001F75CB" w:rsidP="008F325C">
            <w:pPr>
              <w:rPr>
                <w:color w:val="000000"/>
              </w:rPr>
            </w:pPr>
            <w:r w:rsidRPr="008F325C">
              <w:rPr>
                <w:color w:val="000000"/>
              </w:rPr>
              <w:t>Micro Pumps</w:t>
            </w:r>
          </w:p>
          <w:p w14:paraId="3940B233" w14:textId="77777777" w:rsidR="00C770D4" w:rsidRPr="008F325C" w:rsidRDefault="00C770D4" w:rsidP="008F325C"/>
        </w:tc>
      </w:tr>
      <w:tr w:rsidR="00C770D4" w:rsidRPr="008F325C" w14:paraId="72B5ACCE" w14:textId="77777777" w:rsidTr="001F75CB">
        <w:tc>
          <w:tcPr>
            <w:tcW w:w="1098" w:type="dxa"/>
          </w:tcPr>
          <w:p w14:paraId="7FB603FE" w14:textId="77777777" w:rsidR="00C770D4" w:rsidRPr="008F325C" w:rsidRDefault="00C770D4" w:rsidP="008F325C"/>
        </w:tc>
        <w:tc>
          <w:tcPr>
            <w:tcW w:w="8593" w:type="dxa"/>
          </w:tcPr>
          <w:p w14:paraId="04C41DBE" w14:textId="77777777" w:rsidR="00C770D4" w:rsidRPr="008F325C" w:rsidRDefault="00C770D4" w:rsidP="008F325C"/>
        </w:tc>
      </w:tr>
      <w:tr w:rsidR="00C770D4" w:rsidRPr="008F325C" w14:paraId="2E5F392E" w14:textId="77777777" w:rsidTr="001F75CB">
        <w:tc>
          <w:tcPr>
            <w:tcW w:w="1098" w:type="dxa"/>
          </w:tcPr>
          <w:p w14:paraId="3EB3502D" w14:textId="77777777" w:rsidR="00C770D4" w:rsidRPr="008F325C" w:rsidRDefault="00C770D4" w:rsidP="008F325C">
            <w:r w:rsidRPr="008F325C">
              <w:t xml:space="preserve">Q10. </w:t>
            </w:r>
          </w:p>
        </w:tc>
        <w:tc>
          <w:tcPr>
            <w:tcW w:w="8593" w:type="dxa"/>
          </w:tcPr>
          <w:p w14:paraId="00179336" w14:textId="77777777" w:rsidR="001F75CB" w:rsidRPr="008F325C" w:rsidRDefault="001F75CB" w:rsidP="008F325C">
            <w:pPr>
              <w:rPr>
                <w:color w:val="000000"/>
              </w:rPr>
            </w:pPr>
            <w:r w:rsidRPr="008F325C">
              <w:rPr>
                <w:color w:val="000000"/>
              </w:rPr>
              <w:t>A shape-memory alloy is an alloy that can be deformed when ……</w:t>
            </w:r>
          </w:p>
          <w:p w14:paraId="23772F53" w14:textId="77777777" w:rsidR="00C770D4" w:rsidRPr="008F325C" w:rsidRDefault="00C770D4" w:rsidP="008F325C"/>
        </w:tc>
      </w:tr>
      <w:tr w:rsidR="00C770D4" w:rsidRPr="008F325C" w14:paraId="41484E97" w14:textId="77777777" w:rsidTr="001F75CB">
        <w:tc>
          <w:tcPr>
            <w:tcW w:w="1098" w:type="dxa"/>
          </w:tcPr>
          <w:p w14:paraId="16215967" w14:textId="77777777" w:rsidR="00C770D4" w:rsidRPr="008F325C" w:rsidRDefault="00C770D4" w:rsidP="008F325C">
            <w:r w:rsidRPr="008F325C">
              <w:t>Option A:</w:t>
            </w:r>
          </w:p>
        </w:tc>
        <w:tc>
          <w:tcPr>
            <w:tcW w:w="8593" w:type="dxa"/>
          </w:tcPr>
          <w:p w14:paraId="186F8708" w14:textId="77777777" w:rsidR="001F75CB" w:rsidRPr="008F325C" w:rsidRDefault="001F75CB" w:rsidP="008F325C">
            <w:pPr>
              <w:rPr>
                <w:color w:val="000000"/>
              </w:rPr>
            </w:pPr>
            <w:r w:rsidRPr="008F325C">
              <w:rPr>
                <w:color w:val="000000"/>
              </w:rPr>
              <w:t>cold</w:t>
            </w:r>
          </w:p>
          <w:p w14:paraId="099C03BE" w14:textId="77777777" w:rsidR="00C770D4" w:rsidRPr="008F325C" w:rsidRDefault="00C770D4" w:rsidP="008F325C"/>
        </w:tc>
      </w:tr>
      <w:tr w:rsidR="00C770D4" w:rsidRPr="008F325C" w14:paraId="04786CD0" w14:textId="77777777" w:rsidTr="001F75CB">
        <w:tc>
          <w:tcPr>
            <w:tcW w:w="1098" w:type="dxa"/>
          </w:tcPr>
          <w:p w14:paraId="0DFBC409" w14:textId="77777777" w:rsidR="00C770D4" w:rsidRPr="008F325C" w:rsidRDefault="00C770D4" w:rsidP="008F325C">
            <w:r w:rsidRPr="008F325C">
              <w:t>Option B:</w:t>
            </w:r>
          </w:p>
        </w:tc>
        <w:tc>
          <w:tcPr>
            <w:tcW w:w="8593" w:type="dxa"/>
          </w:tcPr>
          <w:p w14:paraId="0E9C4432" w14:textId="77777777" w:rsidR="001F75CB" w:rsidRPr="008F325C" w:rsidRDefault="001F75CB" w:rsidP="008F325C">
            <w:pPr>
              <w:rPr>
                <w:color w:val="000000"/>
              </w:rPr>
            </w:pPr>
            <w:r w:rsidRPr="008F325C">
              <w:rPr>
                <w:color w:val="000000"/>
              </w:rPr>
              <w:t>hot</w:t>
            </w:r>
          </w:p>
          <w:p w14:paraId="1BF0EB1D" w14:textId="77777777" w:rsidR="00C770D4" w:rsidRPr="008F325C" w:rsidRDefault="00C770D4" w:rsidP="008F325C"/>
        </w:tc>
      </w:tr>
      <w:tr w:rsidR="00C770D4" w:rsidRPr="008F325C" w14:paraId="02A61202" w14:textId="77777777" w:rsidTr="001F75CB">
        <w:tc>
          <w:tcPr>
            <w:tcW w:w="1098" w:type="dxa"/>
          </w:tcPr>
          <w:p w14:paraId="1AF320A9" w14:textId="77777777" w:rsidR="00C770D4" w:rsidRPr="008F325C" w:rsidRDefault="00C770D4" w:rsidP="008F325C">
            <w:r w:rsidRPr="008F325C">
              <w:t>Option C:</w:t>
            </w:r>
          </w:p>
        </w:tc>
        <w:tc>
          <w:tcPr>
            <w:tcW w:w="8593" w:type="dxa"/>
          </w:tcPr>
          <w:p w14:paraId="7C38B69A" w14:textId="77777777" w:rsidR="001F75CB" w:rsidRPr="008F325C" w:rsidRDefault="001F75CB" w:rsidP="008F325C">
            <w:pPr>
              <w:rPr>
                <w:color w:val="000000"/>
              </w:rPr>
            </w:pPr>
            <w:r w:rsidRPr="008F325C">
              <w:rPr>
                <w:color w:val="000000"/>
              </w:rPr>
              <w:t xml:space="preserve">At </w:t>
            </w:r>
            <w:proofErr w:type="gramStart"/>
            <w:r w:rsidRPr="008F325C">
              <w:rPr>
                <w:color w:val="000000"/>
              </w:rPr>
              <w:t>zero degree</w:t>
            </w:r>
            <w:proofErr w:type="gramEnd"/>
            <w:r w:rsidRPr="008F325C">
              <w:rPr>
                <w:color w:val="000000"/>
              </w:rPr>
              <w:t xml:space="preserve"> </w:t>
            </w:r>
            <w:proofErr w:type="spellStart"/>
            <w:r w:rsidRPr="008F325C">
              <w:rPr>
                <w:color w:val="000000"/>
              </w:rPr>
              <w:t>celsius</w:t>
            </w:r>
            <w:proofErr w:type="spellEnd"/>
          </w:p>
          <w:p w14:paraId="26C22F87" w14:textId="77777777" w:rsidR="00C770D4" w:rsidRPr="008F325C" w:rsidRDefault="00C770D4" w:rsidP="008F325C"/>
        </w:tc>
      </w:tr>
      <w:tr w:rsidR="00C770D4" w:rsidRPr="008F325C" w14:paraId="35439CD5" w14:textId="77777777" w:rsidTr="001F75CB">
        <w:tc>
          <w:tcPr>
            <w:tcW w:w="1098" w:type="dxa"/>
          </w:tcPr>
          <w:p w14:paraId="380D808A" w14:textId="77777777" w:rsidR="00C770D4" w:rsidRPr="008F325C" w:rsidRDefault="00C770D4" w:rsidP="008F325C">
            <w:r w:rsidRPr="008F325C">
              <w:t xml:space="preserve">Option D: </w:t>
            </w:r>
          </w:p>
        </w:tc>
        <w:tc>
          <w:tcPr>
            <w:tcW w:w="8593" w:type="dxa"/>
          </w:tcPr>
          <w:p w14:paraId="7908EF3F" w14:textId="77777777" w:rsidR="001F75CB" w:rsidRPr="008F325C" w:rsidRDefault="001F75CB" w:rsidP="008F325C">
            <w:pPr>
              <w:rPr>
                <w:color w:val="000000"/>
              </w:rPr>
            </w:pPr>
            <w:r w:rsidRPr="008F325C">
              <w:rPr>
                <w:color w:val="000000"/>
              </w:rPr>
              <w:t>At room temperature</w:t>
            </w:r>
          </w:p>
          <w:p w14:paraId="66CF2ECF" w14:textId="77777777" w:rsidR="00C770D4" w:rsidRPr="008F325C" w:rsidRDefault="00C770D4" w:rsidP="008F325C"/>
        </w:tc>
      </w:tr>
      <w:tr w:rsidR="00C770D4" w:rsidRPr="008F325C" w14:paraId="532D89F5" w14:textId="77777777" w:rsidTr="001F75CB">
        <w:tc>
          <w:tcPr>
            <w:tcW w:w="1098" w:type="dxa"/>
          </w:tcPr>
          <w:p w14:paraId="7DE464DA" w14:textId="77777777" w:rsidR="00C770D4" w:rsidRPr="008F325C" w:rsidRDefault="00C770D4" w:rsidP="008F325C"/>
        </w:tc>
        <w:tc>
          <w:tcPr>
            <w:tcW w:w="8593" w:type="dxa"/>
          </w:tcPr>
          <w:p w14:paraId="3DFDF85B" w14:textId="77777777" w:rsidR="00C770D4" w:rsidRPr="008F325C" w:rsidRDefault="00C770D4" w:rsidP="008F325C"/>
        </w:tc>
      </w:tr>
      <w:tr w:rsidR="00C770D4" w:rsidRPr="008F325C" w14:paraId="377894C0" w14:textId="77777777" w:rsidTr="001F75CB">
        <w:tc>
          <w:tcPr>
            <w:tcW w:w="1098" w:type="dxa"/>
          </w:tcPr>
          <w:p w14:paraId="1512601C" w14:textId="77777777" w:rsidR="00C770D4" w:rsidRPr="008F325C" w:rsidRDefault="00C770D4" w:rsidP="008F325C">
            <w:r w:rsidRPr="008F325C">
              <w:t xml:space="preserve">Q11. </w:t>
            </w:r>
          </w:p>
        </w:tc>
        <w:tc>
          <w:tcPr>
            <w:tcW w:w="8593" w:type="dxa"/>
          </w:tcPr>
          <w:p w14:paraId="7CFDDF6B" w14:textId="77777777" w:rsidR="001F75CB" w:rsidRPr="008F325C" w:rsidRDefault="001F75CB" w:rsidP="008F325C">
            <w:pPr>
              <w:rPr>
                <w:color w:val="000000"/>
              </w:rPr>
            </w:pPr>
            <w:r w:rsidRPr="008F325C">
              <w:rPr>
                <w:color w:val="000000"/>
              </w:rPr>
              <w:t>The basic principle of the ……</w:t>
            </w:r>
            <w:proofErr w:type="gramStart"/>
            <w:r w:rsidRPr="008F325C">
              <w:rPr>
                <w:color w:val="000000"/>
              </w:rPr>
              <w:t>…..</w:t>
            </w:r>
            <w:proofErr w:type="gramEnd"/>
            <w:r w:rsidRPr="008F325C">
              <w:rPr>
                <w:color w:val="000000"/>
              </w:rPr>
              <w:t xml:space="preserve"> is to use a strain gauge made from a conductive material that changes its electrical resistance when it is stretched. </w:t>
            </w:r>
          </w:p>
          <w:p w14:paraId="3271167D" w14:textId="77777777" w:rsidR="00C770D4" w:rsidRPr="008F325C" w:rsidRDefault="00C770D4" w:rsidP="008F325C"/>
        </w:tc>
      </w:tr>
      <w:tr w:rsidR="00C770D4" w:rsidRPr="008F325C" w14:paraId="79941953" w14:textId="77777777" w:rsidTr="001F75CB">
        <w:tc>
          <w:tcPr>
            <w:tcW w:w="1098" w:type="dxa"/>
          </w:tcPr>
          <w:p w14:paraId="27EF4D56" w14:textId="77777777" w:rsidR="00C770D4" w:rsidRPr="008F325C" w:rsidRDefault="00C770D4" w:rsidP="008F325C">
            <w:r w:rsidRPr="008F325C">
              <w:t>Option A:</w:t>
            </w:r>
          </w:p>
        </w:tc>
        <w:tc>
          <w:tcPr>
            <w:tcW w:w="8593" w:type="dxa"/>
          </w:tcPr>
          <w:p w14:paraId="2276AFF0" w14:textId="77777777" w:rsidR="001F75CB" w:rsidRPr="008F325C" w:rsidRDefault="001F75CB" w:rsidP="008F325C">
            <w:pPr>
              <w:rPr>
                <w:color w:val="000000"/>
              </w:rPr>
            </w:pPr>
            <w:r w:rsidRPr="008F325C">
              <w:rPr>
                <w:color w:val="000000"/>
              </w:rPr>
              <w:t>pressure sensor</w:t>
            </w:r>
          </w:p>
          <w:p w14:paraId="3E485FE8" w14:textId="77777777" w:rsidR="00C770D4" w:rsidRPr="008F325C" w:rsidRDefault="00C770D4" w:rsidP="008F325C"/>
        </w:tc>
      </w:tr>
      <w:tr w:rsidR="00C770D4" w:rsidRPr="008F325C" w14:paraId="422C276A" w14:textId="77777777" w:rsidTr="001F75CB">
        <w:tc>
          <w:tcPr>
            <w:tcW w:w="1098" w:type="dxa"/>
          </w:tcPr>
          <w:p w14:paraId="419C8162" w14:textId="77777777" w:rsidR="00C770D4" w:rsidRPr="008F325C" w:rsidRDefault="00C770D4" w:rsidP="008F325C">
            <w:r w:rsidRPr="008F325C">
              <w:t>Option B:</w:t>
            </w:r>
          </w:p>
        </w:tc>
        <w:tc>
          <w:tcPr>
            <w:tcW w:w="8593" w:type="dxa"/>
          </w:tcPr>
          <w:p w14:paraId="2C1C6CBC" w14:textId="77777777" w:rsidR="001F75CB" w:rsidRPr="008F325C" w:rsidRDefault="001F75CB" w:rsidP="008F325C">
            <w:pPr>
              <w:rPr>
                <w:color w:val="000000"/>
              </w:rPr>
            </w:pPr>
            <w:r w:rsidRPr="008F325C">
              <w:rPr>
                <w:color w:val="000000"/>
              </w:rPr>
              <w:t>piezoresistive pressure sensor</w:t>
            </w:r>
          </w:p>
          <w:p w14:paraId="598443DC" w14:textId="77777777" w:rsidR="00C770D4" w:rsidRPr="008F325C" w:rsidRDefault="00C770D4" w:rsidP="008F325C"/>
        </w:tc>
      </w:tr>
      <w:tr w:rsidR="00C770D4" w:rsidRPr="008F325C" w14:paraId="3558E642" w14:textId="77777777" w:rsidTr="001F75CB">
        <w:tc>
          <w:tcPr>
            <w:tcW w:w="1098" w:type="dxa"/>
          </w:tcPr>
          <w:p w14:paraId="32F0D4D7" w14:textId="77777777" w:rsidR="00C770D4" w:rsidRPr="008F325C" w:rsidRDefault="00C770D4" w:rsidP="008F325C">
            <w:r w:rsidRPr="008F325C">
              <w:t>Option C:</w:t>
            </w:r>
          </w:p>
        </w:tc>
        <w:tc>
          <w:tcPr>
            <w:tcW w:w="8593" w:type="dxa"/>
          </w:tcPr>
          <w:p w14:paraId="5C2212F2" w14:textId="77777777" w:rsidR="001F75CB" w:rsidRPr="008F325C" w:rsidRDefault="001F75CB" w:rsidP="008F325C">
            <w:pPr>
              <w:rPr>
                <w:color w:val="000000"/>
              </w:rPr>
            </w:pPr>
            <w:r w:rsidRPr="008F325C">
              <w:rPr>
                <w:color w:val="000000"/>
              </w:rPr>
              <w:t>piezoelectric pressure sensor</w:t>
            </w:r>
          </w:p>
          <w:p w14:paraId="223DBBC3" w14:textId="77777777" w:rsidR="00C770D4" w:rsidRPr="008F325C" w:rsidRDefault="00C770D4" w:rsidP="008F325C"/>
        </w:tc>
      </w:tr>
      <w:tr w:rsidR="00C770D4" w:rsidRPr="008F325C" w14:paraId="6077C6D9" w14:textId="77777777" w:rsidTr="001F75CB">
        <w:tc>
          <w:tcPr>
            <w:tcW w:w="1098" w:type="dxa"/>
          </w:tcPr>
          <w:p w14:paraId="2E863138" w14:textId="77777777" w:rsidR="00C770D4" w:rsidRPr="008F325C" w:rsidRDefault="00C770D4" w:rsidP="008F325C">
            <w:r w:rsidRPr="008F325C">
              <w:lastRenderedPageBreak/>
              <w:t xml:space="preserve">Option D: </w:t>
            </w:r>
          </w:p>
        </w:tc>
        <w:tc>
          <w:tcPr>
            <w:tcW w:w="8593" w:type="dxa"/>
          </w:tcPr>
          <w:p w14:paraId="6D1AF082" w14:textId="77777777" w:rsidR="001F75CB" w:rsidRPr="008F325C" w:rsidRDefault="001F75CB" w:rsidP="008F325C">
            <w:pPr>
              <w:rPr>
                <w:color w:val="000000"/>
              </w:rPr>
            </w:pPr>
            <w:r w:rsidRPr="008F325C">
              <w:rPr>
                <w:color w:val="000000"/>
              </w:rPr>
              <w:t>Temperature sensor</w:t>
            </w:r>
          </w:p>
          <w:p w14:paraId="3D8989C9" w14:textId="77777777" w:rsidR="00C770D4" w:rsidRPr="008F325C" w:rsidRDefault="00C770D4" w:rsidP="008F325C"/>
        </w:tc>
      </w:tr>
      <w:tr w:rsidR="00C770D4" w:rsidRPr="008F325C" w14:paraId="1CF1694E" w14:textId="77777777" w:rsidTr="001F75CB">
        <w:tc>
          <w:tcPr>
            <w:tcW w:w="1098" w:type="dxa"/>
          </w:tcPr>
          <w:p w14:paraId="6E146312" w14:textId="77777777" w:rsidR="00C770D4" w:rsidRPr="008F325C" w:rsidRDefault="00C770D4" w:rsidP="008F325C"/>
        </w:tc>
        <w:tc>
          <w:tcPr>
            <w:tcW w:w="8593" w:type="dxa"/>
          </w:tcPr>
          <w:p w14:paraId="1F29AD7D" w14:textId="77777777" w:rsidR="00C770D4" w:rsidRPr="008F325C" w:rsidRDefault="00C770D4" w:rsidP="008F325C"/>
        </w:tc>
      </w:tr>
      <w:tr w:rsidR="00C770D4" w:rsidRPr="008F325C" w14:paraId="17566A78" w14:textId="77777777" w:rsidTr="001F75CB">
        <w:tc>
          <w:tcPr>
            <w:tcW w:w="1098" w:type="dxa"/>
          </w:tcPr>
          <w:p w14:paraId="7461A774" w14:textId="77777777" w:rsidR="00C770D4" w:rsidRPr="008F325C" w:rsidRDefault="00C770D4" w:rsidP="008F325C">
            <w:r w:rsidRPr="008F325C">
              <w:t xml:space="preserve">Q12. </w:t>
            </w:r>
          </w:p>
        </w:tc>
        <w:tc>
          <w:tcPr>
            <w:tcW w:w="8593" w:type="dxa"/>
          </w:tcPr>
          <w:p w14:paraId="61621057" w14:textId="77777777" w:rsidR="001F75CB" w:rsidRPr="008F325C" w:rsidRDefault="001F75CB" w:rsidP="008F325C">
            <w:pPr>
              <w:rPr>
                <w:color w:val="000000"/>
              </w:rPr>
            </w:pPr>
            <w:r w:rsidRPr="008F325C">
              <w:rPr>
                <w:color w:val="000000"/>
              </w:rPr>
              <w:t xml:space="preserve">A large thin diaphragm is sensitive to noise from </w:t>
            </w:r>
            <w:proofErr w:type="gramStart"/>
            <w:r w:rsidRPr="008F325C">
              <w:rPr>
                <w:color w:val="000000"/>
              </w:rPr>
              <w:t>vibration  at</w:t>
            </w:r>
            <w:proofErr w:type="gramEnd"/>
            <w:r w:rsidRPr="008F325C">
              <w:rPr>
                <w:color w:val="000000"/>
              </w:rPr>
              <w:t xml:space="preserve"> ……….</w:t>
            </w:r>
          </w:p>
          <w:p w14:paraId="0A19B58C" w14:textId="77777777" w:rsidR="00C770D4" w:rsidRPr="008F325C" w:rsidRDefault="00C770D4" w:rsidP="008F325C"/>
        </w:tc>
      </w:tr>
      <w:tr w:rsidR="00C770D4" w:rsidRPr="008F325C" w14:paraId="6B9A1EEC" w14:textId="77777777" w:rsidTr="001F75CB">
        <w:tc>
          <w:tcPr>
            <w:tcW w:w="1098" w:type="dxa"/>
          </w:tcPr>
          <w:p w14:paraId="693F3051" w14:textId="77777777" w:rsidR="00C770D4" w:rsidRPr="008F325C" w:rsidRDefault="00C770D4" w:rsidP="008F325C">
            <w:r w:rsidRPr="008F325C">
              <w:t>Option A:</w:t>
            </w:r>
          </w:p>
        </w:tc>
        <w:tc>
          <w:tcPr>
            <w:tcW w:w="8593" w:type="dxa"/>
          </w:tcPr>
          <w:p w14:paraId="382D9281" w14:textId="77777777" w:rsidR="001F75CB" w:rsidRPr="008F325C" w:rsidRDefault="001F75CB" w:rsidP="008F325C">
            <w:pPr>
              <w:rPr>
                <w:color w:val="000000"/>
              </w:rPr>
            </w:pPr>
            <w:r w:rsidRPr="008F325C">
              <w:rPr>
                <w:color w:val="000000"/>
              </w:rPr>
              <w:t>low pressures</w:t>
            </w:r>
          </w:p>
          <w:p w14:paraId="475A3B1A" w14:textId="77777777" w:rsidR="00C770D4" w:rsidRPr="008F325C" w:rsidRDefault="00C770D4" w:rsidP="008F325C"/>
        </w:tc>
      </w:tr>
      <w:tr w:rsidR="00C770D4" w:rsidRPr="008F325C" w14:paraId="66ED6A8A" w14:textId="77777777" w:rsidTr="001F75CB">
        <w:tc>
          <w:tcPr>
            <w:tcW w:w="1098" w:type="dxa"/>
          </w:tcPr>
          <w:p w14:paraId="12A132B5" w14:textId="77777777" w:rsidR="00C770D4" w:rsidRPr="008F325C" w:rsidRDefault="00C770D4" w:rsidP="008F325C">
            <w:r w:rsidRPr="008F325C">
              <w:t>Option B:</w:t>
            </w:r>
          </w:p>
        </w:tc>
        <w:tc>
          <w:tcPr>
            <w:tcW w:w="8593" w:type="dxa"/>
          </w:tcPr>
          <w:p w14:paraId="4D22FDAE" w14:textId="77777777" w:rsidR="001F75CB" w:rsidRPr="008F325C" w:rsidRDefault="001F75CB" w:rsidP="008F325C">
            <w:pPr>
              <w:rPr>
                <w:color w:val="000000"/>
              </w:rPr>
            </w:pPr>
            <w:r w:rsidRPr="008F325C">
              <w:rPr>
                <w:color w:val="000000"/>
              </w:rPr>
              <w:t>high pressures</w:t>
            </w:r>
          </w:p>
          <w:p w14:paraId="526AD154" w14:textId="77777777" w:rsidR="00C770D4" w:rsidRPr="008F325C" w:rsidRDefault="00C770D4" w:rsidP="008F325C"/>
        </w:tc>
      </w:tr>
      <w:tr w:rsidR="00C770D4" w:rsidRPr="008F325C" w14:paraId="182133F0" w14:textId="77777777" w:rsidTr="001F75CB">
        <w:tc>
          <w:tcPr>
            <w:tcW w:w="1098" w:type="dxa"/>
          </w:tcPr>
          <w:p w14:paraId="3D1D26F8" w14:textId="77777777" w:rsidR="00C770D4" w:rsidRPr="008F325C" w:rsidRDefault="00C770D4" w:rsidP="008F325C">
            <w:r w:rsidRPr="008F325C">
              <w:t>Option C:</w:t>
            </w:r>
          </w:p>
        </w:tc>
        <w:tc>
          <w:tcPr>
            <w:tcW w:w="8593" w:type="dxa"/>
          </w:tcPr>
          <w:p w14:paraId="226CD515" w14:textId="77777777" w:rsidR="001F75CB" w:rsidRPr="008F325C" w:rsidRDefault="001F75CB" w:rsidP="008F325C">
            <w:pPr>
              <w:rPr>
                <w:color w:val="000000"/>
              </w:rPr>
            </w:pPr>
            <w:r w:rsidRPr="008F325C">
              <w:rPr>
                <w:color w:val="000000"/>
              </w:rPr>
              <w:t>low temperature</w:t>
            </w:r>
          </w:p>
          <w:p w14:paraId="44374A10" w14:textId="77777777" w:rsidR="00C770D4" w:rsidRPr="008F325C" w:rsidRDefault="00C770D4" w:rsidP="008F325C"/>
        </w:tc>
      </w:tr>
      <w:tr w:rsidR="00C770D4" w:rsidRPr="008F325C" w14:paraId="667ECD56" w14:textId="77777777" w:rsidTr="001F75CB">
        <w:tc>
          <w:tcPr>
            <w:tcW w:w="1098" w:type="dxa"/>
          </w:tcPr>
          <w:p w14:paraId="4CD235C9" w14:textId="77777777" w:rsidR="00C770D4" w:rsidRPr="008F325C" w:rsidRDefault="00C770D4" w:rsidP="008F325C">
            <w:r w:rsidRPr="008F325C">
              <w:t>Option D:</w:t>
            </w:r>
          </w:p>
        </w:tc>
        <w:tc>
          <w:tcPr>
            <w:tcW w:w="8593" w:type="dxa"/>
          </w:tcPr>
          <w:p w14:paraId="37663151" w14:textId="77777777" w:rsidR="00C770D4" w:rsidRPr="008F325C" w:rsidRDefault="001F75CB" w:rsidP="008F325C">
            <w:r w:rsidRPr="008F325C">
              <w:rPr>
                <w:color w:val="000000"/>
              </w:rPr>
              <w:t>high temperature</w:t>
            </w:r>
          </w:p>
        </w:tc>
      </w:tr>
      <w:tr w:rsidR="00C770D4" w:rsidRPr="008F325C" w14:paraId="51F1273E" w14:textId="77777777" w:rsidTr="001F75CB">
        <w:tc>
          <w:tcPr>
            <w:tcW w:w="1098" w:type="dxa"/>
          </w:tcPr>
          <w:p w14:paraId="29983F13" w14:textId="77777777" w:rsidR="00C770D4" w:rsidRPr="008F325C" w:rsidRDefault="00C770D4" w:rsidP="008F325C"/>
        </w:tc>
        <w:tc>
          <w:tcPr>
            <w:tcW w:w="8593" w:type="dxa"/>
          </w:tcPr>
          <w:p w14:paraId="50B885C8" w14:textId="3C201739" w:rsidR="00C770D4" w:rsidRPr="008F325C" w:rsidRDefault="00C770D4" w:rsidP="008F325C"/>
        </w:tc>
      </w:tr>
      <w:tr w:rsidR="00C770D4" w:rsidRPr="008F325C" w14:paraId="6E4472D4" w14:textId="77777777" w:rsidTr="001F75CB">
        <w:tc>
          <w:tcPr>
            <w:tcW w:w="1098" w:type="dxa"/>
          </w:tcPr>
          <w:p w14:paraId="2B7B4A58" w14:textId="77777777" w:rsidR="00C770D4" w:rsidRPr="008F325C" w:rsidRDefault="00C770D4" w:rsidP="008F325C">
            <w:r w:rsidRPr="008F325C">
              <w:t>Q13.</w:t>
            </w:r>
          </w:p>
        </w:tc>
        <w:tc>
          <w:tcPr>
            <w:tcW w:w="8593" w:type="dxa"/>
          </w:tcPr>
          <w:p w14:paraId="33DFDD1F" w14:textId="77777777" w:rsidR="006D1EDF" w:rsidRPr="008F325C" w:rsidRDefault="006D1EDF" w:rsidP="008F325C">
            <w:pPr>
              <w:rPr>
                <w:color w:val="000000"/>
              </w:rPr>
            </w:pPr>
            <w:r w:rsidRPr="008F325C">
              <w:rPr>
                <w:color w:val="000000"/>
              </w:rPr>
              <w:t>___________Used for connecting a chip or die to the inner lead frame of the package</w:t>
            </w:r>
          </w:p>
          <w:p w14:paraId="2E32CF38" w14:textId="77777777" w:rsidR="00C770D4" w:rsidRPr="008F325C" w:rsidRDefault="00C770D4" w:rsidP="008F325C"/>
        </w:tc>
      </w:tr>
      <w:tr w:rsidR="00C770D4" w:rsidRPr="008F325C" w14:paraId="66F1212F" w14:textId="77777777" w:rsidTr="001F75CB">
        <w:tc>
          <w:tcPr>
            <w:tcW w:w="1098" w:type="dxa"/>
          </w:tcPr>
          <w:p w14:paraId="52F626E6" w14:textId="77777777" w:rsidR="00C770D4" w:rsidRPr="008F325C" w:rsidRDefault="00C770D4" w:rsidP="008F325C">
            <w:r w:rsidRPr="008F325C">
              <w:t>Option A:</w:t>
            </w:r>
          </w:p>
        </w:tc>
        <w:tc>
          <w:tcPr>
            <w:tcW w:w="8593" w:type="dxa"/>
          </w:tcPr>
          <w:p w14:paraId="483F375F" w14:textId="77777777" w:rsidR="006D1EDF" w:rsidRPr="008F325C" w:rsidRDefault="006D1EDF" w:rsidP="008F325C">
            <w:pPr>
              <w:rPr>
                <w:color w:val="000000"/>
              </w:rPr>
            </w:pPr>
            <w:r w:rsidRPr="008F325C">
              <w:rPr>
                <w:color w:val="000000"/>
              </w:rPr>
              <w:t xml:space="preserve">Anodic bonding </w:t>
            </w:r>
          </w:p>
          <w:p w14:paraId="3C3C0DFB" w14:textId="77777777" w:rsidR="00C770D4" w:rsidRPr="008F325C" w:rsidRDefault="00C770D4" w:rsidP="008F325C"/>
        </w:tc>
      </w:tr>
      <w:tr w:rsidR="00C770D4" w:rsidRPr="008F325C" w14:paraId="28E85A89" w14:textId="77777777" w:rsidTr="001F75CB">
        <w:tc>
          <w:tcPr>
            <w:tcW w:w="1098" w:type="dxa"/>
          </w:tcPr>
          <w:p w14:paraId="4B930175" w14:textId="77777777" w:rsidR="00C770D4" w:rsidRPr="008F325C" w:rsidRDefault="00C770D4" w:rsidP="008F325C">
            <w:r w:rsidRPr="008F325C">
              <w:t>Option B:</w:t>
            </w:r>
          </w:p>
        </w:tc>
        <w:tc>
          <w:tcPr>
            <w:tcW w:w="8593" w:type="dxa"/>
          </w:tcPr>
          <w:p w14:paraId="61ABC93B" w14:textId="77777777" w:rsidR="006D1EDF" w:rsidRPr="008F325C" w:rsidRDefault="006D1EDF" w:rsidP="008F325C">
            <w:pPr>
              <w:rPr>
                <w:color w:val="000000"/>
              </w:rPr>
            </w:pPr>
            <w:r w:rsidRPr="008F325C">
              <w:rPr>
                <w:color w:val="000000"/>
              </w:rPr>
              <w:t>Wire bonding</w:t>
            </w:r>
          </w:p>
          <w:p w14:paraId="1653D393" w14:textId="77777777" w:rsidR="00C770D4" w:rsidRPr="008F325C" w:rsidRDefault="00C770D4" w:rsidP="008F325C"/>
        </w:tc>
      </w:tr>
      <w:tr w:rsidR="00C770D4" w:rsidRPr="008F325C" w14:paraId="407E2C19" w14:textId="77777777" w:rsidTr="001F75CB">
        <w:tc>
          <w:tcPr>
            <w:tcW w:w="1098" w:type="dxa"/>
          </w:tcPr>
          <w:p w14:paraId="74E61315" w14:textId="77777777" w:rsidR="00C770D4" w:rsidRPr="008F325C" w:rsidRDefault="00C770D4" w:rsidP="008F325C">
            <w:r w:rsidRPr="008F325C">
              <w:t>Option C:</w:t>
            </w:r>
          </w:p>
        </w:tc>
        <w:tc>
          <w:tcPr>
            <w:tcW w:w="8593" w:type="dxa"/>
          </w:tcPr>
          <w:p w14:paraId="3976FA40" w14:textId="77777777" w:rsidR="006D1EDF" w:rsidRPr="008F325C" w:rsidRDefault="006D1EDF" w:rsidP="008F325C">
            <w:pPr>
              <w:rPr>
                <w:color w:val="000000"/>
              </w:rPr>
            </w:pPr>
            <w:r w:rsidRPr="008F325C">
              <w:rPr>
                <w:color w:val="000000"/>
              </w:rPr>
              <w:t>Silicon fusion bonding</w:t>
            </w:r>
          </w:p>
          <w:p w14:paraId="246B3933" w14:textId="77777777" w:rsidR="00C770D4" w:rsidRPr="008F325C" w:rsidRDefault="00C770D4" w:rsidP="008F325C"/>
        </w:tc>
      </w:tr>
      <w:tr w:rsidR="00C770D4" w:rsidRPr="008F325C" w14:paraId="75D575A5" w14:textId="77777777" w:rsidTr="001F75CB">
        <w:tc>
          <w:tcPr>
            <w:tcW w:w="1098" w:type="dxa"/>
          </w:tcPr>
          <w:p w14:paraId="436E9B5D" w14:textId="77777777" w:rsidR="00C770D4" w:rsidRPr="008F325C" w:rsidRDefault="00C770D4" w:rsidP="008F325C">
            <w:r w:rsidRPr="008F325C">
              <w:t xml:space="preserve">Option D: </w:t>
            </w:r>
          </w:p>
        </w:tc>
        <w:tc>
          <w:tcPr>
            <w:tcW w:w="8593" w:type="dxa"/>
          </w:tcPr>
          <w:p w14:paraId="054B284A" w14:textId="77777777" w:rsidR="006D1EDF" w:rsidRPr="008F325C" w:rsidRDefault="006D1EDF" w:rsidP="008F325C">
            <w:pPr>
              <w:rPr>
                <w:color w:val="000000"/>
              </w:rPr>
            </w:pPr>
            <w:r w:rsidRPr="008F325C">
              <w:rPr>
                <w:color w:val="000000"/>
              </w:rPr>
              <w:t>Metal bonding</w:t>
            </w:r>
          </w:p>
          <w:p w14:paraId="2F5548C5" w14:textId="77777777" w:rsidR="00C770D4" w:rsidRPr="008F325C" w:rsidRDefault="00C770D4" w:rsidP="008F325C"/>
        </w:tc>
      </w:tr>
      <w:tr w:rsidR="00C770D4" w:rsidRPr="008F325C" w14:paraId="6236C072" w14:textId="77777777" w:rsidTr="001F75CB">
        <w:tc>
          <w:tcPr>
            <w:tcW w:w="1098" w:type="dxa"/>
          </w:tcPr>
          <w:p w14:paraId="190F311B" w14:textId="77777777" w:rsidR="00C770D4" w:rsidRPr="008F325C" w:rsidRDefault="00C770D4" w:rsidP="008F325C"/>
        </w:tc>
        <w:tc>
          <w:tcPr>
            <w:tcW w:w="8593" w:type="dxa"/>
          </w:tcPr>
          <w:p w14:paraId="76DB9D84" w14:textId="77777777" w:rsidR="00C770D4" w:rsidRPr="008F325C" w:rsidRDefault="00C770D4" w:rsidP="008F325C"/>
        </w:tc>
      </w:tr>
      <w:tr w:rsidR="00C770D4" w:rsidRPr="008F325C" w14:paraId="10208D12" w14:textId="77777777" w:rsidTr="001F75CB">
        <w:tc>
          <w:tcPr>
            <w:tcW w:w="1098" w:type="dxa"/>
          </w:tcPr>
          <w:p w14:paraId="6981BA0A" w14:textId="77777777" w:rsidR="00C770D4" w:rsidRPr="008F325C" w:rsidRDefault="00C770D4" w:rsidP="008F325C">
            <w:r w:rsidRPr="008F325C">
              <w:t xml:space="preserve">Q14. </w:t>
            </w:r>
          </w:p>
        </w:tc>
        <w:tc>
          <w:tcPr>
            <w:tcW w:w="8593" w:type="dxa"/>
          </w:tcPr>
          <w:p w14:paraId="30CB0FAA" w14:textId="77777777" w:rsidR="006D1EDF" w:rsidRPr="008F325C" w:rsidRDefault="006D1EDF" w:rsidP="008F325C">
            <w:pPr>
              <w:rPr>
                <w:color w:val="000000"/>
              </w:rPr>
            </w:pPr>
            <w:r w:rsidRPr="008F325C">
              <w:rPr>
                <w:color w:val="000000"/>
              </w:rPr>
              <w:t>Die attach is method to attach ___ to a____.</w:t>
            </w:r>
          </w:p>
          <w:p w14:paraId="7924B429" w14:textId="77777777" w:rsidR="00C770D4" w:rsidRPr="008F325C" w:rsidRDefault="00C770D4" w:rsidP="008F325C"/>
        </w:tc>
      </w:tr>
      <w:tr w:rsidR="00C770D4" w:rsidRPr="008F325C" w14:paraId="48F9E1AA" w14:textId="77777777" w:rsidTr="001F75CB">
        <w:tc>
          <w:tcPr>
            <w:tcW w:w="1098" w:type="dxa"/>
          </w:tcPr>
          <w:p w14:paraId="4BD0AEE6" w14:textId="77777777" w:rsidR="00C770D4" w:rsidRPr="008F325C" w:rsidRDefault="00C770D4" w:rsidP="008F325C">
            <w:r w:rsidRPr="008F325C">
              <w:t>Option A:</w:t>
            </w:r>
          </w:p>
        </w:tc>
        <w:tc>
          <w:tcPr>
            <w:tcW w:w="8593" w:type="dxa"/>
          </w:tcPr>
          <w:p w14:paraId="1FD292B6" w14:textId="77777777" w:rsidR="006D1EDF" w:rsidRPr="008F325C" w:rsidRDefault="006D1EDF" w:rsidP="008F325C">
            <w:pPr>
              <w:rPr>
                <w:color w:val="000000"/>
              </w:rPr>
            </w:pPr>
            <w:proofErr w:type="gramStart"/>
            <w:r w:rsidRPr="008F325C">
              <w:rPr>
                <w:color w:val="000000"/>
              </w:rPr>
              <w:t>wire ,</w:t>
            </w:r>
            <w:proofErr w:type="gramEnd"/>
            <w:r w:rsidRPr="008F325C">
              <w:rPr>
                <w:color w:val="000000"/>
              </w:rPr>
              <w:t xml:space="preserve"> Wafer</w:t>
            </w:r>
          </w:p>
          <w:p w14:paraId="6C530BD5" w14:textId="77777777" w:rsidR="00C770D4" w:rsidRPr="008F325C" w:rsidRDefault="00C770D4" w:rsidP="008F325C"/>
        </w:tc>
      </w:tr>
      <w:tr w:rsidR="00C770D4" w:rsidRPr="008F325C" w14:paraId="421AA86F" w14:textId="77777777" w:rsidTr="001F75CB">
        <w:tc>
          <w:tcPr>
            <w:tcW w:w="1098" w:type="dxa"/>
          </w:tcPr>
          <w:p w14:paraId="35531731" w14:textId="77777777" w:rsidR="00C770D4" w:rsidRPr="008F325C" w:rsidRDefault="00C770D4" w:rsidP="008F325C">
            <w:r w:rsidRPr="008F325C">
              <w:t>Option B:</w:t>
            </w:r>
          </w:p>
        </w:tc>
        <w:tc>
          <w:tcPr>
            <w:tcW w:w="8593" w:type="dxa"/>
          </w:tcPr>
          <w:p w14:paraId="4FAD83DF" w14:textId="77777777" w:rsidR="006D1EDF" w:rsidRPr="008F325C" w:rsidRDefault="006D1EDF" w:rsidP="008F325C">
            <w:pPr>
              <w:rPr>
                <w:color w:val="000000"/>
              </w:rPr>
            </w:pPr>
            <w:r w:rsidRPr="008F325C">
              <w:rPr>
                <w:color w:val="000000"/>
              </w:rPr>
              <w:t>die, wire</w:t>
            </w:r>
          </w:p>
          <w:p w14:paraId="4EA8F061" w14:textId="77777777" w:rsidR="00C770D4" w:rsidRPr="008F325C" w:rsidRDefault="00C770D4" w:rsidP="008F325C"/>
        </w:tc>
      </w:tr>
      <w:tr w:rsidR="00C770D4" w:rsidRPr="008F325C" w14:paraId="76C33230" w14:textId="77777777" w:rsidTr="001F75CB">
        <w:tc>
          <w:tcPr>
            <w:tcW w:w="1098" w:type="dxa"/>
          </w:tcPr>
          <w:p w14:paraId="13BC7315" w14:textId="77777777" w:rsidR="00C770D4" w:rsidRPr="008F325C" w:rsidRDefault="00C770D4" w:rsidP="008F325C">
            <w:r w:rsidRPr="008F325C">
              <w:t>Option C:</w:t>
            </w:r>
          </w:p>
        </w:tc>
        <w:tc>
          <w:tcPr>
            <w:tcW w:w="8593" w:type="dxa"/>
          </w:tcPr>
          <w:p w14:paraId="3F97AE6B" w14:textId="77777777" w:rsidR="006D1EDF" w:rsidRPr="008F325C" w:rsidRDefault="006D1EDF" w:rsidP="008F325C">
            <w:pPr>
              <w:rPr>
                <w:color w:val="000000"/>
              </w:rPr>
            </w:pPr>
            <w:r w:rsidRPr="008F325C">
              <w:rPr>
                <w:color w:val="000000"/>
              </w:rPr>
              <w:t>wire, Package</w:t>
            </w:r>
          </w:p>
          <w:p w14:paraId="390B04C8" w14:textId="77777777" w:rsidR="00C770D4" w:rsidRPr="008F325C" w:rsidRDefault="00C770D4" w:rsidP="008F325C"/>
        </w:tc>
      </w:tr>
      <w:tr w:rsidR="00C770D4" w:rsidRPr="008F325C" w14:paraId="08806247" w14:textId="77777777" w:rsidTr="001F75CB">
        <w:tc>
          <w:tcPr>
            <w:tcW w:w="1098" w:type="dxa"/>
          </w:tcPr>
          <w:p w14:paraId="39694ADB" w14:textId="77777777" w:rsidR="00C770D4" w:rsidRPr="008F325C" w:rsidRDefault="00C770D4" w:rsidP="008F325C">
            <w:r w:rsidRPr="008F325C">
              <w:t xml:space="preserve">Option D: </w:t>
            </w:r>
          </w:p>
        </w:tc>
        <w:tc>
          <w:tcPr>
            <w:tcW w:w="8593" w:type="dxa"/>
          </w:tcPr>
          <w:p w14:paraId="1769914C" w14:textId="77777777" w:rsidR="006D1EDF" w:rsidRPr="008F325C" w:rsidRDefault="006D1EDF" w:rsidP="008F325C">
            <w:pPr>
              <w:rPr>
                <w:color w:val="000000"/>
              </w:rPr>
            </w:pPr>
            <w:proofErr w:type="gramStart"/>
            <w:r w:rsidRPr="008F325C">
              <w:rPr>
                <w:color w:val="000000"/>
              </w:rPr>
              <w:t>Die ,</w:t>
            </w:r>
            <w:proofErr w:type="gramEnd"/>
            <w:r w:rsidRPr="008F325C">
              <w:rPr>
                <w:color w:val="000000"/>
              </w:rPr>
              <w:t xml:space="preserve"> package</w:t>
            </w:r>
          </w:p>
          <w:p w14:paraId="47F7CD00" w14:textId="77777777" w:rsidR="00C770D4" w:rsidRPr="008F325C" w:rsidRDefault="00C770D4" w:rsidP="008F325C"/>
        </w:tc>
      </w:tr>
      <w:tr w:rsidR="00C770D4" w:rsidRPr="008F325C" w14:paraId="44045B92" w14:textId="77777777" w:rsidTr="001F75CB">
        <w:tc>
          <w:tcPr>
            <w:tcW w:w="1098" w:type="dxa"/>
          </w:tcPr>
          <w:p w14:paraId="4046F923" w14:textId="77777777" w:rsidR="00C770D4" w:rsidRPr="008F325C" w:rsidRDefault="00C770D4" w:rsidP="008F325C"/>
        </w:tc>
        <w:tc>
          <w:tcPr>
            <w:tcW w:w="8593" w:type="dxa"/>
          </w:tcPr>
          <w:p w14:paraId="7DD08828" w14:textId="77777777" w:rsidR="00C770D4" w:rsidRPr="008F325C" w:rsidRDefault="00C770D4" w:rsidP="008F325C"/>
        </w:tc>
      </w:tr>
      <w:tr w:rsidR="00C770D4" w:rsidRPr="008F325C" w14:paraId="6DC2D859" w14:textId="77777777" w:rsidTr="001F75CB">
        <w:tc>
          <w:tcPr>
            <w:tcW w:w="1098" w:type="dxa"/>
          </w:tcPr>
          <w:p w14:paraId="7639BF63" w14:textId="77777777" w:rsidR="00C770D4" w:rsidRPr="008F325C" w:rsidRDefault="00C770D4" w:rsidP="008F325C">
            <w:r w:rsidRPr="008F325C">
              <w:t>Q15.</w:t>
            </w:r>
          </w:p>
        </w:tc>
        <w:tc>
          <w:tcPr>
            <w:tcW w:w="8593" w:type="dxa"/>
          </w:tcPr>
          <w:p w14:paraId="20702085" w14:textId="77777777" w:rsidR="006D1EDF" w:rsidRPr="008F325C" w:rsidRDefault="006D1EDF" w:rsidP="008F325C">
            <w:pPr>
              <w:rPr>
                <w:color w:val="000000"/>
              </w:rPr>
            </w:pPr>
            <w:r w:rsidRPr="008F325C">
              <w:rPr>
                <w:color w:val="000000"/>
              </w:rPr>
              <w:t xml:space="preserve">__________ is process by which die are separated from wafer. </w:t>
            </w:r>
          </w:p>
          <w:p w14:paraId="089C42FF" w14:textId="77777777" w:rsidR="00C770D4" w:rsidRPr="008F325C" w:rsidRDefault="00C770D4" w:rsidP="008F325C"/>
        </w:tc>
      </w:tr>
      <w:tr w:rsidR="00C770D4" w:rsidRPr="008F325C" w14:paraId="4DFA8A55" w14:textId="77777777" w:rsidTr="001F75CB">
        <w:tc>
          <w:tcPr>
            <w:tcW w:w="1098" w:type="dxa"/>
          </w:tcPr>
          <w:p w14:paraId="66F2B282" w14:textId="77777777" w:rsidR="00C770D4" w:rsidRPr="008F325C" w:rsidRDefault="00C770D4" w:rsidP="008F325C">
            <w:r w:rsidRPr="008F325C">
              <w:t>Option A:</w:t>
            </w:r>
          </w:p>
        </w:tc>
        <w:tc>
          <w:tcPr>
            <w:tcW w:w="8593" w:type="dxa"/>
          </w:tcPr>
          <w:p w14:paraId="07B71FE3" w14:textId="77777777" w:rsidR="006D1EDF" w:rsidRPr="008F325C" w:rsidRDefault="006D1EDF" w:rsidP="008F325C">
            <w:pPr>
              <w:rPr>
                <w:color w:val="000000"/>
              </w:rPr>
            </w:pPr>
            <w:r w:rsidRPr="008F325C">
              <w:rPr>
                <w:color w:val="000000"/>
              </w:rPr>
              <w:t>Wire bonding</w:t>
            </w:r>
          </w:p>
          <w:p w14:paraId="174F0835" w14:textId="77777777" w:rsidR="00C770D4" w:rsidRPr="008F325C" w:rsidRDefault="00C770D4" w:rsidP="008F325C"/>
        </w:tc>
      </w:tr>
      <w:tr w:rsidR="00C770D4" w:rsidRPr="008F325C" w14:paraId="4145848F" w14:textId="77777777" w:rsidTr="001F75CB">
        <w:tc>
          <w:tcPr>
            <w:tcW w:w="1098" w:type="dxa"/>
          </w:tcPr>
          <w:p w14:paraId="1F99B7BF" w14:textId="77777777" w:rsidR="00C770D4" w:rsidRPr="008F325C" w:rsidRDefault="00C770D4" w:rsidP="008F325C">
            <w:r w:rsidRPr="008F325C">
              <w:t>Option B:</w:t>
            </w:r>
          </w:p>
        </w:tc>
        <w:tc>
          <w:tcPr>
            <w:tcW w:w="8593" w:type="dxa"/>
          </w:tcPr>
          <w:p w14:paraId="672ADE32" w14:textId="77777777" w:rsidR="006D1EDF" w:rsidRPr="008F325C" w:rsidRDefault="006D1EDF" w:rsidP="008F325C">
            <w:pPr>
              <w:rPr>
                <w:color w:val="000000"/>
              </w:rPr>
            </w:pPr>
            <w:r w:rsidRPr="008F325C">
              <w:rPr>
                <w:color w:val="000000"/>
              </w:rPr>
              <w:t>Wafer dicing</w:t>
            </w:r>
          </w:p>
          <w:p w14:paraId="729B0CC3" w14:textId="77777777" w:rsidR="00C770D4" w:rsidRPr="008F325C" w:rsidRDefault="00C770D4" w:rsidP="008F325C"/>
        </w:tc>
      </w:tr>
      <w:tr w:rsidR="00C770D4" w:rsidRPr="008F325C" w14:paraId="690DA4B3" w14:textId="77777777" w:rsidTr="001F75CB">
        <w:tc>
          <w:tcPr>
            <w:tcW w:w="1098" w:type="dxa"/>
          </w:tcPr>
          <w:p w14:paraId="22FB3532" w14:textId="77777777" w:rsidR="00C770D4" w:rsidRPr="008F325C" w:rsidRDefault="00C770D4" w:rsidP="008F325C">
            <w:r w:rsidRPr="008F325C">
              <w:t>Option C:</w:t>
            </w:r>
          </w:p>
        </w:tc>
        <w:tc>
          <w:tcPr>
            <w:tcW w:w="8593" w:type="dxa"/>
          </w:tcPr>
          <w:p w14:paraId="1A349170" w14:textId="77777777" w:rsidR="006D1EDF" w:rsidRPr="008F325C" w:rsidRDefault="006D1EDF" w:rsidP="008F325C">
            <w:pPr>
              <w:rPr>
                <w:color w:val="000000"/>
              </w:rPr>
            </w:pPr>
            <w:r w:rsidRPr="008F325C">
              <w:rPr>
                <w:color w:val="000000"/>
              </w:rPr>
              <w:t>Wafer bonding</w:t>
            </w:r>
          </w:p>
          <w:p w14:paraId="6DBC3A18" w14:textId="77777777" w:rsidR="00C770D4" w:rsidRPr="008F325C" w:rsidRDefault="00C770D4" w:rsidP="008F325C"/>
        </w:tc>
      </w:tr>
      <w:tr w:rsidR="00C770D4" w:rsidRPr="008F325C" w14:paraId="319BF9BF" w14:textId="77777777" w:rsidTr="001F75CB">
        <w:tc>
          <w:tcPr>
            <w:tcW w:w="1098" w:type="dxa"/>
          </w:tcPr>
          <w:p w14:paraId="4B745C24" w14:textId="77777777" w:rsidR="00C770D4" w:rsidRPr="008F325C" w:rsidRDefault="00C770D4" w:rsidP="008F325C">
            <w:r w:rsidRPr="008F325C">
              <w:t xml:space="preserve">Option D: </w:t>
            </w:r>
          </w:p>
        </w:tc>
        <w:tc>
          <w:tcPr>
            <w:tcW w:w="8593" w:type="dxa"/>
          </w:tcPr>
          <w:p w14:paraId="49FFA73F" w14:textId="77777777" w:rsidR="006D1EDF" w:rsidRPr="008F325C" w:rsidRDefault="006D1EDF" w:rsidP="008F325C">
            <w:pPr>
              <w:rPr>
                <w:color w:val="000000"/>
              </w:rPr>
            </w:pPr>
            <w:r w:rsidRPr="008F325C">
              <w:rPr>
                <w:color w:val="000000"/>
              </w:rPr>
              <w:t>packaging</w:t>
            </w:r>
          </w:p>
          <w:p w14:paraId="6FBFF161" w14:textId="77777777" w:rsidR="00C770D4" w:rsidRPr="008F325C" w:rsidRDefault="00C770D4" w:rsidP="008F325C"/>
        </w:tc>
      </w:tr>
      <w:tr w:rsidR="00C770D4" w:rsidRPr="008F325C" w14:paraId="1BB8F626" w14:textId="77777777" w:rsidTr="001F75CB">
        <w:tc>
          <w:tcPr>
            <w:tcW w:w="1098" w:type="dxa"/>
          </w:tcPr>
          <w:p w14:paraId="47C8D041" w14:textId="77777777" w:rsidR="00C770D4" w:rsidRPr="008F325C" w:rsidRDefault="00C770D4" w:rsidP="008F325C"/>
        </w:tc>
        <w:tc>
          <w:tcPr>
            <w:tcW w:w="8593" w:type="dxa"/>
          </w:tcPr>
          <w:p w14:paraId="7DEA2C78" w14:textId="77777777" w:rsidR="00C770D4" w:rsidRPr="008F325C" w:rsidRDefault="00C770D4" w:rsidP="008F325C"/>
        </w:tc>
      </w:tr>
      <w:tr w:rsidR="00C770D4" w:rsidRPr="008F325C" w14:paraId="1F037E55" w14:textId="77777777" w:rsidTr="001F75CB">
        <w:tc>
          <w:tcPr>
            <w:tcW w:w="1098" w:type="dxa"/>
          </w:tcPr>
          <w:p w14:paraId="21C7E1B4" w14:textId="77777777" w:rsidR="00C770D4" w:rsidRPr="008F325C" w:rsidRDefault="00C770D4" w:rsidP="008F325C">
            <w:r w:rsidRPr="008F325C">
              <w:t xml:space="preserve">Q16. </w:t>
            </w:r>
          </w:p>
        </w:tc>
        <w:tc>
          <w:tcPr>
            <w:tcW w:w="8593" w:type="dxa"/>
          </w:tcPr>
          <w:p w14:paraId="0C2A7E53" w14:textId="77777777" w:rsidR="006D1EDF" w:rsidRPr="008F325C" w:rsidRDefault="006D1EDF" w:rsidP="008F325C">
            <w:pPr>
              <w:rPr>
                <w:color w:val="000000"/>
              </w:rPr>
            </w:pPr>
            <w:r w:rsidRPr="008F325C">
              <w:rPr>
                <w:color w:val="000000"/>
              </w:rPr>
              <w:t xml:space="preserve">For silicon fusion Bonding process temperature </w:t>
            </w:r>
            <w:proofErr w:type="gramStart"/>
            <w:r w:rsidRPr="008F325C">
              <w:rPr>
                <w:color w:val="000000"/>
              </w:rPr>
              <w:t>required  is</w:t>
            </w:r>
            <w:proofErr w:type="gramEnd"/>
          </w:p>
          <w:p w14:paraId="553CF803" w14:textId="77777777" w:rsidR="00C770D4" w:rsidRPr="008F325C" w:rsidRDefault="00C770D4" w:rsidP="008F325C"/>
        </w:tc>
      </w:tr>
      <w:tr w:rsidR="00C770D4" w:rsidRPr="008F325C" w14:paraId="7B72A917" w14:textId="77777777" w:rsidTr="001F75CB">
        <w:tc>
          <w:tcPr>
            <w:tcW w:w="1098" w:type="dxa"/>
          </w:tcPr>
          <w:p w14:paraId="6412444A" w14:textId="77777777" w:rsidR="00C770D4" w:rsidRPr="008F325C" w:rsidRDefault="00C770D4" w:rsidP="008F325C">
            <w:r w:rsidRPr="008F325C">
              <w:t>Option A:</w:t>
            </w:r>
          </w:p>
        </w:tc>
        <w:tc>
          <w:tcPr>
            <w:tcW w:w="8593" w:type="dxa"/>
          </w:tcPr>
          <w:p w14:paraId="2BD2BAAD" w14:textId="77777777" w:rsidR="006D1EDF" w:rsidRPr="008F325C" w:rsidRDefault="006D1EDF" w:rsidP="008F325C">
            <w:pPr>
              <w:rPr>
                <w:color w:val="000000"/>
              </w:rPr>
            </w:pPr>
            <w:r w:rsidRPr="008F325C">
              <w:rPr>
                <w:color w:val="000000"/>
              </w:rPr>
              <w:t>&gt;800</w:t>
            </w:r>
          </w:p>
          <w:p w14:paraId="4E5058FC" w14:textId="77777777" w:rsidR="00C770D4" w:rsidRPr="008F325C" w:rsidRDefault="00C770D4" w:rsidP="008F325C"/>
        </w:tc>
      </w:tr>
      <w:tr w:rsidR="00C770D4" w:rsidRPr="008F325C" w14:paraId="6661A554" w14:textId="77777777" w:rsidTr="001F75CB">
        <w:tc>
          <w:tcPr>
            <w:tcW w:w="1098" w:type="dxa"/>
          </w:tcPr>
          <w:p w14:paraId="78CDC69F" w14:textId="77777777" w:rsidR="00C770D4" w:rsidRPr="008F325C" w:rsidRDefault="00C770D4" w:rsidP="008F325C">
            <w:r w:rsidRPr="008F325C">
              <w:t>Option B:</w:t>
            </w:r>
          </w:p>
        </w:tc>
        <w:tc>
          <w:tcPr>
            <w:tcW w:w="8593" w:type="dxa"/>
          </w:tcPr>
          <w:p w14:paraId="0949B7ED" w14:textId="77777777" w:rsidR="006D1EDF" w:rsidRPr="008F325C" w:rsidRDefault="006D1EDF" w:rsidP="008F325C">
            <w:pPr>
              <w:rPr>
                <w:color w:val="000000"/>
              </w:rPr>
            </w:pPr>
            <w:r w:rsidRPr="008F325C">
              <w:rPr>
                <w:color w:val="000000"/>
              </w:rPr>
              <w:t>&lt;800</w:t>
            </w:r>
          </w:p>
          <w:p w14:paraId="6C21C3CE" w14:textId="77777777" w:rsidR="00C770D4" w:rsidRPr="008F325C" w:rsidRDefault="00C770D4" w:rsidP="008F325C"/>
        </w:tc>
      </w:tr>
      <w:tr w:rsidR="00C770D4" w:rsidRPr="008F325C" w14:paraId="767C5793" w14:textId="77777777" w:rsidTr="001F75CB">
        <w:tc>
          <w:tcPr>
            <w:tcW w:w="1098" w:type="dxa"/>
          </w:tcPr>
          <w:p w14:paraId="4B106C25" w14:textId="77777777" w:rsidR="00C770D4" w:rsidRPr="008F325C" w:rsidRDefault="00C770D4" w:rsidP="008F325C">
            <w:r w:rsidRPr="008F325C">
              <w:t>Option C:</w:t>
            </w:r>
          </w:p>
        </w:tc>
        <w:tc>
          <w:tcPr>
            <w:tcW w:w="8593" w:type="dxa"/>
          </w:tcPr>
          <w:p w14:paraId="50119F1B" w14:textId="77777777" w:rsidR="006D1EDF" w:rsidRPr="008F325C" w:rsidRDefault="008F325C" w:rsidP="008F325C">
            <w:pPr>
              <w:rPr>
                <w:color w:val="000000"/>
              </w:rPr>
            </w:pPr>
            <w:proofErr w:type="spellStart"/>
            <w:r w:rsidRPr="008F325C">
              <w:rPr>
                <w:color w:val="000000"/>
              </w:rPr>
              <w:t>Abosolute</w:t>
            </w:r>
            <w:proofErr w:type="spellEnd"/>
            <w:r w:rsidR="006D1EDF" w:rsidRPr="008F325C">
              <w:rPr>
                <w:color w:val="000000"/>
              </w:rPr>
              <w:t xml:space="preserve"> </w:t>
            </w:r>
          </w:p>
          <w:p w14:paraId="4F11BC94" w14:textId="77777777" w:rsidR="00C770D4" w:rsidRPr="008F325C" w:rsidRDefault="00C770D4" w:rsidP="008F325C"/>
        </w:tc>
      </w:tr>
      <w:tr w:rsidR="00C770D4" w:rsidRPr="008F325C" w14:paraId="77EAEDAF" w14:textId="77777777" w:rsidTr="001F75CB">
        <w:tc>
          <w:tcPr>
            <w:tcW w:w="1098" w:type="dxa"/>
          </w:tcPr>
          <w:p w14:paraId="1B388C21" w14:textId="77777777" w:rsidR="00C770D4" w:rsidRPr="008F325C" w:rsidRDefault="00C770D4" w:rsidP="008F325C">
            <w:r w:rsidRPr="008F325C">
              <w:t xml:space="preserve">Option D: </w:t>
            </w:r>
          </w:p>
        </w:tc>
        <w:tc>
          <w:tcPr>
            <w:tcW w:w="8593" w:type="dxa"/>
          </w:tcPr>
          <w:p w14:paraId="63648CDA" w14:textId="77777777" w:rsidR="006D1EDF" w:rsidRPr="008F325C" w:rsidRDefault="006D1EDF" w:rsidP="008F325C">
            <w:pPr>
              <w:rPr>
                <w:color w:val="000000"/>
              </w:rPr>
            </w:pPr>
            <w:r w:rsidRPr="008F325C">
              <w:rPr>
                <w:color w:val="000000"/>
              </w:rPr>
              <w:t>Minus</w:t>
            </w:r>
          </w:p>
          <w:p w14:paraId="237C703F" w14:textId="77777777" w:rsidR="00C770D4" w:rsidRPr="008F325C" w:rsidRDefault="00C770D4" w:rsidP="008F325C"/>
        </w:tc>
      </w:tr>
      <w:tr w:rsidR="00C770D4" w:rsidRPr="008F325C" w14:paraId="6314EDF3" w14:textId="77777777" w:rsidTr="001F75CB">
        <w:tc>
          <w:tcPr>
            <w:tcW w:w="1098" w:type="dxa"/>
          </w:tcPr>
          <w:p w14:paraId="0AAD59C0" w14:textId="77777777" w:rsidR="00C770D4" w:rsidRPr="008F325C" w:rsidRDefault="00C770D4" w:rsidP="008F325C"/>
        </w:tc>
        <w:tc>
          <w:tcPr>
            <w:tcW w:w="8593" w:type="dxa"/>
          </w:tcPr>
          <w:p w14:paraId="3758C1F0" w14:textId="77777777" w:rsidR="00C770D4" w:rsidRPr="008F325C" w:rsidRDefault="00C770D4" w:rsidP="008F325C"/>
        </w:tc>
      </w:tr>
      <w:tr w:rsidR="00C770D4" w:rsidRPr="008F325C" w14:paraId="55EE9C0B" w14:textId="77777777" w:rsidTr="001F75CB">
        <w:tc>
          <w:tcPr>
            <w:tcW w:w="1098" w:type="dxa"/>
          </w:tcPr>
          <w:p w14:paraId="34F97458" w14:textId="77777777" w:rsidR="00C770D4" w:rsidRPr="008F325C" w:rsidRDefault="00C770D4" w:rsidP="008F325C">
            <w:r w:rsidRPr="008F325C">
              <w:t>Q17.</w:t>
            </w:r>
          </w:p>
        </w:tc>
        <w:tc>
          <w:tcPr>
            <w:tcW w:w="8593" w:type="dxa"/>
          </w:tcPr>
          <w:p w14:paraId="60F1317A" w14:textId="77777777" w:rsidR="006D1EDF" w:rsidRPr="008F325C" w:rsidRDefault="006D1EDF" w:rsidP="008F325C">
            <w:pPr>
              <w:rPr>
                <w:color w:val="000000"/>
              </w:rPr>
            </w:pPr>
            <w:r w:rsidRPr="008F325C">
              <w:rPr>
                <w:color w:val="000000"/>
              </w:rPr>
              <w:t>For anodic bonding ________voltage is given</w:t>
            </w:r>
          </w:p>
          <w:p w14:paraId="20040989" w14:textId="77777777" w:rsidR="00C770D4" w:rsidRPr="008F325C" w:rsidRDefault="00C770D4" w:rsidP="008F325C"/>
        </w:tc>
      </w:tr>
      <w:tr w:rsidR="00C770D4" w:rsidRPr="008F325C" w14:paraId="681C7907" w14:textId="77777777" w:rsidTr="001F75CB">
        <w:tc>
          <w:tcPr>
            <w:tcW w:w="1098" w:type="dxa"/>
          </w:tcPr>
          <w:p w14:paraId="3DE53294" w14:textId="77777777" w:rsidR="00C770D4" w:rsidRPr="008F325C" w:rsidRDefault="00C770D4" w:rsidP="008F325C">
            <w:r w:rsidRPr="008F325C">
              <w:t>Option A:</w:t>
            </w:r>
          </w:p>
        </w:tc>
        <w:tc>
          <w:tcPr>
            <w:tcW w:w="8593" w:type="dxa"/>
          </w:tcPr>
          <w:p w14:paraId="1CD236C7" w14:textId="77777777" w:rsidR="006D1EDF" w:rsidRPr="008F325C" w:rsidRDefault="006D1EDF" w:rsidP="008F325C">
            <w:pPr>
              <w:rPr>
                <w:color w:val="000000"/>
              </w:rPr>
            </w:pPr>
            <w:r w:rsidRPr="008F325C">
              <w:rPr>
                <w:color w:val="000000"/>
              </w:rPr>
              <w:t>AC</w:t>
            </w:r>
          </w:p>
          <w:p w14:paraId="478C300F" w14:textId="77777777" w:rsidR="00C770D4" w:rsidRPr="008F325C" w:rsidRDefault="00C770D4" w:rsidP="008F325C"/>
        </w:tc>
      </w:tr>
      <w:tr w:rsidR="00C770D4" w:rsidRPr="008F325C" w14:paraId="3AC69B0A" w14:textId="77777777" w:rsidTr="001F75CB">
        <w:tc>
          <w:tcPr>
            <w:tcW w:w="1098" w:type="dxa"/>
          </w:tcPr>
          <w:p w14:paraId="275BE99F" w14:textId="77777777" w:rsidR="00C770D4" w:rsidRPr="008F325C" w:rsidRDefault="00C770D4" w:rsidP="008F325C">
            <w:r w:rsidRPr="008F325C">
              <w:t>Option B:</w:t>
            </w:r>
          </w:p>
        </w:tc>
        <w:tc>
          <w:tcPr>
            <w:tcW w:w="8593" w:type="dxa"/>
          </w:tcPr>
          <w:p w14:paraId="0C1E37B4" w14:textId="77777777" w:rsidR="006D1EDF" w:rsidRPr="008F325C" w:rsidRDefault="006D1EDF" w:rsidP="008F325C">
            <w:pPr>
              <w:rPr>
                <w:color w:val="000000"/>
              </w:rPr>
            </w:pPr>
            <w:r w:rsidRPr="008F325C">
              <w:rPr>
                <w:color w:val="000000"/>
              </w:rPr>
              <w:t>DC</w:t>
            </w:r>
          </w:p>
          <w:p w14:paraId="7E4BBE0B" w14:textId="77777777" w:rsidR="00C770D4" w:rsidRPr="008F325C" w:rsidRDefault="00C770D4" w:rsidP="008F325C"/>
        </w:tc>
      </w:tr>
      <w:tr w:rsidR="00C770D4" w:rsidRPr="008F325C" w14:paraId="0C6D220F" w14:textId="77777777" w:rsidTr="001F75CB">
        <w:tc>
          <w:tcPr>
            <w:tcW w:w="1098" w:type="dxa"/>
          </w:tcPr>
          <w:p w14:paraId="7036AFF6" w14:textId="77777777" w:rsidR="00C770D4" w:rsidRPr="008F325C" w:rsidRDefault="00C770D4" w:rsidP="008F325C">
            <w:r w:rsidRPr="008F325C">
              <w:t>Option C:</w:t>
            </w:r>
          </w:p>
        </w:tc>
        <w:tc>
          <w:tcPr>
            <w:tcW w:w="8593" w:type="dxa"/>
          </w:tcPr>
          <w:p w14:paraId="7D096EB1" w14:textId="77777777" w:rsidR="006D1EDF" w:rsidRPr="008F325C" w:rsidRDefault="006D1EDF" w:rsidP="008F325C">
            <w:pPr>
              <w:rPr>
                <w:color w:val="000000"/>
              </w:rPr>
            </w:pPr>
            <w:r w:rsidRPr="008F325C">
              <w:rPr>
                <w:color w:val="000000"/>
              </w:rPr>
              <w:t xml:space="preserve">High </w:t>
            </w:r>
          </w:p>
          <w:p w14:paraId="6DE88617" w14:textId="77777777" w:rsidR="00C770D4" w:rsidRPr="008F325C" w:rsidRDefault="00C770D4" w:rsidP="008F325C"/>
        </w:tc>
      </w:tr>
      <w:tr w:rsidR="00C770D4" w:rsidRPr="008F325C" w14:paraId="76C29006" w14:textId="77777777" w:rsidTr="001F75CB">
        <w:tc>
          <w:tcPr>
            <w:tcW w:w="1098" w:type="dxa"/>
          </w:tcPr>
          <w:p w14:paraId="51C05D1C" w14:textId="77777777" w:rsidR="00C770D4" w:rsidRPr="008F325C" w:rsidRDefault="00C770D4" w:rsidP="008F325C">
            <w:r w:rsidRPr="008F325C">
              <w:t>Option D:</w:t>
            </w:r>
          </w:p>
        </w:tc>
        <w:tc>
          <w:tcPr>
            <w:tcW w:w="8593" w:type="dxa"/>
          </w:tcPr>
          <w:p w14:paraId="5BC0D5D5" w14:textId="77777777" w:rsidR="006D1EDF" w:rsidRPr="008F325C" w:rsidRDefault="006D1EDF" w:rsidP="008F325C">
            <w:pPr>
              <w:rPr>
                <w:color w:val="000000"/>
              </w:rPr>
            </w:pPr>
            <w:r w:rsidRPr="008F325C">
              <w:rPr>
                <w:color w:val="000000"/>
              </w:rPr>
              <w:t>LOW</w:t>
            </w:r>
          </w:p>
          <w:p w14:paraId="0FD84458" w14:textId="77777777" w:rsidR="00C770D4" w:rsidRPr="008F325C" w:rsidRDefault="00C770D4" w:rsidP="008F325C"/>
        </w:tc>
      </w:tr>
      <w:tr w:rsidR="00C770D4" w:rsidRPr="008F325C" w14:paraId="12C11CA0" w14:textId="77777777" w:rsidTr="001F75CB">
        <w:tc>
          <w:tcPr>
            <w:tcW w:w="1098" w:type="dxa"/>
          </w:tcPr>
          <w:p w14:paraId="211C2EE4" w14:textId="77777777" w:rsidR="00C770D4" w:rsidRPr="008F325C" w:rsidRDefault="00C770D4" w:rsidP="008F325C"/>
        </w:tc>
        <w:tc>
          <w:tcPr>
            <w:tcW w:w="8593" w:type="dxa"/>
          </w:tcPr>
          <w:p w14:paraId="513FAC48" w14:textId="3627C34B" w:rsidR="00C770D4" w:rsidRPr="008F325C" w:rsidRDefault="00C770D4" w:rsidP="008F325C"/>
        </w:tc>
      </w:tr>
      <w:tr w:rsidR="00C770D4" w:rsidRPr="008F325C" w14:paraId="60F92B46" w14:textId="77777777" w:rsidTr="001F75CB">
        <w:tc>
          <w:tcPr>
            <w:tcW w:w="1098" w:type="dxa"/>
          </w:tcPr>
          <w:p w14:paraId="1573F122" w14:textId="77777777" w:rsidR="00C770D4" w:rsidRPr="008F325C" w:rsidRDefault="00C770D4" w:rsidP="008F325C">
            <w:r w:rsidRPr="008F325C">
              <w:t>Q18.</w:t>
            </w:r>
          </w:p>
        </w:tc>
        <w:tc>
          <w:tcPr>
            <w:tcW w:w="8593" w:type="dxa"/>
          </w:tcPr>
          <w:p w14:paraId="1BF65203" w14:textId="77777777" w:rsidR="001F75CB" w:rsidRPr="008F325C" w:rsidRDefault="001F75CB" w:rsidP="008F325C">
            <w:pPr>
              <w:rPr>
                <w:color w:val="000000"/>
              </w:rPr>
            </w:pPr>
            <w:r w:rsidRPr="008F325C">
              <w:rPr>
                <w:color w:val="000000"/>
              </w:rPr>
              <w:t>MEMS device consisting of an array of microcantilever transducers is called</w:t>
            </w:r>
          </w:p>
          <w:p w14:paraId="53B4FA75" w14:textId="77777777" w:rsidR="00C770D4" w:rsidRPr="008F325C" w:rsidRDefault="00C770D4" w:rsidP="008F325C"/>
        </w:tc>
      </w:tr>
      <w:tr w:rsidR="00C770D4" w:rsidRPr="008F325C" w14:paraId="216618C9" w14:textId="77777777" w:rsidTr="001F75CB">
        <w:tc>
          <w:tcPr>
            <w:tcW w:w="1098" w:type="dxa"/>
          </w:tcPr>
          <w:p w14:paraId="51FE154A" w14:textId="77777777" w:rsidR="00C770D4" w:rsidRPr="008F325C" w:rsidRDefault="00C770D4" w:rsidP="008F325C">
            <w:r w:rsidRPr="008F325C">
              <w:t>Option A:</w:t>
            </w:r>
          </w:p>
        </w:tc>
        <w:tc>
          <w:tcPr>
            <w:tcW w:w="8593" w:type="dxa"/>
          </w:tcPr>
          <w:p w14:paraId="1B839133" w14:textId="77777777" w:rsidR="00C770D4" w:rsidRPr="008F325C" w:rsidRDefault="001F75CB" w:rsidP="008F325C">
            <w:r w:rsidRPr="008F325C">
              <w:rPr>
                <w:color w:val="000000"/>
              </w:rPr>
              <w:t xml:space="preserve">Inkjet </w:t>
            </w:r>
            <w:proofErr w:type="spellStart"/>
            <w:r w:rsidRPr="008F325C">
              <w:rPr>
                <w:color w:val="000000"/>
              </w:rPr>
              <w:t>printerhead</w:t>
            </w:r>
            <w:proofErr w:type="spellEnd"/>
          </w:p>
        </w:tc>
      </w:tr>
      <w:tr w:rsidR="00C770D4" w:rsidRPr="008F325C" w14:paraId="7F1FE4ED" w14:textId="77777777" w:rsidTr="001F75CB">
        <w:tc>
          <w:tcPr>
            <w:tcW w:w="1098" w:type="dxa"/>
          </w:tcPr>
          <w:p w14:paraId="64D1A6E4" w14:textId="77777777" w:rsidR="00C770D4" w:rsidRPr="008F325C" w:rsidRDefault="00C770D4" w:rsidP="008F325C">
            <w:r w:rsidRPr="008F325C">
              <w:t>Option B:</w:t>
            </w:r>
          </w:p>
        </w:tc>
        <w:tc>
          <w:tcPr>
            <w:tcW w:w="8593" w:type="dxa"/>
          </w:tcPr>
          <w:p w14:paraId="59FC6ACB" w14:textId="77777777" w:rsidR="001F75CB" w:rsidRPr="008F325C" w:rsidRDefault="001F75CB" w:rsidP="008F325C">
            <w:pPr>
              <w:rPr>
                <w:color w:val="000000"/>
              </w:rPr>
            </w:pPr>
            <w:r w:rsidRPr="008F325C">
              <w:rPr>
                <w:color w:val="000000"/>
              </w:rPr>
              <w:t>Actuators</w:t>
            </w:r>
          </w:p>
          <w:p w14:paraId="4399D226" w14:textId="77777777" w:rsidR="00C770D4" w:rsidRPr="008F325C" w:rsidRDefault="00C770D4" w:rsidP="008F325C"/>
        </w:tc>
      </w:tr>
      <w:tr w:rsidR="00C770D4" w:rsidRPr="008F325C" w14:paraId="5C1F9076" w14:textId="77777777" w:rsidTr="001F75CB">
        <w:tc>
          <w:tcPr>
            <w:tcW w:w="1098" w:type="dxa"/>
          </w:tcPr>
          <w:p w14:paraId="059E523C" w14:textId="77777777" w:rsidR="00C770D4" w:rsidRPr="008F325C" w:rsidRDefault="00C770D4" w:rsidP="008F325C">
            <w:r w:rsidRPr="008F325C">
              <w:t>Option C:</w:t>
            </w:r>
          </w:p>
        </w:tc>
        <w:tc>
          <w:tcPr>
            <w:tcW w:w="8593" w:type="dxa"/>
          </w:tcPr>
          <w:p w14:paraId="25C57E46" w14:textId="77777777" w:rsidR="001F75CB" w:rsidRPr="008F325C" w:rsidRDefault="001F75CB" w:rsidP="008F325C">
            <w:pPr>
              <w:rPr>
                <w:color w:val="000000"/>
              </w:rPr>
            </w:pPr>
            <w:r w:rsidRPr="008F325C">
              <w:rPr>
                <w:color w:val="000000"/>
              </w:rPr>
              <w:t>Accelerometers</w:t>
            </w:r>
          </w:p>
          <w:p w14:paraId="2489F8EE" w14:textId="77777777" w:rsidR="00C770D4" w:rsidRPr="008F325C" w:rsidRDefault="00C770D4" w:rsidP="008F325C"/>
        </w:tc>
      </w:tr>
      <w:tr w:rsidR="00C770D4" w:rsidRPr="008F325C" w14:paraId="5EE0F842" w14:textId="77777777" w:rsidTr="001F75CB">
        <w:tc>
          <w:tcPr>
            <w:tcW w:w="1098" w:type="dxa"/>
          </w:tcPr>
          <w:p w14:paraId="41F5DC14" w14:textId="77777777" w:rsidR="00C770D4" w:rsidRPr="008F325C" w:rsidRDefault="00C770D4" w:rsidP="008F325C">
            <w:r w:rsidRPr="008F325C">
              <w:t xml:space="preserve">Option D: </w:t>
            </w:r>
          </w:p>
        </w:tc>
        <w:tc>
          <w:tcPr>
            <w:tcW w:w="8593" w:type="dxa"/>
          </w:tcPr>
          <w:p w14:paraId="1008C39C" w14:textId="77777777" w:rsidR="001F75CB" w:rsidRPr="008F325C" w:rsidRDefault="001F75CB" w:rsidP="008F325C">
            <w:pPr>
              <w:rPr>
                <w:color w:val="000000"/>
              </w:rPr>
            </w:pPr>
            <w:r w:rsidRPr="008F325C">
              <w:rPr>
                <w:color w:val="000000"/>
              </w:rPr>
              <w:t xml:space="preserve">Chemical Sensor Array </w:t>
            </w:r>
          </w:p>
          <w:p w14:paraId="3B44F111" w14:textId="77777777" w:rsidR="00C770D4" w:rsidRPr="008F325C" w:rsidRDefault="00C770D4" w:rsidP="008F325C"/>
        </w:tc>
      </w:tr>
      <w:tr w:rsidR="00C770D4" w:rsidRPr="008F325C" w14:paraId="519708F2" w14:textId="77777777" w:rsidTr="001F75CB">
        <w:tc>
          <w:tcPr>
            <w:tcW w:w="1098" w:type="dxa"/>
          </w:tcPr>
          <w:p w14:paraId="77A0E912" w14:textId="77777777" w:rsidR="00C770D4" w:rsidRPr="008F325C" w:rsidRDefault="00C770D4" w:rsidP="008F325C"/>
        </w:tc>
        <w:tc>
          <w:tcPr>
            <w:tcW w:w="8593" w:type="dxa"/>
          </w:tcPr>
          <w:p w14:paraId="731A435C" w14:textId="77777777" w:rsidR="00C770D4" w:rsidRPr="008F325C" w:rsidRDefault="00C770D4" w:rsidP="008F325C"/>
        </w:tc>
      </w:tr>
      <w:tr w:rsidR="00C770D4" w:rsidRPr="008F325C" w14:paraId="4398C8EC" w14:textId="77777777" w:rsidTr="001F75CB">
        <w:tc>
          <w:tcPr>
            <w:tcW w:w="1098" w:type="dxa"/>
          </w:tcPr>
          <w:p w14:paraId="2A3F14BE" w14:textId="77777777" w:rsidR="00C770D4" w:rsidRPr="008F325C" w:rsidRDefault="00C770D4" w:rsidP="008F325C">
            <w:r w:rsidRPr="008F325C">
              <w:t xml:space="preserve">Q19. </w:t>
            </w:r>
          </w:p>
        </w:tc>
        <w:tc>
          <w:tcPr>
            <w:tcW w:w="8593" w:type="dxa"/>
          </w:tcPr>
          <w:p w14:paraId="510B74EB" w14:textId="77777777" w:rsidR="006D1EDF" w:rsidRPr="008F325C" w:rsidRDefault="006D1EDF" w:rsidP="008F325C">
            <w:pPr>
              <w:rPr>
                <w:color w:val="000000"/>
              </w:rPr>
            </w:pPr>
            <w:r w:rsidRPr="008F325C">
              <w:rPr>
                <w:color w:val="000000"/>
              </w:rPr>
              <w:t>which is used as MEMS fusion bonding media and have proved very successful for the bonding of polyimide</w:t>
            </w:r>
          </w:p>
          <w:p w14:paraId="3F91488B" w14:textId="77777777" w:rsidR="00C770D4" w:rsidRPr="008F325C" w:rsidRDefault="00C770D4" w:rsidP="008F325C"/>
        </w:tc>
      </w:tr>
      <w:tr w:rsidR="00C770D4" w:rsidRPr="008F325C" w14:paraId="31A14DDC" w14:textId="77777777" w:rsidTr="001F75CB">
        <w:tc>
          <w:tcPr>
            <w:tcW w:w="1098" w:type="dxa"/>
          </w:tcPr>
          <w:p w14:paraId="5760EA10" w14:textId="77777777" w:rsidR="00C770D4" w:rsidRPr="008F325C" w:rsidRDefault="00C770D4" w:rsidP="008F325C">
            <w:r w:rsidRPr="008F325C">
              <w:t>Option A:</w:t>
            </w:r>
          </w:p>
        </w:tc>
        <w:tc>
          <w:tcPr>
            <w:tcW w:w="8593" w:type="dxa"/>
          </w:tcPr>
          <w:p w14:paraId="3C0049F8" w14:textId="77777777" w:rsidR="006D1EDF" w:rsidRPr="008F325C" w:rsidRDefault="006D1EDF" w:rsidP="008F325C">
            <w:pPr>
              <w:rPr>
                <w:color w:val="000000"/>
              </w:rPr>
            </w:pPr>
            <w:r w:rsidRPr="008F325C">
              <w:rPr>
                <w:color w:val="000000"/>
              </w:rPr>
              <w:t>polymethylmethacrylate</w:t>
            </w:r>
          </w:p>
          <w:p w14:paraId="722286FB" w14:textId="77777777" w:rsidR="00C770D4" w:rsidRPr="008F325C" w:rsidRDefault="00C770D4" w:rsidP="008F325C"/>
        </w:tc>
      </w:tr>
      <w:tr w:rsidR="00C770D4" w:rsidRPr="008F325C" w14:paraId="4AF372B3" w14:textId="77777777" w:rsidTr="001F75CB">
        <w:tc>
          <w:tcPr>
            <w:tcW w:w="1098" w:type="dxa"/>
          </w:tcPr>
          <w:p w14:paraId="1434C25F" w14:textId="77777777" w:rsidR="00C770D4" w:rsidRPr="008F325C" w:rsidRDefault="00C770D4" w:rsidP="008F325C">
            <w:r w:rsidRPr="008F325C">
              <w:t>Option B:</w:t>
            </w:r>
          </w:p>
        </w:tc>
        <w:tc>
          <w:tcPr>
            <w:tcW w:w="8593" w:type="dxa"/>
          </w:tcPr>
          <w:p w14:paraId="47117AFF" w14:textId="77777777" w:rsidR="006D1EDF" w:rsidRPr="008F325C" w:rsidRDefault="006D1EDF" w:rsidP="008F325C">
            <w:pPr>
              <w:rPr>
                <w:color w:val="000000"/>
              </w:rPr>
            </w:pPr>
            <w:r w:rsidRPr="008F325C">
              <w:rPr>
                <w:color w:val="000000"/>
              </w:rPr>
              <w:t>Polyethylene</w:t>
            </w:r>
          </w:p>
          <w:p w14:paraId="04A8633B" w14:textId="77777777" w:rsidR="00C770D4" w:rsidRPr="008F325C" w:rsidRDefault="00C770D4" w:rsidP="008F325C"/>
        </w:tc>
      </w:tr>
      <w:tr w:rsidR="00C770D4" w:rsidRPr="008F325C" w14:paraId="128114D5" w14:textId="77777777" w:rsidTr="001F75CB">
        <w:tc>
          <w:tcPr>
            <w:tcW w:w="1098" w:type="dxa"/>
          </w:tcPr>
          <w:p w14:paraId="78841391" w14:textId="77777777" w:rsidR="00C770D4" w:rsidRPr="008F325C" w:rsidRDefault="00C770D4" w:rsidP="008F325C">
            <w:r w:rsidRPr="008F325C">
              <w:t>Option C:</w:t>
            </w:r>
          </w:p>
        </w:tc>
        <w:tc>
          <w:tcPr>
            <w:tcW w:w="8593" w:type="dxa"/>
          </w:tcPr>
          <w:p w14:paraId="7DEF9A02" w14:textId="77777777" w:rsidR="006D1EDF" w:rsidRPr="008F325C" w:rsidRDefault="006D1EDF" w:rsidP="008F325C">
            <w:pPr>
              <w:rPr>
                <w:color w:val="000000"/>
              </w:rPr>
            </w:pPr>
            <w:r w:rsidRPr="008F325C">
              <w:rPr>
                <w:color w:val="000000"/>
              </w:rPr>
              <w:t xml:space="preserve">poly </w:t>
            </w:r>
            <w:proofErr w:type="spellStart"/>
            <w:r w:rsidRPr="008F325C">
              <w:rPr>
                <w:color w:val="000000"/>
              </w:rPr>
              <w:t>aluminium</w:t>
            </w:r>
            <w:proofErr w:type="spellEnd"/>
            <w:r w:rsidRPr="008F325C">
              <w:rPr>
                <w:color w:val="000000"/>
              </w:rPr>
              <w:t xml:space="preserve"> chloride (PAC)</w:t>
            </w:r>
          </w:p>
          <w:p w14:paraId="6BF43423" w14:textId="77777777" w:rsidR="00C770D4" w:rsidRPr="008F325C" w:rsidRDefault="00C770D4" w:rsidP="008F325C"/>
        </w:tc>
      </w:tr>
      <w:tr w:rsidR="00C770D4" w:rsidRPr="008F325C" w14:paraId="30E24421" w14:textId="77777777" w:rsidTr="001F75CB">
        <w:tc>
          <w:tcPr>
            <w:tcW w:w="1098" w:type="dxa"/>
          </w:tcPr>
          <w:p w14:paraId="7D08FB6D" w14:textId="77777777" w:rsidR="00C770D4" w:rsidRPr="008F325C" w:rsidRDefault="00C770D4" w:rsidP="008F325C">
            <w:r w:rsidRPr="008F325C">
              <w:t xml:space="preserve">Option D: </w:t>
            </w:r>
          </w:p>
        </w:tc>
        <w:tc>
          <w:tcPr>
            <w:tcW w:w="8593" w:type="dxa"/>
          </w:tcPr>
          <w:p w14:paraId="5CA292CF" w14:textId="77777777" w:rsidR="006D1EDF" w:rsidRPr="008F325C" w:rsidRDefault="006D1EDF" w:rsidP="008F325C">
            <w:pPr>
              <w:rPr>
                <w:color w:val="000000"/>
              </w:rPr>
            </w:pPr>
            <w:r w:rsidRPr="008F325C">
              <w:rPr>
                <w:color w:val="000000"/>
              </w:rPr>
              <w:t>Polypropylene (PP)</w:t>
            </w:r>
          </w:p>
          <w:p w14:paraId="63E7061C" w14:textId="77777777" w:rsidR="00C770D4" w:rsidRPr="008F325C" w:rsidRDefault="00C770D4" w:rsidP="008F325C"/>
        </w:tc>
      </w:tr>
      <w:tr w:rsidR="00C770D4" w:rsidRPr="008F325C" w14:paraId="39A20108" w14:textId="77777777" w:rsidTr="001F75CB">
        <w:tc>
          <w:tcPr>
            <w:tcW w:w="1098" w:type="dxa"/>
          </w:tcPr>
          <w:p w14:paraId="735C654D" w14:textId="77777777" w:rsidR="00C770D4" w:rsidRPr="008F325C" w:rsidRDefault="00C770D4" w:rsidP="008F325C"/>
        </w:tc>
        <w:tc>
          <w:tcPr>
            <w:tcW w:w="8593" w:type="dxa"/>
          </w:tcPr>
          <w:p w14:paraId="3AA72778" w14:textId="77777777" w:rsidR="00C770D4" w:rsidRPr="008F325C" w:rsidRDefault="00C770D4" w:rsidP="008F325C"/>
        </w:tc>
      </w:tr>
      <w:tr w:rsidR="00C770D4" w:rsidRPr="008F325C" w14:paraId="3E2A0D45" w14:textId="77777777" w:rsidTr="001F75CB">
        <w:tc>
          <w:tcPr>
            <w:tcW w:w="1098" w:type="dxa"/>
          </w:tcPr>
          <w:p w14:paraId="170E72F7" w14:textId="77777777" w:rsidR="00C770D4" w:rsidRPr="008F325C" w:rsidRDefault="00C770D4" w:rsidP="008F325C">
            <w:r w:rsidRPr="008F325C">
              <w:lastRenderedPageBreak/>
              <w:t>Q20.</w:t>
            </w:r>
          </w:p>
        </w:tc>
        <w:tc>
          <w:tcPr>
            <w:tcW w:w="8593" w:type="dxa"/>
          </w:tcPr>
          <w:p w14:paraId="205D2627" w14:textId="77777777" w:rsidR="006D1EDF" w:rsidRPr="008F325C" w:rsidRDefault="006D1EDF" w:rsidP="008F325C">
            <w:pPr>
              <w:rPr>
                <w:color w:val="000000"/>
              </w:rPr>
            </w:pPr>
            <w:r w:rsidRPr="008F325C">
              <w:rPr>
                <w:color w:val="000000"/>
              </w:rPr>
              <w:t>which is usually based around thin membranes with sealed gas or vacuum-filled cavities on one side of the membrane and the pressure to be measured on the other side.</w:t>
            </w:r>
          </w:p>
          <w:p w14:paraId="308D7764" w14:textId="77777777" w:rsidR="00C770D4" w:rsidRPr="008F325C" w:rsidRDefault="00C770D4" w:rsidP="008F325C"/>
        </w:tc>
      </w:tr>
      <w:tr w:rsidR="00C770D4" w:rsidRPr="008F325C" w14:paraId="37CBC090" w14:textId="77777777" w:rsidTr="001F75CB">
        <w:tc>
          <w:tcPr>
            <w:tcW w:w="1098" w:type="dxa"/>
          </w:tcPr>
          <w:p w14:paraId="6E4BF704" w14:textId="77777777" w:rsidR="00C770D4" w:rsidRPr="008F325C" w:rsidRDefault="00C770D4" w:rsidP="008F325C">
            <w:r w:rsidRPr="008F325C">
              <w:t>Option A:</w:t>
            </w:r>
          </w:p>
        </w:tc>
        <w:tc>
          <w:tcPr>
            <w:tcW w:w="8593" w:type="dxa"/>
          </w:tcPr>
          <w:p w14:paraId="73504451" w14:textId="77777777" w:rsidR="006D1EDF" w:rsidRPr="008F325C" w:rsidRDefault="006D1EDF" w:rsidP="008F325C">
            <w:pPr>
              <w:rPr>
                <w:color w:val="000000"/>
              </w:rPr>
            </w:pPr>
            <w:r w:rsidRPr="008F325C">
              <w:rPr>
                <w:color w:val="000000"/>
              </w:rPr>
              <w:t>MEMS pressure sensors</w:t>
            </w:r>
          </w:p>
          <w:p w14:paraId="6959DEF8" w14:textId="77777777" w:rsidR="00C770D4" w:rsidRPr="008F325C" w:rsidRDefault="00C770D4" w:rsidP="008F325C"/>
        </w:tc>
      </w:tr>
      <w:tr w:rsidR="00C770D4" w:rsidRPr="008F325C" w14:paraId="0E174542" w14:textId="77777777" w:rsidTr="001F75CB">
        <w:tc>
          <w:tcPr>
            <w:tcW w:w="1098" w:type="dxa"/>
          </w:tcPr>
          <w:p w14:paraId="1EA72071" w14:textId="77777777" w:rsidR="00C770D4" w:rsidRPr="008F325C" w:rsidRDefault="00C770D4" w:rsidP="008F325C">
            <w:r w:rsidRPr="008F325C">
              <w:t>Option B:</w:t>
            </w:r>
          </w:p>
        </w:tc>
        <w:tc>
          <w:tcPr>
            <w:tcW w:w="8593" w:type="dxa"/>
          </w:tcPr>
          <w:p w14:paraId="0C945783" w14:textId="77777777" w:rsidR="006D1EDF" w:rsidRPr="008F325C" w:rsidRDefault="006D1EDF" w:rsidP="008F325C">
            <w:pPr>
              <w:rPr>
                <w:color w:val="000000"/>
              </w:rPr>
            </w:pPr>
            <w:r w:rsidRPr="008F325C">
              <w:rPr>
                <w:color w:val="000000"/>
              </w:rPr>
              <w:t>chemical sensors</w:t>
            </w:r>
          </w:p>
          <w:p w14:paraId="31EDE281" w14:textId="77777777" w:rsidR="00C770D4" w:rsidRPr="008F325C" w:rsidRDefault="00C770D4" w:rsidP="008F325C"/>
        </w:tc>
      </w:tr>
      <w:tr w:rsidR="00C770D4" w:rsidRPr="008F325C" w14:paraId="1F3062AE" w14:textId="77777777" w:rsidTr="001F75CB">
        <w:tc>
          <w:tcPr>
            <w:tcW w:w="1098" w:type="dxa"/>
          </w:tcPr>
          <w:p w14:paraId="2DC8B903" w14:textId="77777777" w:rsidR="00C770D4" w:rsidRPr="008F325C" w:rsidRDefault="00C770D4" w:rsidP="008F325C">
            <w:r w:rsidRPr="008F325C">
              <w:t>Option C:</w:t>
            </w:r>
          </w:p>
        </w:tc>
        <w:tc>
          <w:tcPr>
            <w:tcW w:w="8593" w:type="dxa"/>
          </w:tcPr>
          <w:p w14:paraId="086E7F3C" w14:textId="77777777" w:rsidR="006D1EDF" w:rsidRPr="008F325C" w:rsidRDefault="006D1EDF" w:rsidP="008F325C">
            <w:pPr>
              <w:rPr>
                <w:color w:val="000000"/>
              </w:rPr>
            </w:pPr>
            <w:r w:rsidRPr="008F325C">
              <w:rPr>
                <w:color w:val="000000"/>
              </w:rPr>
              <w:t>Temperature Sensors</w:t>
            </w:r>
          </w:p>
          <w:p w14:paraId="1213DDCB" w14:textId="77777777" w:rsidR="00C770D4" w:rsidRPr="008F325C" w:rsidRDefault="00C770D4" w:rsidP="008F325C"/>
        </w:tc>
      </w:tr>
      <w:tr w:rsidR="00C770D4" w:rsidRPr="008F325C" w14:paraId="21EA12EE" w14:textId="77777777" w:rsidTr="001F75CB">
        <w:tc>
          <w:tcPr>
            <w:tcW w:w="1098" w:type="dxa"/>
          </w:tcPr>
          <w:p w14:paraId="1E466DF4" w14:textId="77777777" w:rsidR="00C770D4" w:rsidRPr="008F325C" w:rsidRDefault="00C770D4" w:rsidP="008F325C">
            <w:r w:rsidRPr="008F325C">
              <w:t>Option D:</w:t>
            </w:r>
          </w:p>
        </w:tc>
        <w:tc>
          <w:tcPr>
            <w:tcW w:w="8593" w:type="dxa"/>
          </w:tcPr>
          <w:p w14:paraId="0EF4DAB9" w14:textId="77777777" w:rsidR="006D1EDF" w:rsidRPr="008F325C" w:rsidRDefault="006D1EDF" w:rsidP="008F325C">
            <w:pPr>
              <w:rPr>
                <w:color w:val="000000"/>
              </w:rPr>
            </w:pPr>
            <w:r w:rsidRPr="008F325C">
              <w:rPr>
                <w:color w:val="000000"/>
              </w:rPr>
              <w:t>Accelerometer</w:t>
            </w:r>
          </w:p>
          <w:p w14:paraId="62779DB5" w14:textId="77777777" w:rsidR="00C770D4" w:rsidRPr="008F325C" w:rsidRDefault="00C770D4" w:rsidP="008F325C"/>
        </w:tc>
      </w:tr>
      <w:tr w:rsidR="00C770D4" w:rsidRPr="008F325C" w14:paraId="640A54C5" w14:textId="77777777" w:rsidTr="001F75CB">
        <w:tc>
          <w:tcPr>
            <w:tcW w:w="1098" w:type="dxa"/>
          </w:tcPr>
          <w:p w14:paraId="2BE4F6B3" w14:textId="77777777" w:rsidR="00C770D4" w:rsidRPr="008F325C" w:rsidRDefault="00C770D4" w:rsidP="008F325C"/>
        </w:tc>
        <w:tc>
          <w:tcPr>
            <w:tcW w:w="8593" w:type="dxa"/>
          </w:tcPr>
          <w:p w14:paraId="09D8FA63" w14:textId="77777777" w:rsidR="00C770D4" w:rsidRPr="008F325C" w:rsidRDefault="00C770D4" w:rsidP="008F325C"/>
        </w:tc>
      </w:tr>
      <w:tr w:rsidR="00C770D4" w:rsidRPr="008F325C" w14:paraId="68488D1C" w14:textId="77777777" w:rsidTr="001F75CB">
        <w:tc>
          <w:tcPr>
            <w:tcW w:w="1098" w:type="dxa"/>
          </w:tcPr>
          <w:p w14:paraId="7B62FB3B" w14:textId="77777777" w:rsidR="00C770D4" w:rsidRPr="008F325C" w:rsidRDefault="00C770D4" w:rsidP="008F325C">
            <w:r w:rsidRPr="008F325C">
              <w:t>Q21.</w:t>
            </w:r>
          </w:p>
        </w:tc>
        <w:tc>
          <w:tcPr>
            <w:tcW w:w="8593" w:type="dxa"/>
          </w:tcPr>
          <w:p w14:paraId="1F4CF554" w14:textId="77777777" w:rsidR="006D1EDF" w:rsidRPr="008F325C" w:rsidRDefault="006D1EDF" w:rsidP="008F325C">
            <w:pPr>
              <w:rPr>
                <w:color w:val="000000"/>
              </w:rPr>
            </w:pPr>
            <w:r w:rsidRPr="008F325C">
              <w:rPr>
                <w:color w:val="000000"/>
              </w:rPr>
              <w:t>The most common material used in fabrication of microcantilevers is</w:t>
            </w:r>
          </w:p>
          <w:p w14:paraId="666C6AC2" w14:textId="77777777" w:rsidR="00C770D4" w:rsidRPr="008F325C" w:rsidRDefault="00C770D4" w:rsidP="008F325C"/>
        </w:tc>
      </w:tr>
      <w:tr w:rsidR="00C770D4" w:rsidRPr="008F325C" w14:paraId="16B2BA7D" w14:textId="77777777" w:rsidTr="001F75CB">
        <w:tc>
          <w:tcPr>
            <w:tcW w:w="1098" w:type="dxa"/>
          </w:tcPr>
          <w:p w14:paraId="425A55F2" w14:textId="77777777" w:rsidR="00C770D4" w:rsidRPr="008F325C" w:rsidRDefault="00C770D4" w:rsidP="008F325C">
            <w:r w:rsidRPr="008F325C">
              <w:t>Option A:</w:t>
            </w:r>
          </w:p>
        </w:tc>
        <w:tc>
          <w:tcPr>
            <w:tcW w:w="8593" w:type="dxa"/>
          </w:tcPr>
          <w:p w14:paraId="1E9FF889" w14:textId="77777777" w:rsidR="006D1EDF" w:rsidRPr="008F325C" w:rsidRDefault="006D1EDF" w:rsidP="008F325C">
            <w:pPr>
              <w:rPr>
                <w:color w:val="000000"/>
              </w:rPr>
            </w:pPr>
            <w:r w:rsidRPr="008F325C">
              <w:rPr>
                <w:color w:val="000000"/>
              </w:rPr>
              <w:t>Silicon</w:t>
            </w:r>
          </w:p>
          <w:p w14:paraId="7A0E6E84" w14:textId="77777777" w:rsidR="00C770D4" w:rsidRPr="008F325C" w:rsidRDefault="00C770D4" w:rsidP="008F325C"/>
        </w:tc>
      </w:tr>
      <w:tr w:rsidR="00C770D4" w:rsidRPr="008F325C" w14:paraId="6D930CAD" w14:textId="77777777" w:rsidTr="001F75CB">
        <w:tc>
          <w:tcPr>
            <w:tcW w:w="1098" w:type="dxa"/>
          </w:tcPr>
          <w:p w14:paraId="61A8FCB0" w14:textId="77777777" w:rsidR="00C770D4" w:rsidRPr="008F325C" w:rsidRDefault="00C770D4" w:rsidP="008F325C">
            <w:r w:rsidRPr="008F325C">
              <w:t>Option B:</w:t>
            </w:r>
          </w:p>
        </w:tc>
        <w:tc>
          <w:tcPr>
            <w:tcW w:w="8593" w:type="dxa"/>
          </w:tcPr>
          <w:p w14:paraId="2AF2DD61" w14:textId="77777777" w:rsidR="006D1EDF" w:rsidRPr="008F325C" w:rsidRDefault="006D1EDF" w:rsidP="008F325C">
            <w:pPr>
              <w:rPr>
                <w:color w:val="000000"/>
              </w:rPr>
            </w:pPr>
            <w:r w:rsidRPr="008F325C">
              <w:rPr>
                <w:color w:val="000000"/>
              </w:rPr>
              <w:t>Manganese</w:t>
            </w:r>
          </w:p>
          <w:p w14:paraId="4223AC3A" w14:textId="77777777" w:rsidR="00C770D4" w:rsidRPr="008F325C" w:rsidRDefault="00C770D4" w:rsidP="008F325C"/>
        </w:tc>
      </w:tr>
      <w:tr w:rsidR="00C770D4" w:rsidRPr="008F325C" w14:paraId="536BE339" w14:textId="77777777" w:rsidTr="001F75CB">
        <w:tc>
          <w:tcPr>
            <w:tcW w:w="1098" w:type="dxa"/>
          </w:tcPr>
          <w:p w14:paraId="3D5A405C" w14:textId="77777777" w:rsidR="00C770D4" w:rsidRPr="008F325C" w:rsidRDefault="00C770D4" w:rsidP="008F325C">
            <w:r w:rsidRPr="008F325C">
              <w:t>Option C:</w:t>
            </w:r>
          </w:p>
        </w:tc>
        <w:tc>
          <w:tcPr>
            <w:tcW w:w="8593" w:type="dxa"/>
          </w:tcPr>
          <w:p w14:paraId="4A63D879" w14:textId="77777777" w:rsidR="006D1EDF" w:rsidRPr="008F325C" w:rsidRDefault="006D1EDF" w:rsidP="008F325C">
            <w:pPr>
              <w:rPr>
                <w:color w:val="000000"/>
              </w:rPr>
            </w:pPr>
            <w:r w:rsidRPr="008F325C">
              <w:rPr>
                <w:color w:val="000000"/>
              </w:rPr>
              <w:t>Mercury</w:t>
            </w:r>
          </w:p>
          <w:p w14:paraId="737465A2" w14:textId="77777777" w:rsidR="00C770D4" w:rsidRPr="008F325C" w:rsidRDefault="00C770D4" w:rsidP="008F325C"/>
        </w:tc>
      </w:tr>
      <w:tr w:rsidR="00C770D4" w:rsidRPr="008F325C" w14:paraId="55A9E3C0" w14:textId="77777777" w:rsidTr="001F75CB">
        <w:tc>
          <w:tcPr>
            <w:tcW w:w="1098" w:type="dxa"/>
          </w:tcPr>
          <w:p w14:paraId="6CF8E6C8" w14:textId="77777777" w:rsidR="00C770D4" w:rsidRPr="008F325C" w:rsidRDefault="00C770D4" w:rsidP="008F325C">
            <w:r w:rsidRPr="008F325C">
              <w:t xml:space="preserve">Option D: </w:t>
            </w:r>
          </w:p>
        </w:tc>
        <w:tc>
          <w:tcPr>
            <w:tcW w:w="8593" w:type="dxa"/>
          </w:tcPr>
          <w:p w14:paraId="23BA8822" w14:textId="77777777" w:rsidR="006D1EDF" w:rsidRPr="008F325C" w:rsidRDefault="006D1EDF" w:rsidP="008F325C">
            <w:pPr>
              <w:rPr>
                <w:color w:val="000000"/>
              </w:rPr>
            </w:pPr>
            <w:r w:rsidRPr="008F325C">
              <w:rPr>
                <w:color w:val="000000"/>
              </w:rPr>
              <w:t>Germanium</w:t>
            </w:r>
          </w:p>
          <w:p w14:paraId="46055565" w14:textId="77777777" w:rsidR="00C770D4" w:rsidRPr="008F325C" w:rsidRDefault="00C770D4" w:rsidP="008F325C"/>
        </w:tc>
      </w:tr>
      <w:tr w:rsidR="00C770D4" w:rsidRPr="008F325C" w14:paraId="4066D016" w14:textId="77777777" w:rsidTr="001F75CB">
        <w:tc>
          <w:tcPr>
            <w:tcW w:w="1098" w:type="dxa"/>
          </w:tcPr>
          <w:p w14:paraId="71931157" w14:textId="77777777" w:rsidR="00C770D4" w:rsidRPr="008F325C" w:rsidRDefault="00C770D4" w:rsidP="008F325C"/>
        </w:tc>
        <w:tc>
          <w:tcPr>
            <w:tcW w:w="8593" w:type="dxa"/>
          </w:tcPr>
          <w:p w14:paraId="320D3995" w14:textId="77777777" w:rsidR="00C770D4" w:rsidRPr="008F325C" w:rsidRDefault="00C770D4" w:rsidP="008F325C"/>
        </w:tc>
      </w:tr>
      <w:tr w:rsidR="00C770D4" w:rsidRPr="008F325C" w14:paraId="2E51622E" w14:textId="77777777" w:rsidTr="001F75CB">
        <w:tc>
          <w:tcPr>
            <w:tcW w:w="1098" w:type="dxa"/>
          </w:tcPr>
          <w:p w14:paraId="4349B65B" w14:textId="77777777" w:rsidR="00C770D4" w:rsidRPr="008F325C" w:rsidRDefault="00C770D4" w:rsidP="008F325C">
            <w:r w:rsidRPr="008F325C">
              <w:t xml:space="preserve">Q22. </w:t>
            </w:r>
          </w:p>
        </w:tc>
        <w:tc>
          <w:tcPr>
            <w:tcW w:w="8593" w:type="dxa"/>
          </w:tcPr>
          <w:p w14:paraId="7DE59D24" w14:textId="77777777" w:rsidR="006D1EDF" w:rsidRPr="008F325C" w:rsidRDefault="006D1EDF" w:rsidP="008F325C">
            <w:pPr>
              <w:rPr>
                <w:color w:val="000000"/>
              </w:rPr>
            </w:pPr>
            <w:r w:rsidRPr="008F325C">
              <w:rPr>
                <w:color w:val="000000"/>
              </w:rPr>
              <w:t xml:space="preserve">Gas leak </w:t>
            </w:r>
            <w:proofErr w:type="gramStart"/>
            <w:r w:rsidRPr="008F325C">
              <w:rPr>
                <w:color w:val="000000"/>
              </w:rPr>
              <w:t>detectors  used</w:t>
            </w:r>
            <w:proofErr w:type="gramEnd"/>
            <w:r w:rsidRPr="008F325C">
              <w:rPr>
                <w:color w:val="000000"/>
              </w:rPr>
              <w:t xml:space="preserve"> in  </w:t>
            </w:r>
            <w:proofErr w:type="spellStart"/>
            <w:r w:rsidRPr="008F325C">
              <w:rPr>
                <w:color w:val="000000"/>
              </w:rPr>
              <w:t>automobiles,airplanes,space</w:t>
            </w:r>
            <w:proofErr w:type="spellEnd"/>
            <w:r w:rsidRPr="008F325C">
              <w:rPr>
                <w:color w:val="000000"/>
              </w:rPr>
              <w:t xml:space="preserve"> shuttles and the space station is based on the application of </w:t>
            </w:r>
          </w:p>
          <w:p w14:paraId="6CCA7758" w14:textId="77777777" w:rsidR="00C770D4" w:rsidRPr="008F325C" w:rsidRDefault="00C770D4" w:rsidP="008F325C"/>
        </w:tc>
      </w:tr>
      <w:tr w:rsidR="00C770D4" w:rsidRPr="008F325C" w14:paraId="3652F48C" w14:textId="77777777" w:rsidTr="001F75CB">
        <w:tc>
          <w:tcPr>
            <w:tcW w:w="1098" w:type="dxa"/>
          </w:tcPr>
          <w:p w14:paraId="03305841" w14:textId="77777777" w:rsidR="00C770D4" w:rsidRPr="008F325C" w:rsidRDefault="00C770D4" w:rsidP="008F325C">
            <w:r w:rsidRPr="008F325C">
              <w:t>Option A:</w:t>
            </w:r>
          </w:p>
        </w:tc>
        <w:tc>
          <w:tcPr>
            <w:tcW w:w="8593" w:type="dxa"/>
          </w:tcPr>
          <w:p w14:paraId="70B66B69" w14:textId="77777777" w:rsidR="006D1EDF" w:rsidRPr="008F325C" w:rsidRDefault="006D1EDF" w:rsidP="008F325C">
            <w:pPr>
              <w:rPr>
                <w:color w:val="000000"/>
              </w:rPr>
            </w:pPr>
            <w:r w:rsidRPr="008F325C">
              <w:rPr>
                <w:color w:val="000000"/>
              </w:rPr>
              <w:t>Accelerometer</w:t>
            </w:r>
          </w:p>
          <w:p w14:paraId="21438506" w14:textId="77777777" w:rsidR="00C770D4" w:rsidRPr="008F325C" w:rsidRDefault="00C770D4" w:rsidP="008F325C"/>
        </w:tc>
      </w:tr>
      <w:tr w:rsidR="00C770D4" w:rsidRPr="008F325C" w14:paraId="2A5E8690" w14:textId="77777777" w:rsidTr="001F75CB">
        <w:tc>
          <w:tcPr>
            <w:tcW w:w="1098" w:type="dxa"/>
          </w:tcPr>
          <w:p w14:paraId="277C6FA2" w14:textId="77777777" w:rsidR="00C770D4" w:rsidRPr="008F325C" w:rsidRDefault="00C770D4" w:rsidP="008F325C">
            <w:r w:rsidRPr="008F325C">
              <w:t>Option B:</w:t>
            </w:r>
          </w:p>
        </w:tc>
        <w:tc>
          <w:tcPr>
            <w:tcW w:w="8593" w:type="dxa"/>
          </w:tcPr>
          <w:p w14:paraId="6BD36C58" w14:textId="77777777" w:rsidR="006D1EDF" w:rsidRPr="008F325C" w:rsidRDefault="006D1EDF" w:rsidP="008F325C">
            <w:pPr>
              <w:rPr>
                <w:color w:val="000000"/>
              </w:rPr>
            </w:pPr>
            <w:r w:rsidRPr="008F325C">
              <w:rPr>
                <w:color w:val="000000"/>
              </w:rPr>
              <w:t>pressure sensor</w:t>
            </w:r>
          </w:p>
          <w:p w14:paraId="28F06BA6" w14:textId="77777777" w:rsidR="00C770D4" w:rsidRPr="008F325C" w:rsidRDefault="00C770D4" w:rsidP="008F325C"/>
        </w:tc>
      </w:tr>
      <w:tr w:rsidR="00C770D4" w:rsidRPr="008F325C" w14:paraId="0A7C9566" w14:textId="77777777" w:rsidTr="001F75CB">
        <w:tc>
          <w:tcPr>
            <w:tcW w:w="1098" w:type="dxa"/>
          </w:tcPr>
          <w:p w14:paraId="075D1231" w14:textId="77777777" w:rsidR="00C770D4" w:rsidRPr="008F325C" w:rsidRDefault="00C770D4" w:rsidP="008F325C">
            <w:r w:rsidRPr="008F325C">
              <w:t>Option C:</w:t>
            </w:r>
          </w:p>
        </w:tc>
        <w:tc>
          <w:tcPr>
            <w:tcW w:w="8593" w:type="dxa"/>
          </w:tcPr>
          <w:p w14:paraId="188F870B" w14:textId="77777777" w:rsidR="006D1EDF" w:rsidRPr="008F325C" w:rsidRDefault="006D1EDF" w:rsidP="008F325C">
            <w:pPr>
              <w:rPr>
                <w:color w:val="000000"/>
              </w:rPr>
            </w:pPr>
            <w:r w:rsidRPr="008F325C">
              <w:rPr>
                <w:color w:val="000000"/>
              </w:rPr>
              <w:t>Microcantilever sensors</w:t>
            </w:r>
          </w:p>
          <w:p w14:paraId="553C6F09" w14:textId="77777777" w:rsidR="00C770D4" w:rsidRPr="008F325C" w:rsidRDefault="00C770D4" w:rsidP="008F325C"/>
        </w:tc>
      </w:tr>
      <w:tr w:rsidR="00C770D4" w:rsidRPr="008F325C" w14:paraId="039EAED6" w14:textId="77777777" w:rsidTr="001F75CB">
        <w:tc>
          <w:tcPr>
            <w:tcW w:w="1098" w:type="dxa"/>
          </w:tcPr>
          <w:p w14:paraId="687C1776" w14:textId="77777777" w:rsidR="00C770D4" w:rsidRPr="008F325C" w:rsidRDefault="00C770D4" w:rsidP="008F325C">
            <w:r w:rsidRPr="008F325C">
              <w:t xml:space="preserve">Option D: </w:t>
            </w:r>
          </w:p>
        </w:tc>
        <w:tc>
          <w:tcPr>
            <w:tcW w:w="8593" w:type="dxa"/>
          </w:tcPr>
          <w:p w14:paraId="7B9CE68D" w14:textId="77777777" w:rsidR="006D1EDF" w:rsidRPr="008F325C" w:rsidRDefault="006D1EDF" w:rsidP="008F325C">
            <w:pPr>
              <w:rPr>
                <w:color w:val="000000"/>
              </w:rPr>
            </w:pPr>
            <w:r w:rsidRPr="008F325C">
              <w:rPr>
                <w:color w:val="000000"/>
              </w:rPr>
              <w:t>Micro heaters</w:t>
            </w:r>
          </w:p>
          <w:p w14:paraId="4D45A383" w14:textId="77777777" w:rsidR="00C770D4" w:rsidRPr="008F325C" w:rsidRDefault="00C770D4" w:rsidP="008F325C"/>
        </w:tc>
      </w:tr>
      <w:tr w:rsidR="00C770D4" w:rsidRPr="008F325C" w14:paraId="7E079E16" w14:textId="77777777" w:rsidTr="001F75CB">
        <w:tc>
          <w:tcPr>
            <w:tcW w:w="1098" w:type="dxa"/>
          </w:tcPr>
          <w:p w14:paraId="79A5FDD6" w14:textId="77777777" w:rsidR="00C770D4" w:rsidRPr="008F325C" w:rsidRDefault="00C770D4" w:rsidP="008F325C"/>
        </w:tc>
        <w:tc>
          <w:tcPr>
            <w:tcW w:w="8593" w:type="dxa"/>
          </w:tcPr>
          <w:p w14:paraId="7008007D" w14:textId="2E7BE911" w:rsidR="00C770D4" w:rsidRPr="008F325C" w:rsidRDefault="006471B1" w:rsidP="008F325C">
            <w:r w:rsidRPr="008F325C">
              <w:t xml:space="preserve">            </w:t>
            </w:r>
          </w:p>
        </w:tc>
      </w:tr>
      <w:tr w:rsidR="006471B1" w:rsidRPr="008F325C" w14:paraId="3023678A" w14:textId="77777777" w:rsidTr="001F75CB">
        <w:tc>
          <w:tcPr>
            <w:tcW w:w="1098" w:type="dxa"/>
          </w:tcPr>
          <w:p w14:paraId="0548BABD" w14:textId="77777777" w:rsidR="006471B1" w:rsidRPr="008F325C" w:rsidRDefault="006471B1" w:rsidP="008F325C">
            <w:r w:rsidRPr="008F325C">
              <w:t>Q23.</w:t>
            </w:r>
          </w:p>
        </w:tc>
        <w:tc>
          <w:tcPr>
            <w:tcW w:w="8593" w:type="dxa"/>
          </w:tcPr>
          <w:p w14:paraId="5230AB2B" w14:textId="77777777" w:rsidR="006471B1" w:rsidRPr="008F325C" w:rsidRDefault="006471B1" w:rsidP="008F325C">
            <w:r w:rsidRPr="008F325C">
              <w:t>When a compressive force is applied to a quartz crystal then ____________</w:t>
            </w:r>
          </w:p>
        </w:tc>
      </w:tr>
      <w:tr w:rsidR="006471B1" w:rsidRPr="008F325C" w14:paraId="4452E3A5" w14:textId="77777777" w:rsidTr="001F75CB">
        <w:tc>
          <w:tcPr>
            <w:tcW w:w="1098" w:type="dxa"/>
          </w:tcPr>
          <w:p w14:paraId="5947E795" w14:textId="77777777" w:rsidR="006471B1" w:rsidRPr="008F325C" w:rsidRDefault="006471B1" w:rsidP="008F325C">
            <w:r w:rsidRPr="008F325C">
              <w:t>Option A:</w:t>
            </w:r>
          </w:p>
        </w:tc>
        <w:tc>
          <w:tcPr>
            <w:tcW w:w="8593" w:type="dxa"/>
          </w:tcPr>
          <w:p w14:paraId="368C1FCA" w14:textId="77777777" w:rsidR="006471B1" w:rsidRPr="008F325C" w:rsidRDefault="006471B1" w:rsidP="008F325C">
            <w:r w:rsidRPr="008F325C">
              <w:t>positive charges are induced</w:t>
            </w:r>
          </w:p>
          <w:p w14:paraId="38AC47FF" w14:textId="77777777" w:rsidR="006471B1" w:rsidRPr="008F325C" w:rsidRDefault="006471B1" w:rsidP="008F325C"/>
        </w:tc>
      </w:tr>
      <w:tr w:rsidR="006471B1" w:rsidRPr="008F325C" w14:paraId="2D034685" w14:textId="77777777" w:rsidTr="001F75CB">
        <w:tc>
          <w:tcPr>
            <w:tcW w:w="1098" w:type="dxa"/>
          </w:tcPr>
          <w:p w14:paraId="3AF3FAE5" w14:textId="77777777" w:rsidR="006471B1" w:rsidRPr="008F325C" w:rsidRDefault="006471B1" w:rsidP="008F325C">
            <w:r w:rsidRPr="008F325C">
              <w:t>Option B:</w:t>
            </w:r>
          </w:p>
        </w:tc>
        <w:tc>
          <w:tcPr>
            <w:tcW w:w="8593" w:type="dxa"/>
          </w:tcPr>
          <w:p w14:paraId="3CED07BF" w14:textId="77777777" w:rsidR="006471B1" w:rsidRPr="008F325C" w:rsidRDefault="006471B1" w:rsidP="008F325C">
            <w:r w:rsidRPr="008F325C">
              <w:t>negative charges are induced</w:t>
            </w:r>
          </w:p>
          <w:p w14:paraId="6C4EFB15" w14:textId="77777777" w:rsidR="006471B1" w:rsidRPr="008F325C" w:rsidRDefault="006471B1" w:rsidP="008F325C"/>
        </w:tc>
      </w:tr>
      <w:tr w:rsidR="006471B1" w:rsidRPr="008F325C" w14:paraId="425353DB" w14:textId="77777777" w:rsidTr="001F75CB">
        <w:tc>
          <w:tcPr>
            <w:tcW w:w="1098" w:type="dxa"/>
          </w:tcPr>
          <w:p w14:paraId="71B539C0" w14:textId="77777777" w:rsidR="006471B1" w:rsidRPr="008F325C" w:rsidRDefault="006471B1" w:rsidP="008F325C">
            <w:r w:rsidRPr="008F325C">
              <w:t>Option C:</w:t>
            </w:r>
          </w:p>
        </w:tc>
        <w:tc>
          <w:tcPr>
            <w:tcW w:w="8593" w:type="dxa"/>
          </w:tcPr>
          <w:p w14:paraId="507567FF" w14:textId="77777777" w:rsidR="006471B1" w:rsidRPr="008F325C" w:rsidRDefault="006471B1" w:rsidP="008F325C">
            <w:r w:rsidRPr="008F325C">
              <w:t>no charge is induced</w:t>
            </w:r>
          </w:p>
          <w:p w14:paraId="4323752F" w14:textId="77777777" w:rsidR="006471B1" w:rsidRPr="008F325C" w:rsidRDefault="006471B1" w:rsidP="008F325C"/>
        </w:tc>
      </w:tr>
      <w:tr w:rsidR="006471B1" w:rsidRPr="008F325C" w14:paraId="2673884E" w14:textId="77777777" w:rsidTr="001F75CB">
        <w:tc>
          <w:tcPr>
            <w:tcW w:w="1098" w:type="dxa"/>
          </w:tcPr>
          <w:p w14:paraId="11C4D2DA" w14:textId="77777777" w:rsidR="006471B1" w:rsidRPr="008F325C" w:rsidRDefault="006471B1" w:rsidP="008F325C">
            <w:r w:rsidRPr="008F325C">
              <w:t xml:space="preserve">Option D: </w:t>
            </w:r>
          </w:p>
        </w:tc>
        <w:tc>
          <w:tcPr>
            <w:tcW w:w="8593" w:type="dxa"/>
          </w:tcPr>
          <w:p w14:paraId="46D9A3F3" w14:textId="77777777" w:rsidR="006471B1" w:rsidRPr="008F325C" w:rsidRDefault="006471B1" w:rsidP="008F325C">
            <w:r w:rsidRPr="008F325C">
              <w:t>both positive and negative charges are induced</w:t>
            </w:r>
          </w:p>
        </w:tc>
      </w:tr>
      <w:tr w:rsidR="006471B1" w:rsidRPr="008F325C" w14:paraId="74CF36DF" w14:textId="77777777" w:rsidTr="001F75CB">
        <w:tc>
          <w:tcPr>
            <w:tcW w:w="1098" w:type="dxa"/>
          </w:tcPr>
          <w:p w14:paraId="3940E8CF" w14:textId="77777777" w:rsidR="006471B1" w:rsidRPr="008F325C" w:rsidRDefault="006471B1" w:rsidP="008F325C"/>
        </w:tc>
        <w:tc>
          <w:tcPr>
            <w:tcW w:w="8593" w:type="dxa"/>
          </w:tcPr>
          <w:p w14:paraId="0A302A30" w14:textId="77777777" w:rsidR="006471B1" w:rsidRPr="008F325C" w:rsidRDefault="006471B1" w:rsidP="008F325C"/>
        </w:tc>
      </w:tr>
      <w:tr w:rsidR="006471B1" w:rsidRPr="008F325C" w14:paraId="3DFF693B" w14:textId="77777777" w:rsidTr="001F75CB">
        <w:tc>
          <w:tcPr>
            <w:tcW w:w="1098" w:type="dxa"/>
          </w:tcPr>
          <w:p w14:paraId="4C78F522" w14:textId="77777777" w:rsidR="006471B1" w:rsidRPr="008F325C" w:rsidRDefault="006471B1" w:rsidP="008F325C">
            <w:r w:rsidRPr="008F325C">
              <w:lastRenderedPageBreak/>
              <w:t xml:space="preserve">Q24. </w:t>
            </w:r>
          </w:p>
        </w:tc>
        <w:tc>
          <w:tcPr>
            <w:tcW w:w="8593" w:type="dxa"/>
          </w:tcPr>
          <w:p w14:paraId="5760F763" w14:textId="77777777" w:rsidR="006471B1" w:rsidRPr="008F325C" w:rsidRDefault="006471B1" w:rsidP="008F325C">
            <w:r w:rsidRPr="008F325C">
              <w:t>A packaging which prevents the diffusion of moisture and water vapor through its walls is called as______.</w:t>
            </w:r>
          </w:p>
        </w:tc>
      </w:tr>
      <w:tr w:rsidR="006471B1" w:rsidRPr="008F325C" w14:paraId="0761B822" w14:textId="77777777" w:rsidTr="001F75CB">
        <w:tc>
          <w:tcPr>
            <w:tcW w:w="1098" w:type="dxa"/>
          </w:tcPr>
          <w:p w14:paraId="0A74D53A" w14:textId="77777777" w:rsidR="006471B1" w:rsidRPr="008F325C" w:rsidRDefault="006471B1" w:rsidP="008F325C">
            <w:r w:rsidRPr="008F325C">
              <w:t>Option A:</w:t>
            </w:r>
          </w:p>
        </w:tc>
        <w:tc>
          <w:tcPr>
            <w:tcW w:w="8593" w:type="dxa"/>
          </w:tcPr>
          <w:p w14:paraId="3F24CEEA" w14:textId="77777777" w:rsidR="006471B1" w:rsidRPr="008F325C" w:rsidRDefault="006471B1" w:rsidP="008F325C">
            <w:pPr>
              <w:rPr>
                <w:color w:val="000000"/>
              </w:rPr>
            </w:pPr>
            <w:r w:rsidRPr="008F325C">
              <w:rPr>
                <w:color w:val="000000"/>
              </w:rPr>
              <w:t>Thermal packaging</w:t>
            </w:r>
          </w:p>
          <w:p w14:paraId="0222AD5F" w14:textId="77777777" w:rsidR="006471B1" w:rsidRPr="008F325C" w:rsidRDefault="006471B1" w:rsidP="008F325C"/>
        </w:tc>
      </w:tr>
      <w:tr w:rsidR="006471B1" w:rsidRPr="008F325C" w14:paraId="1A6AC937" w14:textId="77777777" w:rsidTr="001F75CB">
        <w:tc>
          <w:tcPr>
            <w:tcW w:w="1098" w:type="dxa"/>
          </w:tcPr>
          <w:p w14:paraId="4AE1A0AF" w14:textId="77777777" w:rsidR="006471B1" w:rsidRPr="008F325C" w:rsidRDefault="006471B1" w:rsidP="008F325C">
            <w:r w:rsidRPr="008F325C">
              <w:t>Option B:</w:t>
            </w:r>
          </w:p>
        </w:tc>
        <w:tc>
          <w:tcPr>
            <w:tcW w:w="8593" w:type="dxa"/>
          </w:tcPr>
          <w:tbl>
            <w:tblPr>
              <w:tblW w:w="9600" w:type="dxa"/>
              <w:tblLayout w:type="fixed"/>
              <w:tblLook w:val="04A0" w:firstRow="1" w:lastRow="0" w:firstColumn="1" w:lastColumn="0" w:noHBand="0" w:noVBand="1"/>
            </w:tblPr>
            <w:tblGrid>
              <w:gridCol w:w="9600"/>
            </w:tblGrid>
            <w:tr w:rsidR="006471B1" w:rsidRPr="008F325C" w14:paraId="02026F35" w14:textId="77777777" w:rsidTr="001F75CB">
              <w:trPr>
                <w:trHeight w:val="300"/>
              </w:trPr>
              <w:tc>
                <w:tcPr>
                  <w:tcW w:w="9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CDE2A1D" w14:textId="77777777" w:rsidR="006471B1" w:rsidRPr="008F325C" w:rsidRDefault="006471B1" w:rsidP="008F325C">
                  <w:pPr>
                    <w:rPr>
                      <w:rFonts w:eastAsia="Times New Roman"/>
                      <w:color w:val="000000"/>
                      <w:lang w:val="en-IN" w:eastAsia="en-IN"/>
                    </w:rPr>
                  </w:pPr>
                  <w:r w:rsidRPr="008F325C">
                    <w:rPr>
                      <w:rFonts w:eastAsia="Times New Roman"/>
                      <w:color w:val="000000"/>
                      <w:lang w:val="en-IN" w:eastAsia="en-IN"/>
                    </w:rPr>
                    <w:t>Hermetic packagin</w:t>
                  </w:r>
                  <w:r w:rsidR="008F325C">
                    <w:rPr>
                      <w:rFonts w:eastAsia="Times New Roman"/>
                      <w:color w:val="000000"/>
                      <w:lang w:val="en-IN" w:eastAsia="en-IN"/>
                    </w:rPr>
                    <w:t>g</w:t>
                  </w:r>
                </w:p>
              </w:tc>
            </w:tr>
            <w:tr w:rsidR="006471B1" w:rsidRPr="008F325C" w14:paraId="345241CC" w14:textId="77777777" w:rsidTr="001F75CB">
              <w:trPr>
                <w:trHeight w:val="300"/>
              </w:trPr>
              <w:tc>
                <w:tcPr>
                  <w:tcW w:w="9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32710179" w14:textId="77777777" w:rsidR="006471B1" w:rsidRPr="008F325C" w:rsidRDefault="006471B1" w:rsidP="008F325C">
                  <w:pPr>
                    <w:rPr>
                      <w:rFonts w:eastAsia="Times New Roman"/>
                      <w:color w:val="000000"/>
                      <w:lang w:val="en-IN" w:eastAsia="en-IN"/>
                    </w:rPr>
                  </w:pPr>
                </w:p>
              </w:tc>
            </w:tr>
            <w:tr w:rsidR="006471B1" w:rsidRPr="008F325C" w14:paraId="37405CE9" w14:textId="77777777" w:rsidTr="001F75CB">
              <w:trPr>
                <w:trHeight w:val="300"/>
              </w:trPr>
              <w:tc>
                <w:tcPr>
                  <w:tcW w:w="9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52B2FA7D" w14:textId="77777777" w:rsidR="006471B1" w:rsidRPr="008F325C" w:rsidRDefault="006471B1" w:rsidP="008F325C">
                  <w:pPr>
                    <w:rPr>
                      <w:rFonts w:eastAsia="Times New Roman"/>
                      <w:color w:val="000000"/>
                      <w:lang w:val="en-IN" w:eastAsia="en-IN"/>
                    </w:rPr>
                  </w:pPr>
                </w:p>
              </w:tc>
            </w:tr>
          </w:tbl>
          <w:p w14:paraId="3B3925C5" w14:textId="77777777" w:rsidR="006471B1" w:rsidRPr="008F325C" w:rsidRDefault="006471B1" w:rsidP="008F325C"/>
        </w:tc>
      </w:tr>
      <w:tr w:rsidR="006471B1" w:rsidRPr="008F325C" w14:paraId="362E7A2B" w14:textId="77777777" w:rsidTr="001F75CB">
        <w:tc>
          <w:tcPr>
            <w:tcW w:w="1098" w:type="dxa"/>
          </w:tcPr>
          <w:p w14:paraId="0DB603DF" w14:textId="77777777" w:rsidR="006471B1" w:rsidRPr="008F325C" w:rsidRDefault="006471B1" w:rsidP="008F325C">
            <w:r w:rsidRPr="008F325C">
              <w:t>Option C:</w:t>
            </w:r>
          </w:p>
        </w:tc>
        <w:tc>
          <w:tcPr>
            <w:tcW w:w="8593" w:type="dxa"/>
          </w:tcPr>
          <w:p w14:paraId="1ABF4107" w14:textId="77777777" w:rsidR="006471B1" w:rsidRPr="008F325C" w:rsidRDefault="006471B1" w:rsidP="008F325C">
            <w:r w:rsidRPr="008F325C">
              <w:rPr>
                <w:rFonts w:eastAsia="Times New Roman"/>
                <w:color w:val="000000"/>
                <w:lang w:val="en-IN" w:eastAsia="en-IN"/>
              </w:rPr>
              <w:t>Stress isolation packaging</w:t>
            </w:r>
          </w:p>
        </w:tc>
      </w:tr>
      <w:tr w:rsidR="006471B1" w:rsidRPr="008F325C" w14:paraId="07D5D394" w14:textId="77777777" w:rsidTr="001F75CB">
        <w:tc>
          <w:tcPr>
            <w:tcW w:w="1098" w:type="dxa"/>
          </w:tcPr>
          <w:p w14:paraId="3011882F" w14:textId="77777777" w:rsidR="006471B1" w:rsidRPr="008F325C" w:rsidRDefault="006471B1" w:rsidP="008F325C">
            <w:r w:rsidRPr="008F325C">
              <w:t xml:space="preserve">Option D: </w:t>
            </w:r>
          </w:p>
        </w:tc>
        <w:tc>
          <w:tcPr>
            <w:tcW w:w="8593" w:type="dxa"/>
          </w:tcPr>
          <w:p w14:paraId="2BA22E45" w14:textId="77777777" w:rsidR="006471B1" w:rsidRPr="008F325C" w:rsidRDefault="006471B1" w:rsidP="008F325C">
            <w:r w:rsidRPr="008F325C">
              <w:rPr>
                <w:rFonts w:eastAsia="Times New Roman"/>
                <w:color w:val="000000"/>
                <w:lang w:val="en-IN" w:eastAsia="en-IN"/>
              </w:rPr>
              <w:t>Wafer dicing</w:t>
            </w:r>
          </w:p>
        </w:tc>
      </w:tr>
      <w:tr w:rsidR="006471B1" w:rsidRPr="008F325C" w14:paraId="780F29D1" w14:textId="77777777" w:rsidTr="001F75CB">
        <w:tc>
          <w:tcPr>
            <w:tcW w:w="1098" w:type="dxa"/>
          </w:tcPr>
          <w:p w14:paraId="31228552" w14:textId="77777777" w:rsidR="006471B1" w:rsidRPr="008F325C" w:rsidRDefault="006471B1" w:rsidP="008F325C"/>
        </w:tc>
        <w:tc>
          <w:tcPr>
            <w:tcW w:w="8593" w:type="dxa"/>
          </w:tcPr>
          <w:p w14:paraId="1461693E" w14:textId="77777777" w:rsidR="006471B1" w:rsidRPr="008F325C" w:rsidRDefault="006471B1" w:rsidP="008F325C"/>
        </w:tc>
      </w:tr>
      <w:tr w:rsidR="006471B1" w:rsidRPr="008F325C" w14:paraId="06F44D00" w14:textId="77777777" w:rsidTr="001F75CB">
        <w:tc>
          <w:tcPr>
            <w:tcW w:w="1098" w:type="dxa"/>
          </w:tcPr>
          <w:p w14:paraId="78C41CE6" w14:textId="77777777" w:rsidR="006471B1" w:rsidRPr="008F325C" w:rsidRDefault="006471B1" w:rsidP="008F325C">
            <w:r w:rsidRPr="008F325C">
              <w:t>Q25.</w:t>
            </w:r>
          </w:p>
        </w:tc>
        <w:tc>
          <w:tcPr>
            <w:tcW w:w="8593" w:type="dxa"/>
          </w:tcPr>
          <w:p w14:paraId="1695AC01" w14:textId="77777777" w:rsidR="006471B1" w:rsidRPr="008F325C" w:rsidRDefault="006471B1" w:rsidP="008F325C">
            <w:r w:rsidRPr="008F325C">
              <w:rPr>
                <w:rFonts w:eastAsia="Times New Roman"/>
                <w:lang w:val="en-IN" w:eastAsia="en-IN"/>
              </w:rPr>
              <w:t xml:space="preserve">Which phenomenon is associated with multilayer films in MEMS </w:t>
            </w:r>
            <w:proofErr w:type="gramStart"/>
            <w:r w:rsidRPr="008F325C">
              <w:rPr>
                <w:rFonts w:eastAsia="Times New Roman"/>
                <w:lang w:val="en-IN" w:eastAsia="en-IN"/>
              </w:rPr>
              <w:t>Device.</w:t>
            </w:r>
            <w:proofErr w:type="gramEnd"/>
          </w:p>
        </w:tc>
      </w:tr>
      <w:tr w:rsidR="006471B1" w:rsidRPr="008F325C" w14:paraId="6929C4FC" w14:textId="77777777" w:rsidTr="001F75CB">
        <w:tc>
          <w:tcPr>
            <w:tcW w:w="1098" w:type="dxa"/>
          </w:tcPr>
          <w:p w14:paraId="653ABA09" w14:textId="77777777" w:rsidR="006471B1" w:rsidRPr="008F325C" w:rsidRDefault="006471B1" w:rsidP="008F325C">
            <w:r w:rsidRPr="008F325C">
              <w:t>Option A:</w:t>
            </w:r>
          </w:p>
        </w:tc>
        <w:tc>
          <w:tcPr>
            <w:tcW w:w="8593" w:type="dxa"/>
          </w:tcPr>
          <w:tbl>
            <w:tblPr>
              <w:tblW w:w="9600" w:type="dxa"/>
              <w:tblLayout w:type="fixed"/>
              <w:tblLook w:val="04A0" w:firstRow="1" w:lastRow="0" w:firstColumn="1" w:lastColumn="0" w:noHBand="0" w:noVBand="1"/>
            </w:tblPr>
            <w:tblGrid>
              <w:gridCol w:w="9600"/>
            </w:tblGrid>
            <w:tr w:rsidR="006471B1" w:rsidRPr="008F325C" w14:paraId="2B0AE8E0" w14:textId="77777777" w:rsidTr="001F75CB">
              <w:trPr>
                <w:trHeight w:val="315"/>
              </w:trPr>
              <w:tc>
                <w:tcPr>
                  <w:tcW w:w="9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8FFDE96" w14:textId="77777777" w:rsidR="006471B1" w:rsidRPr="008F325C" w:rsidRDefault="006471B1" w:rsidP="008F325C">
                  <w:pPr>
                    <w:pStyle w:val="NoSpacing"/>
                    <w:rPr>
                      <w:lang w:val="en-IN" w:eastAsia="en-IN"/>
                    </w:rPr>
                  </w:pPr>
                  <w:proofErr w:type="gramStart"/>
                  <w:r w:rsidRPr="008F325C">
                    <w:rPr>
                      <w:lang w:val="en-IN" w:eastAsia="en-IN"/>
                    </w:rPr>
                    <w:t>a)Delamination</w:t>
                  </w:r>
                  <w:proofErr w:type="gramEnd"/>
                  <w:r w:rsidRPr="008F325C">
                    <w:rPr>
                      <w:lang w:val="en-IN" w:eastAsia="en-IN"/>
                    </w:rPr>
                    <w:t xml:space="preserve"> phenomenon                 </w:t>
                  </w:r>
                </w:p>
              </w:tc>
            </w:tr>
            <w:tr w:rsidR="006471B1" w:rsidRPr="008F325C" w14:paraId="4C987A16" w14:textId="77777777" w:rsidTr="001F75CB">
              <w:trPr>
                <w:trHeight w:val="315"/>
              </w:trPr>
              <w:tc>
                <w:tcPr>
                  <w:tcW w:w="9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C949EAF" w14:textId="77777777" w:rsidR="006471B1" w:rsidRPr="008F325C" w:rsidRDefault="006471B1" w:rsidP="008F325C">
                  <w:pPr>
                    <w:pStyle w:val="NoSpacing"/>
                    <w:rPr>
                      <w:lang w:val="en-IN" w:eastAsia="en-IN"/>
                    </w:rPr>
                  </w:pPr>
                </w:p>
              </w:tc>
            </w:tr>
            <w:tr w:rsidR="006471B1" w:rsidRPr="008F325C" w14:paraId="13BEDC1F" w14:textId="77777777" w:rsidTr="001F75CB">
              <w:trPr>
                <w:trHeight w:val="315"/>
              </w:trPr>
              <w:tc>
                <w:tcPr>
                  <w:tcW w:w="9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0908805" w14:textId="77777777" w:rsidR="006471B1" w:rsidRPr="008F325C" w:rsidRDefault="006471B1" w:rsidP="008F325C">
                  <w:pPr>
                    <w:pStyle w:val="NoSpacing"/>
                    <w:rPr>
                      <w:lang w:val="en-IN" w:eastAsia="en-IN"/>
                    </w:rPr>
                  </w:pPr>
                </w:p>
              </w:tc>
            </w:tr>
            <w:tr w:rsidR="006471B1" w:rsidRPr="008F325C" w14:paraId="0F90A690" w14:textId="77777777" w:rsidTr="001F75CB">
              <w:trPr>
                <w:trHeight w:val="315"/>
              </w:trPr>
              <w:tc>
                <w:tcPr>
                  <w:tcW w:w="9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C0F3C7F" w14:textId="77777777" w:rsidR="006471B1" w:rsidRPr="008F325C" w:rsidRDefault="006471B1" w:rsidP="008F325C">
                  <w:pPr>
                    <w:pStyle w:val="NoSpacing"/>
                    <w:rPr>
                      <w:lang w:val="en-IN" w:eastAsia="en-IN"/>
                    </w:rPr>
                  </w:pPr>
                </w:p>
              </w:tc>
            </w:tr>
          </w:tbl>
          <w:p w14:paraId="3B528E4C" w14:textId="77777777" w:rsidR="006471B1" w:rsidRPr="008F325C" w:rsidRDefault="006471B1" w:rsidP="008F325C"/>
        </w:tc>
      </w:tr>
      <w:tr w:rsidR="006471B1" w:rsidRPr="008F325C" w14:paraId="4070BDB7" w14:textId="77777777" w:rsidTr="001F75CB">
        <w:tc>
          <w:tcPr>
            <w:tcW w:w="1098" w:type="dxa"/>
          </w:tcPr>
          <w:p w14:paraId="0276ED6A" w14:textId="77777777" w:rsidR="006471B1" w:rsidRPr="008F325C" w:rsidRDefault="006471B1" w:rsidP="008F325C">
            <w:r w:rsidRPr="008F325C">
              <w:t>Option B:</w:t>
            </w:r>
          </w:p>
        </w:tc>
        <w:tc>
          <w:tcPr>
            <w:tcW w:w="8593" w:type="dxa"/>
          </w:tcPr>
          <w:p w14:paraId="277EA445" w14:textId="77777777" w:rsidR="006471B1" w:rsidRPr="008F325C" w:rsidRDefault="006471B1" w:rsidP="008F325C">
            <w:r w:rsidRPr="008F325C">
              <w:rPr>
                <w:rFonts w:eastAsia="Times New Roman"/>
                <w:color w:val="000000"/>
                <w:lang w:val="en-IN" w:eastAsia="en-IN"/>
              </w:rPr>
              <w:t>Physical mechanism</w:t>
            </w:r>
          </w:p>
        </w:tc>
      </w:tr>
      <w:tr w:rsidR="006471B1" w:rsidRPr="008F325C" w14:paraId="5F413D19" w14:textId="77777777" w:rsidTr="001F75CB">
        <w:tc>
          <w:tcPr>
            <w:tcW w:w="1098" w:type="dxa"/>
          </w:tcPr>
          <w:p w14:paraId="402AED5F" w14:textId="77777777" w:rsidR="006471B1" w:rsidRPr="008F325C" w:rsidRDefault="006471B1" w:rsidP="008F325C">
            <w:r w:rsidRPr="008F325C">
              <w:t>Option C:</w:t>
            </w:r>
          </w:p>
        </w:tc>
        <w:tc>
          <w:tcPr>
            <w:tcW w:w="8593" w:type="dxa"/>
          </w:tcPr>
          <w:p w14:paraId="49E131D3" w14:textId="77777777" w:rsidR="006471B1" w:rsidRPr="008F325C" w:rsidRDefault="006471B1" w:rsidP="008F325C">
            <w:r w:rsidRPr="008F325C">
              <w:rPr>
                <w:rFonts w:eastAsia="Times New Roman"/>
                <w:color w:val="000000"/>
                <w:lang w:val="en-IN" w:eastAsia="en-IN"/>
              </w:rPr>
              <w:t xml:space="preserve">Chemical mechanism                                 </w:t>
            </w:r>
          </w:p>
        </w:tc>
      </w:tr>
      <w:tr w:rsidR="006471B1" w:rsidRPr="008F325C" w14:paraId="6E34F059" w14:textId="77777777" w:rsidTr="001F75CB">
        <w:tc>
          <w:tcPr>
            <w:tcW w:w="1098" w:type="dxa"/>
          </w:tcPr>
          <w:p w14:paraId="64D1D2EE" w14:textId="77777777" w:rsidR="006471B1" w:rsidRPr="008F325C" w:rsidRDefault="006471B1" w:rsidP="008F325C">
            <w:r w:rsidRPr="008F325C">
              <w:t xml:space="preserve">Option D: </w:t>
            </w:r>
          </w:p>
        </w:tc>
        <w:tc>
          <w:tcPr>
            <w:tcW w:w="8593" w:type="dxa"/>
          </w:tcPr>
          <w:p w14:paraId="6095CF0C" w14:textId="77777777" w:rsidR="006471B1" w:rsidRPr="008F325C" w:rsidRDefault="006471B1" w:rsidP="008F325C">
            <w:r w:rsidRPr="008F325C">
              <w:rPr>
                <w:rFonts w:eastAsia="Times New Roman"/>
                <w:color w:val="000000"/>
                <w:lang w:val="en-IN" w:eastAsia="en-IN"/>
              </w:rPr>
              <w:t>Adhesive phenomenon</w:t>
            </w:r>
          </w:p>
        </w:tc>
      </w:tr>
      <w:tr w:rsidR="006C4B37" w14:paraId="2A56C94A" w14:textId="77777777" w:rsidTr="006C4B37">
        <w:tc>
          <w:tcPr>
            <w:tcW w:w="1098" w:type="dxa"/>
          </w:tcPr>
          <w:p w14:paraId="5EF63278" w14:textId="6B96694A" w:rsidR="006C4B37" w:rsidRPr="00A45826" w:rsidRDefault="006C4B37" w:rsidP="00E016EE">
            <w:r>
              <w:t>Q26</w:t>
            </w:r>
          </w:p>
        </w:tc>
        <w:tc>
          <w:tcPr>
            <w:tcW w:w="8593" w:type="dxa"/>
          </w:tcPr>
          <w:p w14:paraId="25FB0761" w14:textId="77777777" w:rsidR="006C4B37" w:rsidRDefault="006C4B37" w:rsidP="00E016EE">
            <w:r w:rsidRPr="0000410B">
              <w:t xml:space="preserve">DMD Stands </w:t>
            </w:r>
            <w:proofErr w:type="gramStart"/>
            <w:r w:rsidRPr="0000410B">
              <w:t>for  _</w:t>
            </w:r>
            <w:proofErr w:type="gramEnd"/>
            <w:r w:rsidRPr="0000410B">
              <w:t>_______________________.</w:t>
            </w:r>
          </w:p>
        </w:tc>
      </w:tr>
      <w:tr w:rsidR="006C4B37" w14:paraId="6AFDAE6E" w14:textId="77777777" w:rsidTr="006C4B37">
        <w:tc>
          <w:tcPr>
            <w:tcW w:w="1098" w:type="dxa"/>
          </w:tcPr>
          <w:p w14:paraId="5E74E66F" w14:textId="77777777" w:rsidR="006C4B37" w:rsidRPr="00A45826" w:rsidRDefault="006C4B37" w:rsidP="00E016EE">
            <w:r>
              <w:t>Option A:</w:t>
            </w:r>
          </w:p>
        </w:tc>
        <w:tc>
          <w:tcPr>
            <w:tcW w:w="8593" w:type="dxa"/>
          </w:tcPr>
          <w:p w14:paraId="45B92643" w14:textId="77777777" w:rsidR="006C4B37" w:rsidRDefault="006C4B37" w:rsidP="00E016EE">
            <w:r w:rsidRPr="0000410B">
              <w:t>Discrete Mirror Device</w:t>
            </w:r>
          </w:p>
        </w:tc>
      </w:tr>
      <w:tr w:rsidR="006C4B37" w14:paraId="7F57FC5B" w14:textId="77777777" w:rsidTr="006C4B37">
        <w:tc>
          <w:tcPr>
            <w:tcW w:w="1098" w:type="dxa"/>
          </w:tcPr>
          <w:p w14:paraId="2119A6DA" w14:textId="77777777" w:rsidR="006C4B37" w:rsidRPr="00A45826" w:rsidRDefault="006C4B37" w:rsidP="00E016EE">
            <w:r>
              <w:t>Option B:</w:t>
            </w:r>
          </w:p>
        </w:tc>
        <w:tc>
          <w:tcPr>
            <w:tcW w:w="8593" w:type="dxa"/>
          </w:tcPr>
          <w:p w14:paraId="7022BA75" w14:textId="77777777" w:rsidR="006C4B37" w:rsidRDefault="006C4B37" w:rsidP="00E016EE">
            <w:r w:rsidRPr="0000410B">
              <w:t>Digital Mirror Device</w:t>
            </w:r>
          </w:p>
        </w:tc>
      </w:tr>
      <w:tr w:rsidR="006C4B37" w14:paraId="4BC6FABE" w14:textId="77777777" w:rsidTr="006C4B37">
        <w:tc>
          <w:tcPr>
            <w:tcW w:w="1098" w:type="dxa"/>
          </w:tcPr>
          <w:p w14:paraId="6D7937F3" w14:textId="77777777" w:rsidR="006C4B37" w:rsidRPr="00A45826" w:rsidRDefault="006C4B37" w:rsidP="00E016EE">
            <w:r>
              <w:t>Option C:</w:t>
            </w:r>
          </w:p>
        </w:tc>
        <w:tc>
          <w:tcPr>
            <w:tcW w:w="8593" w:type="dxa"/>
          </w:tcPr>
          <w:p w14:paraId="5E646015" w14:textId="77777777" w:rsidR="006C4B37" w:rsidRDefault="006C4B37" w:rsidP="00E016EE">
            <w:r w:rsidRPr="0000410B">
              <w:t>Digital Micromirror Device</w:t>
            </w:r>
          </w:p>
        </w:tc>
      </w:tr>
      <w:tr w:rsidR="006C4B37" w14:paraId="300F62C1" w14:textId="77777777" w:rsidTr="006C4B37">
        <w:tc>
          <w:tcPr>
            <w:tcW w:w="1098" w:type="dxa"/>
          </w:tcPr>
          <w:p w14:paraId="2B8E2131" w14:textId="77777777" w:rsidR="006C4B37" w:rsidRPr="00A45826" w:rsidRDefault="006C4B37" w:rsidP="00E016EE">
            <w:r>
              <w:t xml:space="preserve">Option D: </w:t>
            </w:r>
          </w:p>
        </w:tc>
        <w:tc>
          <w:tcPr>
            <w:tcW w:w="8593" w:type="dxa"/>
          </w:tcPr>
          <w:p w14:paraId="069C2A4C" w14:textId="77777777" w:rsidR="006C4B37" w:rsidRDefault="006C4B37" w:rsidP="00E016EE">
            <w:r w:rsidRPr="0000410B">
              <w:t>Discrete Micromirror Device</w:t>
            </w:r>
          </w:p>
        </w:tc>
      </w:tr>
      <w:tr w:rsidR="00E016EE" w:rsidRPr="00A45826" w14:paraId="16556D73" w14:textId="77777777" w:rsidTr="00E016EE">
        <w:tc>
          <w:tcPr>
            <w:tcW w:w="1098" w:type="dxa"/>
          </w:tcPr>
          <w:p w14:paraId="5C60F8CC" w14:textId="58E947ED" w:rsidR="00E016EE" w:rsidRPr="00A45826" w:rsidRDefault="00E016EE" w:rsidP="00E016EE">
            <w:r w:rsidRPr="00A45826">
              <w:t>Q</w:t>
            </w:r>
            <w:r>
              <w:t>27</w:t>
            </w:r>
            <w:r w:rsidRPr="00A45826">
              <w:t xml:space="preserve">. </w:t>
            </w:r>
          </w:p>
        </w:tc>
        <w:tc>
          <w:tcPr>
            <w:tcW w:w="8593" w:type="dxa"/>
          </w:tcPr>
          <w:p w14:paraId="0F3599AE" w14:textId="77777777" w:rsidR="00E016EE" w:rsidRPr="00A45826" w:rsidRDefault="00E016EE" w:rsidP="00E016EE">
            <w:r w:rsidRPr="00E01182">
              <w:t>Heat treatment process used to increase the ductility and reduce the hardness of a material is called as,</w:t>
            </w:r>
          </w:p>
        </w:tc>
      </w:tr>
      <w:tr w:rsidR="00E016EE" w14:paraId="552FC618" w14:textId="77777777" w:rsidTr="00E016EE">
        <w:tc>
          <w:tcPr>
            <w:tcW w:w="1098" w:type="dxa"/>
          </w:tcPr>
          <w:p w14:paraId="665481F5" w14:textId="77777777" w:rsidR="00E016EE" w:rsidRPr="00A45826" w:rsidRDefault="00E016EE" w:rsidP="00E016EE">
            <w:r>
              <w:t>Option A</w:t>
            </w:r>
            <w:r w:rsidRPr="00A45826">
              <w:t>:</w:t>
            </w:r>
          </w:p>
        </w:tc>
        <w:tc>
          <w:tcPr>
            <w:tcW w:w="8593" w:type="dxa"/>
          </w:tcPr>
          <w:p w14:paraId="530A8226" w14:textId="77777777" w:rsidR="00E016EE" w:rsidRDefault="00E016EE" w:rsidP="00E016EE">
            <w:r w:rsidRPr="00E01182">
              <w:t>Annealing</w:t>
            </w:r>
          </w:p>
        </w:tc>
      </w:tr>
      <w:tr w:rsidR="00E016EE" w14:paraId="094DE10B" w14:textId="77777777" w:rsidTr="00E016EE">
        <w:tc>
          <w:tcPr>
            <w:tcW w:w="1098" w:type="dxa"/>
          </w:tcPr>
          <w:p w14:paraId="24CF5BD7" w14:textId="77777777" w:rsidR="00E016EE" w:rsidRPr="00A45826" w:rsidRDefault="00E016EE" w:rsidP="00E016EE">
            <w:r>
              <w:t>Option B</w:t>
            </w:r>
            <w:r w:rsidRPr="00A45826">
              <w:t>:</w:t>
            </w:r>
          </w:p>
        </w:tc>
        <w:tc>
          <w:tcPr>
            <w:tcW w:w="8593" w:type="dxa"/>
          </w:tcPr>
          <w:p w14:paraId="420307C5" w14:textId="77777777" w:rsidR="00E016EE" w:rsidRDefault="00E016EE" w:rsidP="00E016EE">
            <w:r w:rsidRPr="00E01182">
              <w:t>Hardening</w:t>
            </w:r>
          </w:p>
        </w:tc>
      </w:tr>
      <w:tr w:rsidR="00E016EE" w14:paraId="5B48E649" w14:textId="77777777" w:rsidTr="00E016EE">
        <w:tc>
          <w:tcPr>
            <w:tcW w:w="1098" w:type="dxa"/>
          </w:tcPr>
          <w:p w14:paraId="0BBF199F" w14:textId="77777777" w:rsidR="00E016EE" w:rsidRPr="00A45826" w:rsidRDefault="00E016EE" w:rsidP="00E016EE">
            <w:r>
              <w:t>Option C</w:t>
            </w:r>
            <w:r w:rsidRPr="00A45826">
              <w:t>:</w:t>
            </w:r>
          </w:p>
        </w:tc>
        <w:tc>
          <w:tcPr>
            <w:tcW w:w="8593" w:type="dxa"/>
          </w:tcPr>
          <w:p w14:paraId="3D46AC33" w14:textId="77777777" w:rsidR="00E016EE" w:rsidRDefault="00E016EE" w:rsidP="00E016EE">
            <w:r w:rsidRPr="00E01182">
              <w:t>PCR</w:t>
            </w:r>
          </w:p>
        </w:tc>
      </w:tr>
      <w:tr w:rsidR="00E016EE" w14:paraId="71C99918" w14:textId="77777777" w:rsidTr="00E016EE">
        <w:tc>
          <w:tcPr>
            <w:tcW w:w="1098" w:type="dxa"/>
          </w:tcPr>
          <w:p w14:paraId="16B75C7C" w14:textId="77777777" w:rsidR="00E016EE" w:rsidRPr="00A45826" w:rsidRDefault="00E016EE" w:rsidP="00E016EE">
            <w:r>
              <w:t>Option D</w:t>
            </w:r>
            <w:r w:rsidRPr="00A45826">
              <w:t xml:space="preserve">: </w:t>
            </w:r>
          </w:p>
        </w:tc>
        <w:tc>
          <w:tcPr>
            <w:tcW w:w="8593" w:type="dxa"/>
          </w:tcPr>
          <w:p w14:paraId="3E97BE02" w14:textId="77777777" w:rsidR="00E016EE" w:rsidRDefault="00E016EE" w:rsidP="00E016EE">
            <w:r w:rsidRPr="00E01182">
              <w:t>Evaporation</w:t>
            </w:r>
          </w:p>
          <w:p w14:paraId="1363ABFC" w14:textId="5E612E96" w:rsidR="00E016EE" w:rsidRDefault="00E016EE" w:rsidP="00E016EE"/>
        </w:tc>
      </w:tr>
      <w:tr w:rsidR="00E016EE" w:rsidRPr="00326AD3" w14:paraId="4F222DE1" w14:textId="77777777" w:rsidTr="00E016EE">
        <w:tc>
          <w:tcPr>
            <w:tcW w:w="1098" w:type="dxa"/>
          </w:tcPr>
          <w:p w14:paraId="3BD3067A" w14:textId="1C9C6AF9" w:rsidR="00E016EE" w:rsidRPr="00A45826" w:rsidRDefault="00E016EE" w:rsidP="00E016EE">
            <w:r w:rsidRPr="00A45826">
              <w:t>Q2</w:t>
            </w:r>
            <w:r>
              <w:t>8</w:t>
            </w:r>
            <w:r w:rsidRPr="00A45826">
              <w:t xml:space="preserve">. </w:t>
            </w:r>
          </w:p>
        </w:tc>
        <w:tc>
          <w:tcPr>
            <w:tcW w:w="8593" w:type="dxa"/>
          </w:tcPr>
          <w:p w14:paraId="71744142" w14:textId="77777777" w:rsidR="00E016EE" w:rsidRDefault="00E016EE" w:rsidP="00E016EE">
            <w:r w:rsidRPr="00FD1695">
              <w:t xml:space="preserve">In DMD ON and OFF of a pixel is represented </w:t>
            </w:r>
            <w:proofErr w:type="gramStart"/>
            <w:r w:rsidRPr="00FD1695">
              <w:t>by,_</w:t>
            </w:r>
            <w:proofErr w:type="gramEnd"/>
            <w:r w:rsidRPr="00FD1695">
              <w:t>____.</w:t>
            </w:r>
          </w:p>
          <w:p w14:paraId="29AC3962" w14:textId="37C09080" w:rsidR="00E016EE" w:rsidRPr="00326AD3" w:rsidRDefault="00E016EE" w:rsidP="00E016EE">
            <w:pPr>
              <w:rPr>
                <w:rFonts w:cstheme="minorHAnsi"/>
              </w:rPr>
            </w:pPr>
          </w:p>
        </w:tc>
      </w:tr>
      <w:tr w:rsidR="00E016EE" w:rsidRPr="00326AD3" w14:paraId="0CE27F00" w14:textId="77777777" w:rsidTr="00E016EE">
        <w:tc>
          <w:tcPr>
            <w:tcW w:w="1098" w:type="dxa"/>
          </w:tcPr>
          <w:p w14:paraId="6D47034D" w14:textId="77777777" w:rsidR="00E016EE" w:rsidRPr="00A45826" w:rsidRDefault="00E016EE" w:rsidP="00E016EE">
            <w:r>
              <w:lastRenderedPageBreak/>
              <w:t>Option A</w:t>
            </w:r>
            <w:r w:rsidRPr="00A45826">
              <w:t>:</w:t>
            </w:r>
          </w:p>
        </w:tc>
        <w:tc>
          <w:tcPr>
            <w:tcW w:w="8593" w:type="dxa"/>
          </w:tcPr>
          <w:p w14:paraId="585696C2" w14:textId="77777777" w:rsidR="00E016EE" w:rsidRPr="00326AD3" w:rsidRDefault="00E016EE" w:rsidP="00E016EE">
            <w:pPr>
              <w:rPr>
                <w:rFonts w:cstheme="minorHAnsi"/>
              </w:rPr>
            </w:pPr>
            <w:r w:rsidRPr="00FD1695">
              <w:t>Tilting of mirror by -10degree and +10degree.</w:t>
            </w:r>
          </w:p>
        </w:tc>
      </w:tr>
      <w:tr w:rsidR="00E016EE" w:rsidRPr="00326AD3" w14:paraId="74B20F25" w14:textId="77777777" w:rsidTr="00E016EE">
        <w:tc>
          <w:tcPr>
            <w:tcW w:w="1098" w:type="dxa"/>
          </w:tcPr>
          <w:p w14:paraId="682ED367" w14:textId="77777777" w:rsidR="00E016EE" w:rsidRPr="00A45826" w:rsidRDefault="00E016EE" w:rsidP="00E016EE">
            <w:r>
              <w:t>Option B</w:t>
            </w:r>
            <w:r w:rsidRPr="00A45826">
              <w:t>:</w:t>
            </w:r>
          </w:p>
        </w:tc>
        <w:tc>
          <w:tcPr>
            <w:tcW w:w="8593" w:type="dxa"/>
          </w:tcPr>
          <w:p w14:paraId="6770FD4B" w14:textId="77777777" w:rsidR="00E016EE" w:rsidRPr="00326AD3" w:rsidRDefault="00E016EE" w:rsidP="00E016EE">
            <w:pPr>
              <w:rPr>
                <w:rFonts w:cstheme="minorHAnsi"/>
              </w:rPr>
            </w:pPr>
            <w:r w:rsidRPr="00FD1695">
              <w:t>Tilting of mirror by +10degree and -10degree.</w:t>
            </w:r>
          </w:p>
        </w:tc>
      </w:tr>
      <w:tr w:rsidR="00E016EE" w:rsidRPr="00326AD3" w14:paraId="5EC844BB" w14:textId="77777777" w:rsidTr="00E016EE">
        <w:tc>
          <w:tcPr>
            <w:tcW w:w="1098" w:type="dxa"/>
          </w:tcPr>
          <w:p w14:paraId="6DFBE3AB" w14:textId="77777777" w:rsidR="00E016EE" w:rsidRPr="00A45826" w:rsidRDefault="00E016EE" w:rsidP="00E016EE">
            <w:r>
              <w:t>Option C</w:t>
            </w:r>
            <w:r w:rsidRPr="00A45826">
              <w:t>:</w:t>
            </w:r>
          </w:p>
        </w:tc>
        <w:tc>
          <w:tcPr>
            <w:tcW w:w="8593" w:type="dxa"/>
          </w:tcPr>
          <w:p w14:paraId="735A003E" w14:textId="77777777" w:rsidR="00E016EE" w:rsidRPr="00326AD3" w:rsidRDefault="00E016EE" w:rsidP="00E016EE">
            <w:pPr>
              <w:rPr>
                <w:rFonts w:cstheme="minorHAnsi"/>
              </w:rPr>
            </w:pPr>
            <w:r w:rsidRPr="00FD1695">
              <w:t>Tilting of mirror by -30degree and +30degree.</w:t>
            </w:r>
          </w:p>
        </w:tc>
      </w:tr>
      <w:tr w:rsidR="00E016EE" w:rsidRPr="00326AD3" w14:paraId="60335AE7" w14:textId="77777777" w:rsidTr="00E016EE">
        <w:tc>
          <w:tcPr>
            <w:tcW w:w="1098" w:type="dxa"/>
          </w:tcPr>
          <w:p w14:paraId="44019DAA" w14:textId="77777777" w:rsidR="00E016EE" w:rsidRPr="00A45826" w:rsidRDefault="00E016EE" w:rsidP="00E016EE">
            <w:r>
              <w:t>Option D</w:t>
            </w:r>
            <w:r w:rsidRPr="00A45826">
              <w:t xml:space="preserve">: </w:t>
            </w:r>
          </w:p>
        </w:tc>
        <w:tc>
          <w:tcPr>
            <w:tcW w:w="8593" w:type="dxa"/>
          </w:tcPr>
          <w:p w14:paraId="0D0A5389" w14:textId="77777777" w:rsidR="00E016EE" w:rsidRPr="00326AD3" w:rsidRDefault="00E016EE" w:rsidP="00E016EE">
            <w:pPr>
              <w:rPr>
                <w:rFonts w:cstheme="minorHAnsi"/>
              </w:rPr>
            </w:pPr>
            <w:r w:rsidRPr="00FD1695">
              <w:t>Tilting of mirror by +30degree and -30degree.</w:t>
            </w:r>
          </w:p>
        </w:tc>
      </w:tr>
      <w:tr w:rsidR="00E016EE" w:rsidRPr="00326AD3" w14:paraId="2F115969" w14:textId="77777777" w:rsidTr="00E016EE">
        <w:tc>
          <w:tcPr>
            <w:tcW w:w="1098" w:type="dxa"/>
          </w:tcPr>
          <w:p w14:paraId="0BD1423C" w14:textId="34DCCDC7" w:rsidR="00E016EE" w:rsidRPr="00A45826" w:rsidRDefault="00E016EE" w:rsidP="00E016EE">
            <w:r w:rsidRPr="00A45826">
              <w:t>Q2</w:t>
            </w:r>
            <w:r>
              <w:t>9</w:t>
            </w:r>
            <w:r w:rsidRPr="00A45826">
              <w:t xml:space="preserve">. </w:t>
            </w:r>
          </w:p>
        </w:tc>
        <w:tc>
          <w:tcPr>
            <w:tcW w:w="8593" w:type="dxa"/>
          </w:tcPr>
          <w:p w14:paraId="75E6B742" w14:textId="77777777" w:rsidR="00E016EE" w:rsidRPr="00326AD3" w:rsidRDefault="00E016EE" w:rsidP="00E016EE">
            <w:pPr>
              <w:rPr>
                <w:rFonts w:cstheme="minorHAnsi"/>
              </w:rPr>
            </w:pPr>
            <w:r w:rsidRPr="00F17016">
              <w:t>What is TCR?</w:t>
            </w:r>
          </w:p>
        </w:tc>
      </w:tr>
      <w:tr w:rsidR="00E016EE" w:rsidRPr="00326AD3" w14:paraId="4D62BBAB" w14:textId="77777777" w:rsidTr="00E016EE">
        <w:tc>
          <w:tcPr>
            <w:tcW w:w="1098" w:type="dxa"/>
          </w:tcPr>
          <w:p w14:paraId="479FE37E" w14:textId="77777777" w:rsidR="00E016EE" w:rsidRPr="00A45826" w:rsidRDefault="00E016EE" w:rsidP="00E016EE">
            <w:r>
              <w:t>Option A</w:t>
            </w:r>
            <w:r w:rsidRPr="00A45826">
              <w:t>:</w:t>
            </w:r>
          </w:p>
        </w:tc>
        <w:tc>
          <w:tcPr>
            <w:tcW w:w="8593" w:type="dxa"/>
          </w:tcPr>
          <w:p w14:paraId="5BE72426" w14:textId="77777777" w:rsidR="00E016EE" w:rsidRPr="00326AD3" w:rsidRDefault="00E016EE" w:rsidP="00E016EE">
            <w:pPr>
              <w:rPr>
                <w:rFonts w:cstheme="minorHAnsi"/>
              </w:rPr>
            </w:pPr>
            <w:r w:rsidRPr="00F17016">
              <w:t xml:space="preserve">Time Constant Resistance </w:t>
            </w:r>
          </w:p>
        </w:tc>
      </w:tr>
      <w:tr w:rsidR="00E016EE" w:rsidRPr="00326AD3" w14:paraId="084F6DA9" w14:textId="77777777" w:rsidTr="00E016EE">
        <w:tc>
          <w:tcPr>
            <w:tcW w:w="1098" w:type="dxa"/>
          </w:tcPr>
          <w:p w14:paraId="5FC65E3E" w14:textId="77777777" w:rsidR="00E016EE" w:rsidRPr="00A45826" w:rsidRDefault="00E016EE" w:rsidP="00E016EE">
            <w:r>
              <w:t>Option B</w:t>
            </w:r>
            <w:r w:rsidRPr="00A45826">
              <w:t>:</w:t>
            </w:r>
          </w:p>
        </w:tc>
        <w:tc>
          <w:tcPr>
            <w:tcW w:w="8593" w:type="dxa"/>
          </w:tcPr>
          <w:p w14:paraId="581A6988" w14:textId="77777777" w:rsidR="00E016EE" w:rsidRPr="00326AD3" w:rsidRDefault="00E016EE" w:rsidP="00E016EE">
            <w:pPr>
              <w:rPr>
                <w:rFonts w:cstheme="minorHAnsi"/>
              </w:rPr>
            </w:pPr>
            <w:r w:rsidRPr="00F17016">
              <w:t>Time Coefficient of Resistance</w:t>
            </w:r>
          </w:p>
        </w:tc>
      </w:tr>
      <w:tr w:rsidR="00E016EE" w:rsidRPr="00326AD3" w14:paraId="19346921" w14:textId="77777777" w:rsidTr="00E016EE">
        <w:tc>
          <w:tcPr>
            <w:tcW w:w="1098" w:type="dxa"/>
          </w:tcPr>
          <w:p w14:paraId="6A2EAB68" w14:textId="77777777" w:rsidR="00E016EE" w:rsidRPr="00A45826" w:rsidRDefault="00E016EE" w:rsidP="00E016EE">
            <w:r>
              <w:t>Option C</w:t>
            </w:r>
            <w:r w:rsidRPr="00A45826">
              <w:t>:</w:t>
            </w:r>
          </w:p>
        </w:tc>
        <w:tc>
          <w:tcPr>
            <w:tcW w:w="8593" w:type="dxa"/>
          </w:tcPr>
          <w:p w14:paraId="1B72ABC5" w14:textId="77777777" w:rsidR="00E016EE" w:rsidRPr="00326AD3" w:rsidRDefault="00E016EE" w:rsidP="00E016EE">
            <w:pPr>
              <w:rPr>
                <w:rFonts w:cstheme="minorHAnsi"/>
              </w:rPr>
            </w:pPr>
            <w:r w:rsidRPr="00F17016">
              <w:t>Thermal Constant Resistance</w:t>
            </w:r>
          </w:p>
        </w:tc>
      </w:tr>
      <w:tr w:rsidR="00E016EE" w:rsidRPr="00326AD3" w14:paraId="3E03FA0C" w14:textId="77777777" w:rsidTr="00E016EE">
        <w:tc>
          <w:tcPr>
            <w:tcW w:w="1098" w:type="dxa"/>
          </w:tcPr>
          <w:p w14:paraId="0AB1D22F" w14:textId="77777777" w:rsidR="00E016EE" w:rsidRPr="00A45826" w:rsidRDefault="00E016EE" w:rsidP="00E016EE">
            <w:r>
              <w:t>Option D</w:t>
            </w:r>
            <w:r w:rsidRPr="00A45826">
              <w:t xml:space="preserve">: </w:t>
            </w:r>
          </w:p>
        </w:tc>
        <w:tc>
          <w:tcPr>
            <w:tcW w:w="8593" w:type="dxa"/>
          </w:tcPr>
          <w:p w14:paraId="62D91B94" w14:textId="77777777" w:rsidR="00E016EE" w:rsidRPr="00326AD3" w:rsidRDefault="00E016EE" w:rsidP="00E016EE">
            <w:pPr>
              <w:rPr>
                <w:rFonts w:cstheme="minorHAnsi"/>
              </w:rPr>
            </w:pPr>
            <w:r w:rsidRPr="00F17016">
              <w:t>Thermal Coefficient of Resistance</w:t>
            </w:r>
          </w:p>
        </w:tc>
      </w:tr>
      <w:tr w:rsidR="00E016EE" w:rsidRPr="00326AD3" w14:paraId="56823444" w14:textId="77777777" w:rsidTr="00E016EE">
        <w:tc>
          <w:tcPr>
            <w:tcW w:w="1098" w:type="dxa"/>
          </w:tcPr>
          <w:p w14:paraId="7DA9D6BE" w14:textId="600D15FE" w:rsidR="00E016EE" w:rsidRPr="00A45826" w:rsidRDefault="00E016EE" w:rsidP="00E016EE">
            <w:r w:rsidRPr="00A45826">
              <w:t>Q</w:t>
            </w:r>
            <w:r>
              <w:t>30.</w:t>
            </w:r>
          </w:p>
        </w:tc>
        <w:tc>
          <w:tcPr>
            <w:tcW w:w="8593" w:type="dxa"/>
          </w:tcPr>
          <w:p w14:paraId="77A02A43" w14:textId="77777777" w:rsidR="00E016EE" w:rsidRPr="00326AD3" w:rsidRDefault="00E016EE" w:rsidP="00E016EE">
            <w:pPr>
              <w:rPr>
                <w:rFonts w:cstheme="minorHAnsi"/>
              </w:rPr>
            </w:pPr>
            <w:r w:rsidRPr="0058068F">
              <w:t>A packaging which prevents the diffusion of moisture and water vapor through its walls is called as______.</w:t>
            </w:r>
          </w:p>
        </w:tc>
      </w:tr>
      <w:tr w:rsidR="00E016EE" w:rsidRPr="00326AD3" w14:paraId="2EC73A83" w14:textId="77777777" w:rsidTr="00E016EE">
        <w:tc>
          <w:tcPr>
            <w:tcW w:w="1098" w:type="dxa"/>
          </w:tcPr>
          <w:p w14:paraId="5C1BEC25" w14:textId="77777777" w:rsidR="00E016EE" w:rsidRPr="00A45826" w:rsidRDefault="00E016EE" w:rsidP="00E016EE">
            <w:r>
              <w:t>Option A</w:t>
            </w:r>
            <w:r w:rsidRPr="00A45826">
              <w:t>:</w:t>
            </w:r>
          </w:p>
        </w:tc>
        <w:tc>
          <w:tcPr>
            <w:tcW w:w="8593" w:type="dxa"/>
          </w:tcPr>
          <w:p w14:paraId="363F204F" w14:textId="77777777" w:rsidR="00E016EE" w:rsidRPr="00326AD3" w:rsidRDefault="00E016EE" w:rsidP="00E016EE">
            <w:pPr>
              <w:rPr>
                <w:rFonts w:cstheme="minorHAnsi"/>
              </w:rPr>
            </w:pPr>
            <w:r w:rsidRPr="0058068F">
              <w:t>Thermal packaging</w:t>
            </w:r>
          </w:p>
        </w:tc>
      </w:tr>
      <w:tr w:rsidR="00E016EE" w:rsidRPr="00326AD3" w14:paraId="071782B0" w14:textId="77777777" w:rsidTr="00E016EE">
        <w:tc>
          <w:tcPr>
            <w:tcW w:w="1098" w:type="dxa"/>
          </w:tcPr>
          <w:p w14:paraId="2C1C75D4" w14:textId="77777777" w:rsidR="00E016EE" w:rsidRPr="00A45826" w:rsidRDefault="00E016EE" w:rsidP="00E016EE">
            <w:r>
              <w:t>Option B:</w:t>
            </w:r>
          </w:p>
        </w:tc>
        <w:tc>
          <w:tcPr>
            <w:tcW w:w="8593" w:type="dxa"/>
          </w:tcPr>
          <w:p w14:paraId="5AE10F5E" w14:textId="77777777" w:rsidR="00E016EE" w:rsidRPr="00326AD3" w:rsidRDefault="00E016EE" w:rsidP="00E016EE">
            <w:pPr>
              <w:rPr>
                <w:rFonts w:cstheme="minorHAnsi"/>
              </w:rPr>
            </w:pPr>
            <w:r w:rsidRPr="0058068F">
              <w:t>Hermetic packaging</w:t>
            </w:r>
          </w:p>
        </w:tc>
      </w:tr>
      <w:tr w:rsidR="00E016EE" w:rsidRPr="00326AD3" w14:paraId="24975850" w14:textId="77777777" w:rsidTr="00E016EE">
        <w:tc>
          <w:tcPr>
            <w:tcW w:w="1098" w:type="dxa"/>
          </w:tcPr>
          <w:p w14:paraId="2BFD3EE1" w14:textId="77777777" w:rsidR="00E016EE" w:rsidRPr="00A45826" w:rsidRDefault="00E016EE" w:rsidP="00E016EE">
            <w:r>
              <w:t>Option C</w:t>
            </w:r>
            <w:r w:rsidRPr="00A45826">
              <w:t>:</w:t>
            </w:r>
          </w:p>
        </w:tc>
        <w:tc>
          <w:tcPr>
            <w:tcW w:w="8593" w:type="dxa"/>
          </w:tcPr>
          <w:p w14:paraId="2D620645" w14:textId="77777777" w:rsidR="00E016EE" w:rsidRPr="00326AD3" w:rsidRDefault="00E016EE" w:rsidP="00E016EE">
            <w:pPr>
              <w:rPr>
                <w:rFonts w:cstheme="minorHAnsi"/>
              </w:rPr>
            </w:pPr>
            <w:r w:rsidRPr="0058068F">
              <w:t>Stress isolation packaging</w:t>
            </w:r>
          </w:p>
        </w:tc>
      </w:tr>
      <w:tr w:rsidR="00E016EE" w:rsidRPr="00326AD3" w14:paraId="4643C44A" w14:textId="77777777" w:rsidTr="00E016EE">
        <w:tc>
          <w:tcPr>
            <w:tcW w:w="1098" w:type="dxa"/>
          </w:tcPr>
          <w:p w14:paraId="5D23C755" w14:textId="77777777" w:rsidR="00E016EE" w:rsidRPr="00A45826" w:rsidRDefault="00E016EE" w:rsidP="00E016EE">
            <w:r>
              <w:t xml:space="preserve">Option D: </w:t>
            </w:r>
          </w:p>
        </w:tc>
        <w:tc>
          <w:tcPr>
            <w:tcW w:w="8593" w:type="dxa"/>
          </w:tcPr>
          <w:p w14:paraId="40A2F2A7" w14:textId="77777777" w:rsidR="00E016EE" w:rsidRPr="00326AD3" w:rsidRDefault="00E016EE" w:rsidP="00E016EE">
            <w:pPr>
              <w:rPr>
                <w:rFonts w:cstheme="minorHAnsi"/>
              </w:rPr>
            </w:pPr>
            <w:r w:rsidRPr="0058068F">
              <w:t>Wafer dicing</w:t>
            </w:r>
          </w:p>
        </w:tc>
      </w:tr>
      <w:tr w:rsidR="00E016EE" w14:paraId="2474F2B6" w14:textId="77777777" w:rsidTr="00E016EE">
        <w:tc>
          <w:tcPr>
            <w:tcW w:w="1098" w:type="dxa"/>
          </w:tcPr>
          <w:p w14:paraId="73FC88AA" w14:textId="11B8FC65" w:rsidR="00E016EE" w:rsidRPr="00A45826" w:rsidRDefault="00E016EE" w:rsidP="00E016EE">
            <w:r>
              <w:t>Q31.</w:t>
            </w:r>
          </w:p>
        </w:tc>
        <w:tc>
          <w:tcPr>
            <w:tcW w:w="8593" w:type="dxa"/>
          </w:tcPr>
          <w:p w14:paraId="3A13CB8F" w14:textId="77777777" w:rsidR="00E016EE" w:rsidRDefault="00E016EE" w:rsidP="00E016EE">
            <w:r w:rsidRPr="007228E2">
              <w:t>Gyroscopes are _______________</w:t>
            </w:r>
          </w:p>
        </w:tc>
      </w:tr>
      <w:tr w:rsidR="00E016EE" w14:paraId="165E3735" w14:textId="77777777" w:rsidTr="00E016EE">
        <w:tc>
          <w:tcPr>
            <w:tcW w:w="1098" w:type="dxa"/>
          </w:tcPr>
          <w:p w14:paraId="358FE7B7" w14:textId="77777777" w:rsidR="00E016EE" w:rsidRPr="00A45826" w:rsidRDefault="00E016EE" w:rsidP="00E016EE">
            <w:r w:rsidRPr="00A45826">
              <w:t xml:space="preserve">Option </w:t>
            </w:r>
            <w:r>
              <w:t>A:</w:t>
            </w:r>
          </w:p>
        </w:tc>
        <w:tc>
          <w:tcPr>
            <w:tcW w:w="8593" w:type="dxa"/>
          </w:tcPr>
          <w:p w14:paraId="6CB928C6" w14:textId="77777777" w:rsidR="00E016EE" w:rsidRDefault="00E016EE" w:rsidP="00E016EE">
            <w:r w:rsidRPr="007228E2">
              <w:t>Voltage sensors</w:t>
            </w:r>
          </w:p>
        </w:tc>
      </w:tr>
      <w:tr w:rsidR="00E016EE" w14:paraId="75FDA893" w14:textId="77777777" w:rsidTr="00E016EE">
        <w:tc>
          <w:tcPr>
            <w:tcW w:w="1098" w:type="dxa"/>
          </w:tcPr>
          <w:p w14:paraId="3778A8B9" w14:textId="77777777" w:rsidR="00E016EE" w:rsidRPr="00A45826" w:rsidRDefault="00E016EE" w:rsidP="00E016EE">
            <w:r>
              <w:t>Option B:</w:t>
            </w:r>
          </w:p>
        </w:tc>
        <w:tc>
          <w:tcPr>
            <w:tcW w:w="8593" w:type="dxa"/>
          </w:tcPr>
          <w:p w14:paraId="2AED8B17" w14:textId="77777777" w:rsidR="00E016EE" w:rsidRDefault="00E016EE" w:rsidP="00E016EE">
            <w:r w:rsidRPr="007228E2">
              <w:t>Pressure sensors</w:t>
            </w:r>
          </w:p>
        </w:tc>
      </w:tr>
      <w:tr w:rsidR="00E016EE" w14:paraId="495E85E6" w14:textId="77777777" w:rsidTr="00E016EE">
        <w:tc>
          <w:tcPr>
            <w:tcW w:w="1098" w:type="dxa"/>
          </w:tcPr>
          <w:p w14:paraId="1F390A96" w14:textId="77777777" w:rsidR="00E016EE" w:rsidRPr="00A45826" w:rsidRDefault="00E016EE" w:rsidP="00E016EE">
            <w:r>
              <w:t>Option C:</w:t>
            </w:r>
          </w:p>
        </w:tc>
        <w:tc>
          <w:tcPr>
            <w:tcW w:w="8593" w:type="dxa"/>
          </w:tcPr>
          <w:p w14:paraId="6A57E7A5" w14:textId="77777777" w:rsidR="00E016EE" w:rsidRDefault="00E016EE" w:rsidP="00E016EE">
            <w:r w:rsidRPr="007228E2">
              <w:t>Inertial sensors</w:t>
            </w:r>
          </w:p>
        </w:tc>
      </w:tr>
      <w:tr w:rsidR="00E016EE" w14:paraId="303BB8C5" w14:textId="77777777" w:rsidTr="00E016EE">
        <w:tc>
          <w:tcPr>
            <w:tcW w:w="1098" w:type="dxa"/>
          </w:tcPr>
          <w:p w14:paraId="4A43A40B" w14:textId="77777777" w:rsidR="00E016EE" w:rsidRPr="00A45826" w:rsidRDefault="00E016EE" w:rsidP="00E016EE">
            <w:r>
              <w:t>Option D:</w:t>
            </w:r>
          </w:p>
        </w:tc>
        <w:tc>
          <w:tcPr>
            <w:tcW w:w="8593" w:type="dxa"/>
          </w:tcPr>
          <w:p w14:paraId="1FF90B85" w14:textId="77777777" w:rsidR="00E016EE" w:rsidRDefault="00E016EE" w:rsidP="00E016EE">
            <w:r w:rsidRPr="007228E2">
              <w:t>Humidity sensors</w:t>
            </w:r>
          </w:p>
        </w:tc>
      </w:tr>
      <w:tr w:rsidR="00E016EE" w14:paraId="0DDAA400" w14:textId="77777777" w:rsidTr="00E016EE">
        <w:tc>
          <w:tcPr>
            <w:tcW w:w="1098" w:type="dxa"/>
          </w:tcPr>
          <w:p w14:paraId="3CB3FA60" w14:textId="77777777" w:rsidR="00E016EE" w:rsidRDefault="00E016EE" w:rsidP="00E016EE"/>
        </w:tc>
        <w:tc>
          <w:tcPr>
            <w:tcW w:w="8593" w:type="dxa"/>
          </w:tcPr>
          <w:p w14:paraId="5F990ED3" w14:textId="77777777" w:rsidR="00E016EE" w:rsidRPr="007228E2" w:rsidRDefault="00E016EE" w:rsidP="00E016EE"/>
        </w:tc>
      </w:tr>
      <w:tr w:rsidR="00E016EE" w14:paraId="7B5941DB" w14:textId="77777777" w:rsidTr="00E016EE">
        <w:tc>
          <w:tcPr>
            <w:tcW w:w="1098" w:type="dxa"/>
          </w:tcPr>
          <w:p w14:paraId="1A714150" w14:textId="6E5872DC" w:rsidR="00E016EE" w:rsidRPr="00A45826" w:rsidRDefault="00E016EE" w:rsidP="00E016EE">
            <w:r>
              <w:t>Q32</w:t>
            </w:r>
          </w:p>
        </w:tc>
        <w:tc>
          <w:tcPr>
            <w:tcW w:w="8593" w:type="dxa"/>
          </w:tcPr>
          <w:p w14:paraId="05E3484C" w14:textId="77777777" w:rsidR="00E016EE" w:rsidRDefault="00E016EE" w:rsidP="00E016EE">
            <w:r w:rsidRPr="00D7248B">
              <w:t>Which of the following is not a piezo electric sensor?</w:t>
            </w:r>
          </w:p>
        </w:tc>
      </w:tr>
      <w:tr w:rsidR="00E016EE" w14:paraId="79611E66" w14:textId="77777777" w:rsidTr="00E016EE">
        <w:tc>
          <w:tcPr>
            <w:tcW w:w="1098" w:type="dxa"/>
          </w:tcPr>
          <w:p w14:paraId="2A405BE1" w14:textId="77777777" w:rsidR="00E016EE" w:rsidRPr="00A45826" w:rsidRDefault="00E016EE" w:rsidP="00E016EE">
            <w:r>
              <w:t>Option A:</w:t>
            </w:r>
          </w:p>
        </w:tc>
        <w:tc>
          <w:tcPr>
            <w:tcW w:w="8593" w:type="dxa"/>
          </w:tcPr>
          <w:p w14:paraId="0211A12E" w14:textId="77777777" w:rsidR="00E016EE" w:rsidRDefault="00E016EE" w:rsidP="00E016EE">
            <w:r w:rsidRPr="006520E8">
              <w:t>PZT</w:t>
            </w:r>
          </w:p>
        </w:tc>
      </w:tr>
      <w:tr w:rsidR="00E016EE" w14:paraId="5D4D26C6" w14:textId="77777777" w:rsidTr="00E016EE">
        <w:tc>
          <w:tcPr>
            <w:tcW w:w="1098" w:type="dxa"/>
          </w:tcPr>
          <w:p w14:paraId="1DD83435" w14:textId="77777777" w:rsidR="00E016EE" w:rsidRPr="00A45826" w:rsidRDefault="00E016EE" w:rsidP="00E016EE">
            <w:r>
              <w:t>Option B:</w:t>
            </w:r>
          </w:p>
        </w:tc>
        <w:tc>
          <w:tcPr>
            <w:tcW w:w="8593" w:type="dxa"/>
          </w:tcPr>
          <w:p w14:paraId="0A57971F" w14:textId="77777777" w:rsidR="00E016EE" w:rsidRDefault="00E016EE" w:rsidP="00E016EE">
            <w:proofErr w:type="spellStart"/>
            <w:r w:rsidRPr="006520E8">
              <w:t>Roscelle</w:t>
            </w:r>
            <w:proofErr w:type="spellEnd"/>
            <w:r w:rsidRPr="006520E8">
              <w:t xml:space="preserve"> salt</w:t>
            </w:r>
          </w:p>
        </w:tc>
      </w:tr>
      <w:tr w:rsidR="00E016EE" w14:paraId="3F4FB337" w14:textId="77777777" w:rsidTr="00E016EE">
        <w:tc>
          <w:tcPr>
            <w:tcW w:w="1098" w:type="dxa"/>
          </w:tcPr>
          <w:p w14:paraId="73D561B4" w14:textId="77777777" w:rsidR="00E016EE" w:rsidRPr="00A45826" w:rsidRDefault="00E016EE" w:rsidP="00E016EE">
            <w:r>
              <w:t>Option C:</w:t>
            </w:r>
          </w:p>
        </w:tc>
        <w:tc>
          <w:tcPr>
            <w:tcW w:w="8593" w:type="dxa"/>
          </w:tcPr>
          <w:p w14:paraId="5C12262F" w14:textId="77777777" w:rsidR="00E016EE" w:rsidRDefault="00E016EE" w:rsidP="00E016EE">
            <w:r w:rsidRPr="006520E8">
              <w:t>Quartz</w:t>
            </w:r>
          </w:p>
        </w:tc>
      </w:tr>
      <w:tr w:rsidR="00E016EE" w14:paraId="5291CB0E" w14:textId="77777777" w:rsidTr="00E016EE">
        <w:tc>
          <w:tcPr>
            <w:tcW w:w="1098" w:type="dxa"/>
          </w:tcPr>
          <w:p w14:paraId="6F9B0C29" w14:textId="77777777" w:rsidR="00E016EE" w:rsidRPr="00A45826" w:rsidRDefault="00E016EE" w:rsidP="00E016EE">
            <w:r>
              <w:t>Option D:</w:t>
            </w:r>
          </w:p>
        </w:tc>
        <w:tc>
          <w:tcPr>
            <w:tcW w:w="8593" w:type="dxa"/>
          </w:tcPr>
          <w:p w14:paraId="2A2E702A" w14:textId="77777777" w:rsidR="00E016EE" w:rsidRDefault="00E016EE" w:rsidP="00E016EE">
            <w:r>
              <w:t>Microheater</w:t>
            </w:r>
          </w:p>
        </w:tc>
      </w:tr>
      <w:tr w:rsidR="00E016EE" w:rsidRPr="007E5F15" w14:paraId="32E95813" w14:textId="77777777" w:rsidTr="00E016EE">
        <w:tc>
          <w:tcPr>
            <w:tcW w:w="1098" w:type="dxa"/>
          </w:tcPr>
          <w:p w14:paraId="28D53153" w14:textId="40A702B7" w:rsidR="00E016EE" w:rsidRPr="00A45826" w:rsidRDefault="00E016EE" w:rsidP="00E016EE">
            <w:r w:rsidRPr="00A45826">
              <w:lastRenderedPageBreak/>
              <w:t>Q</w:t>
            </w:r>
            <w:r>
              <w:t>33</w:t>
            </w:r>
          </w:p>
        </w:tc>
        <w:tc>
          <w:tcPr>
            <w:tcW w:w="8593" w:type="dxa"/>
          </w:tcPr>
          <w:p w14:paraId="15D1F67A" w14:textId="77777777" w:rsidR="00E016EE" w:rsidRPr="007E5F15" w:rsidRDefault="00E016EE" w:rsidP="00E016EE">
            <w:pPr>
              <w:rPr>
                <w:rFonts w:cstheme="minorHAnsi"/>
              </w:rPr>
            </w:pPr>
            <w:r w:rsidRPr="00644015">
              <w:t xml:space="preserve">Packaging of microelectronics and MEMS devices are </w:t>
            </w:r>
          </w:p>
        </w:tc>
      </w:tr>
      <w:tr w:rsidR="00E016EE" w:rsidRPr="007E5F15" w14:paraId="6A2C27EB" w14:textId="77777777" w:rsidTr="00E016EE">
        <w:tc>
          <w:tcPr>
            <w:tcW w:w="1098" w:type="dxa"/>
          </w:tcPr>
          <w:p w14:paraId="3CE49BC2" w14:textId="77777777" w:rsidR="00E016EE" w:rsidRPr="00A45826" w:rsidRDefault="00E016EE" w:rsidP="00E016EE">
            <w:r>
              <w:t>Option A</w:t>
            </w:r>
            <w:r w:rsidRPr="00A45826">
              <w:t>:</w:t>
            </w:r>
          </w:p>
        </w:tc>
        <w:tc>
          <w:tcPr>
            <w:tcW w:w="8593" w:type="dxa"/>
          </w:tcPr>
          <w:p w14:paraId="29382690" w14:textId="77777777" w:rsidR="00E016EE" w:rsidRPr="007E5F15" w:rsidRDefault="00E016EE" w:rsidP="00E016EE">
            <w:pPr>
              <w:rPr>
                <w:rFonts w:cstheme="minorHAnsi"/>
              </w:rPr>
            </w:pPr>
            <w:r w:rsidRPr="00644015">
              <w:t>Same</w:t>
            </w:r>
          </w:p>
        </w:tc>
      </w:tr>
      <w:tr w:rsidR="00E016EE" w:rsidRPr="007E5F15" w14:paraId="65B1499D" w14:textId="77777777" w:rsidTr="00E016EE">
        <w:tc>
          <w:tcPr>
            <w:tcW w:w="1098" w:type="dxa"/>
          </w:tcPr>
          <w:p w14:paraId="3B0458C2" w14:textId="77777777" w:rsidR="00E016EE" w:rsidRPr="00A45826" w:rsidRDefault="00E016EE" w:rsidP="00E016EE">
            <w:r>
              <w:t>Option B</w:t>
            </w:r>
            <w:r w:rsidRPr="00A45826">
              <w:t>:</w:t>
            </w:r>
          </w:p>
        </w:tc>
        <w:tc>
          <w:tcPr>
            <w:tcW w:w="8593" w:type="dxa"/>
          </w:tcPr>
          <w:p w14:paraId="30CDE404" w14:textId="77777777" w:rsidR="00E016EE" w:rsidRPr="007E5F15" w:rsidRDefault="00E016EE" w:rsidP="00E016EE">
            <w:pPr>
              <w:rPr>
                <w:rFonts w:cstheme="minorHAnsi"/>
              </w:rPr>
            </w:pPr>
            <w:r w:rsidRPr="00644015">
              <w:t>Single packaging on chip</w:t>
            </w:r>
          </w:p>
        </w:tc>
      </w:tr>
      <w:tr w:rsidR="00E016EE" w:rsidRPr="007E5F15" w14:paraId="7F64EE59" w14:textId="77777777" w:rsidTr="00E016EE">
        <w:tc>
          <w:tcPr>
            <w:tcW w:w="1098" w:type="dxa"/>
          </w:tcPr>
          <w:p w14:paraId="5D61F5E8" w14:textId="77777777" w:rsidR="00E016EE" w:rsidRPr="00A45826" w:rsidRDefault="00E016EE" w:rsidP="00E016EE">
            <w:r>
              <w:t>Option C</w:t>
            </w:r>
            <w:r w:rsidRPr="00A45826">
              <w:t>:</w:t>
            </w:r>
          </w:p>
        </w:tc>
        <w:tc>
          <w:tcPr>
            <w:tcW w:w="8593" w:type="dxa"/>
          </w:tcPr>
          <w:p w14:paraId="1223B860" w14:textId="77777777" w:rsidR="00E016EE" w:rsidRPr="007E5F15" w:rsidRDefault="00E016EE" w:rsidP="00E016EE">
            <w:pPr>
              <w:rPr>
                <w:rFonts w:cstheme="minorHAnsi"/>
              </w:rPr>
            </w:pPr>
            <w:r w:rsidRPr="00644015">
              <w:t xml:space="preserve">Different packaging as MEMS has sensors &amp; actuators </w:t>
            </w:r>
            <w:r>
              <w:t xml:space="preserve">are </w:t>
            </w:r>
            <w:r w:rsidRPr="00644015">
              <w:t>on one chip</w:t>
            </w:r>
          </w:p>
        </w:tc>
      </w:tr>
      <w:tr w:rsidR="00E016EE" w:rsidRPr="007E5F15" w14:paraId="598FF319" w14:textId="77777777" w:rsidTr="00E016EE">
        <w:tc>
          <w:tcPr>
            <w:tcW w:w="1098" w:type="dxa"/>
          </w:tcPr>
          <w:p w14:paraId="5E18C45E" w14:textId="77777777" w:rsidR="00E016EE" w:rsidRPr="00A45826" w:rsidRDefault="00E016EE" w:rsidP="00E016EE">
            <w:r>
              <w:t>Option D</w:t>
            </w:r>
            <w:r w:rsidRPr="00A45826">
              <w:t xml:space="preserve">: </w:t>
            </w:r>
          </w:p>
        </w:tc>
        <w:tc>
          <w:tcPr>
            <w:tcW w:w="8593" w:type="dxa"/>
          </w:tcPr>
          <w:p w14:paraId="773223AF" w14:textId="77777777" w:rsidR="00E016EE" w:rsidRPr="007E5F15" w:rsidRDefault="00E016EE" w:rsidP="00E016EE">
            <w:pPr>
              <w:rPr>
                <w:rFonts w:cstheme="minorHAnsi"/>
              </w:rPr>
            </w:pPr>
            <w:r w:rsidRPr="00644015">
              <w:t>Cannot be predicted</w:t>
            </w:r>
          </w:p>
        </w:tc>
      </w:tr>
      <w:tr w:rsidR="00E016EE" w:rsidRPr="00A45826" w14:paraId="23C187F6" w14:textId="77777777" w:rsidTr="00E016EE">
        <w:tc>
          <w:tcPr>
            <w:tcW w:w="1098" w:type="dxa"/>
          </w:tcPr>
          <w:p w14:paraId="6C713D01" w14:textId="0F3F279F" w:rsidR="00E016EE" w:rsidRPr="00A45826" w:rsidRDefault="00E016EE" w:rsidP="00E016EE">
            <w:r w:rsidRPr="00A45826">
              <w:t>Q</w:t>
            </w:r>
            <w:r>
              <w:t>35</w:t>
            </w:r>
          </w:p>
        </w:tc>
        <w:tc>
          <w:tcPr>
            <w:tcW w:w="8593" w:type="dxa"/>
          </w:tcPr>
          <w:p w14:paraId="4F3E4A9F" w14:textId="77777777" w:rsidR="00E016EE" w:rsidRPr="00A45826" w:rsidRDefault="00E016EE" w:rsidP="00E016EE">
            <w:r w:rsidRPr="00544304">
              <w:t>Barometer is which type of sensor________</w:t>
            </w:r>
          </w:p>
        </w:tc>
      </w:tr>
      <w:tr w:rsidR="00E016EE" w14:paraId="04AB64EE" w14:textId="77777777" w:rsidTr="00E016EE">
        <w:tc>
          <w:tcPr>
            <w:tcW w:w="1098" w:type="dxa"/>
          </w:tcPr>
          <w:p w14:paraId="5289A5CF" w14:textId="77777777" w:rsidR="00E016EE" w:rsidRPr="00A45826" w:rsidRDefault="00E016EE" w:rsidP="00E016EE">
            <w:r>
              <w:t>Option A:</w:t>
            </w:r>
          </w:p>
        </w:tc>
        <w:tc>
          <w:tcPr>
            <w:tcW w:w="8593" w:type="dxa"/>
          </w:tcPr>
          <w:p w14:paraId="05AACDF2" w14:textId="77777777" w:rsidR="00E016EE" w:rsidRDefault="00E016EE" w:rsidP="00E016EE">
            <w:r w:rsidRPr="00544304">
              <w:t>Pressure sensor</w:t>
            </w:r>
          </w:p>
        </w:tc>
      </w:tr>
      <w:tr w:rsidR="00E016EE" w14:paraId="37249E88" w14:textId="77777777" w:rsidTr="00E016EE">
        <w:tc>
          <w:tcPr>
            <w:tcW w:w="1098" w:type="dxa"/>
          </w:tcPr>
          <w:p w14:paraId="3E4BB1CA" w14:textId="77777777" w:rsidR="00E016EE" w:rsidRPr="00A45826" w:rsidRDefault="00E016EE" w:rsidP="00E016EE">
            <w:r>
              <w:t>Option B</w:t>
            </w:r>
            <w:r w:rsidRPr="00A45826">
              <w:t>:</w:t>
            </w:r>
          </w:p>
        </w:tc>
        <w:tc>
          <w:tcPr>
            <w:tcW w:w="8593" w:type="dxa"/>
          </w:tcPr>
          <w:p w14:paraId="78F0561D" w14:textId="77777777" w:rsidR="00E016EE" w:rsidRDefault="00E016EE" w:rsidP="00E016EE">
            <w:r w:rsidRPr="00544304">
              <w:t>Touch sensor</w:t>
            </w:r>
          </w:p>
        </w:tc>
      </w:tr>
      <w:tr w:rsidR="00E016EE" w14:paraId="5EB5D445" w14:textId="77777777" w:rsidTr="00E016EE">
        <w:tc>
          <w:tcPr>
            <w:tcW w:w="1098" w:type="dxa"/>
          </w:tcPr>
          <w:p w14:paraId="12E294F6" w14:textId="77777777" w:rsidR="00E016EE" w:rsidRPr="00A45826" w:rsidRDefault="00E016EE" w:rsidP="00E016EE">
            <w:r>
              <w:t>Option C</w:t>
            </w:r>
            <w:r w:rsidRPr="00A45826">
              <w:t>:</w:t>
            </w:r>
          </w:p>
        </w:tc>
        <w:tc>
          <w:tcPr>
            <w:tcW w:w="8593" w:type="dxa"/>
          </w:tcPr>
          <w:p w14:paraId="197954C5" w14:textId="77777777" w:rsidR="00E016EE" w:rsidRDefault="00E016EE" w:rsidP="00E016EE">
            <w:r w:rsidRPr="00544304">
              <w:t>Temperature sensor</w:t>
            </w:r>
          </w:p>
        </w:tc>
      </w:tr>
      <w:tr w:rsidR="00E016EE" w14:paraId="7DE4A3AC" w14:textId="77777777" w:rsidTr="00E016EE">
        <w:tc>
          <w:tcPr>
            <w:tcW w:w="1098" w:type="dxa"/>
          </w:tcPr>
          <w:p w14:paraId="009D3895" w14:textId="77777777" w:rsidR="00E016EE" w:rsidRPr="00A45826" w:rsidRDefault="00E016EE" w:rsidP="00E016EE">
            <w:r>
              <w:t>Option D</w:t>
            </w:r>
            <w:r w:rsidRPr="00A45826">
              <w:t xml:space="preserve">: </w:t>
            </w:r>
          </w:p>
        </w:tc>
        <w:tc>
          <w:tcPr>
            <w:tcW w:w="8593" w:type="dxa"/>
          </w:tcPr>
          <w:p w14:paraId="2A90539E" w14:textId="77777777" w:rsidR="00E016EE" w:rsidRDefault="00E016EE" w:rsidP="00E016EE">
            <w:r w:rsidRPr="00544304">
              <w:t xml:space="preserve">Humidity sensor </w:t>
            </w:r>
          </w:p>
        </w:tc>
      </w:tr>
      <w:tr w:rsidR="00D56D98" w:rsidRPr="000F4F69" w14:paraId="4C64A45A" w14:textId="77777777" w:rsidTr="00D56D98">
        <w:tc>
          <w:tcPr>
            <w:tcW w:w="1098" w:type="dxa"/>
          </w:tcPr>
          <w:p w14:paraId="12952413" w14:textId="5C4EE042" w:rsidR="00D56D98" w:rsidRPr="00A45826" w:rsidRDefault="00D56D98" w:rsidP="00F95F59">
            <w:r w:rsidRPr="00A45826">
              <w:t>Q</w:t>
            </w:r>
            <w:r>
              <w:t>36</w:t>
            </w:r>
          </w:p>
        </w:tc>
        <w:tc>
          <w:tcPr>
            <w:tcW w:w="8593" w:type="dxa"/>
          </w:tcPr>
          <w:p w14:paraId="7E959AE8" w14:textId="77777777" w:rsidR="00D56D98" w:rsidRPr="000F4F69" w:rsidRDefault="00D56D98" w:rsidP="00F95F59">
            <w:pPr>
              <w:rPr>
                <w:rFonts w:cstheme="minorHAnsi"/>
              </w:rPr>
            </w:pPr>
            <w:r w:rsidRPr="00CF38A9">
              <w:t>What does the accelerometer measure?</w:t>
            </w:r>
          </w:p>
        </w:tc>
      </w:tr>
      <w:tr w:rsidR="00D56D98" w:rsidRPr="000F4F69" w14:paraId="0B0C44D9" w14:textId="77777777" w:rsidTr="00D56D98">
        <w:tc>
          <w:tcPr>
            <w:tcW w:w="1098" w:type="dxa"/>
          </w:tcPr>
          <w:p w14:paraId="4C01E417" w14:textId="77777777" w:rsidR="00D56D98" w:rsidRPr="00A45826" w:rsidRDefault="00D56D98" w:rsidP="00F95F59">
            <w:r>
              <w:t>Option A</w:t>
            </w:r>
            <w:r w:rsidRPr="00A45826">
              <w:t>:</w:t>
            </w:r>
          </w:p>
        </w:tc>
        <w:tc>
          <w:tcPr>
            <w:tcW w:w="8593" w:type="dxa"/>
          </w:tcPr>
          <w:p w14:paraId="7F98268F" w14:textId="77777777" w:rsidR="00D56D98" w:rsidRPr="000F4F69" w:rsidRDefault="00D56D98" w:rsidP="00F95F59">
            <w:pPr>
              <w:rPr>
                <w:rFonts w:cstheme="minorHAnsi"/>
              </w:rPr>
            </w:pPr>
            <w:r w:rsidRPr="00CF38A9">
              <w:t>Mass</w:t>
            </w:r>
          </w:p>
        </w:tc>
      </w:tr>
      <w:tr w:rsidR="00D56D98" w:rsidRPr="000F4F69" w14:paraId="7168A1EC" w14:textId="77777777" w:rsidTr="00D56D98">
        <w:tc>
          <w:tcPr>
            <w:tcW w:w="1098" w:type="dxa"/>
          </w:tcPr>
          <w:p w14:paraId="70B9E6E9" w14:textId="77777777" w:rsidR="00D56D98" w:rsidRPr="00A45826" w:rsidRDefault="00D56D98" w:rsidP="00F95F59">
            <w:r>
              <w:t>Option B</w:t>
            </w:r>
            <w:r w:rsidRPr="00A45826">
              <w:t>:</w:t>
            </w:r>
          </w:p>
        </w:tc>
        <w:tc>
          <w:tcPr>
            <w:tcW w:w="8593" w:type="dxa"/>
          </w:tcPr>
          <w:p w14:paraId="26DC6DAF" w14:textId="77777777" w:rsidR="00D56D98" w:rsidRPr="000F4F69" w:rsidRDefault="00D56D98" w:rsidP="00F95F59">
            <w:pPr>
              <w:rPr>
                <w:rFonts w:cstheme="minorHAnsi"/>
              </w:rPr>
            </w:pPr>
            <w:r w:rsidRPr="00CF38A9">
              <w:t>Acceleration</w:t>
            </w:r>
          </w:p>
        </w:tc>
      </w:tr>
      <w:tr w:rsidR="00D56D98" w:rsidRPr="000F4F69" w14:paraId="19934D07" w14:textId="77777777" w:rsidTr="00D56D98">
        <w:tc>
          <w:tcPr>
            <w:tcW w:w="1098" w:type="dxa"/>
          </w:tcPr>
          <w:p w14:paraId="5618C249" w14:textId="77777777" w:rsidR="00D56D98" w:rsidRPr="00A45826" w:rsidRDefault="00D56D98" w:rsidP="00F95F59">
            <w:r>
              <w:t>Option C:</w:t>
            </w:r>
          </w:p>
        </w:tc>
        <w:tc>
          <w:tcPr>
            <w:tcW w:w="8593" w:type="dxa"/>
          </w:tcPr>
          <w:p w14:paraId="0EE24590" w14:textId="77777777" w:rsidR="00D56D98" w:rsidRPr="000F4F69" w:rsidRDefault="00D56D98" w:rsidP="00F95F59">
            <w:pPr>
              <w:rPr>
                <w:rFonts w:cstheme="minorHAnsi"/>
              </w:rPr>
            </w:pPr>
            <w:r w:rsidRPr="00CF38A9">
              <w:t>Velocity</w:t>
            </w:r>
          </w:p>
        </w:tc>
      </w:tr>
      <w:tr w:rsidR="00D56D98" w:rsidRPr="000F4F69" w14:paraId="141C97B7" w14:textId="77777777" w:rsidTr="00D56D98">
        <w:tc>
          <w:tcPr>
            <w:tcW w:w="1098" w:type="dxa"/>
          </w:tcPr>
          <w:p w14:paraId="42FEC35C" w14:textId="77777777" w:rsidR="00D56D98" w:rsidRPr="00A45826" w:rsidRDefault="00D56D98" w:rsidP="00F95F59">
            <w:r>
              <w:t>Option D</w:t>
            </w:r>
            <w:r w:rsidRPr="00A45826">
              <w:t xml:space="preserve">: </w:t>
            </w:r>
          </w:p>
        </w:tc>
        <w:tc>
          <w:tcPr>
            <w:tcW w:w="8593" w:type="dxa"/>
          </w:tcPr>
          <w:p w14:paraId="429974A4" w14:textId="77777777" w:rsidR="00D56D98" w:rsidRPr="000F4F69" w:rsidRDefault="00D56D98" w:rsidP="00F95F59">
            <w:pPr>
              <w:rPr>
                <w:rFonts w:cstheme="minorHAnsi"/>
              </w:rPr>
            </w:pPr>
            <w:r w:rsidRPr="00CF38A9">
              <w:t>Distance</w:t>
            </w:r>
          </w:p>
        </w:tc>
      </w:tr>
      <w:tr w:rsidR="00D56D98" w:rsidRPr="00A45826" w14:paraId="0092FBBA" w14:textId="77777777" w:rsidTr="00D56D98">
        <w:tc>
          <w:tcPr>
            <w:tcW w:w="1098" w:type="dxa"/>
          </w:tcPr>
          <w:p w14:paraId="27F4FCAE" w14:textId="77777777" w:rsidR="00D56D98" w:rsidRPr="00A45826" w:rsidRDefault="00D56D98" w:rsidP="00F95F59"/>
        </w:tc>
        <w:tc>
          <w:tcPr>
            <w:tcW w:w="8593" w:type="dxa"/>
          </w:tcPr>
          <w:p w14:paraId="7C8E77B3" w14:textId="77777777" w:rsidR="00D56D98" w:rsidRPr="00A45826" w:rsidRDefault="00D56D98" w:rsidP="00F95F59"/>
        </w:tc>
      </w:tr>
      <w:tr w:rsidR="00D56D98" w:rsidRPr="000F4F69" w14:paraId="0C2A442D" w14:textId="77777777" w:rsidTr="00D56D98">
        <w:tc>
          <w:tcPr>
            <w:tcW w:w="1098" w:type="dxa"/>
          </w:tcPr>
          <w:p w14:paraId="21CFBF0D" w14:textId="3AB11C95" w:rsidR="00D56D98" w:rsidRPr="00A45826" w:rsidRDefault="00D56D98" w:rsidP="00F95F59">
            <w:r w:rsidRPr="00A45826">
              <w:t>Q</w:t>
            </w:r>
            <w:r>
              <w:t>37</w:t>
            </w:r>
          </w:p>
        </w:tc>
        <w:tc>
          <w:tcPr>
            <w:tcW w:w="8593" w:type="dxa"/>
          </w:tcPr>
          <w:p w14:paraId="39E11D35" w14:textId="77777777" w:rsidR="00D56D98" w:rsidRPr="000F4F69" w:rsidRDefault="00D56D98" w:rsidP="00F95F59">
            <w:pPr>
              <w:rPr>
                <w:rFonts w:cstheme="minorHAnsi"/>
              </w:rPr>
            </w:pPr>
            <w:r w:rsidRPr="002012F8">
              <w:t>What is maximum temperature of Microheater?</w:t>
            </w:r>
          </w:p>
        </w:tc>
      </w:tr>
      <w:tr w:rsidR="00D56D98" w:rsidRPr="000F4F69" w14:paraId="4EC641ED" w14:textId="77777777" w:rsidTr="00D56D98">
        <w:tc>
          <w:tcPr>
            <w:tcW w:w="1098" w:type="dxa"/>
          </w:tcPr>
          <w:p w14:paraId="4C8619E9" w14:textId="77777777" w:rsidR="00D56D98" w:rsidRPr="00A45826" w:rsidRDefault="00D56D98" w:rsidP="00F95F59">
            <w:r>
              <w:t>Option A</w:t>
            </w:r>
            <w:r w:rsidRPr="00A45826">
              <w:t>:</w:t>
            </w:r>
          </w:p>
        </w:tc>
        <w:tc>
          <w:tcPr>
            <w:tcW w:w="8593" w:type="dxa"/>
          </w:tcPr>
          <w:p w14:paraId="4F9CD5E3" w14:textId="77777777" w:rsidR="00D56D98" w:rsidRPr="000F4F69" w:rsidRDefault="00D56D98" w:rsidP="00F95F59">
            <w:pPr>
              <w:rPr>
                <w:rFonts w:cstheme="minorHAnsi"/>
              </w:rPr>
            </w:pPr>
            <w:r w:rsidRPr="00C37F06">
              <w:t>500</w:t>
            </w:r>
            <w:r>
              <w:rPr>
                <w:vertAlign w:val="superscript"/>
              </w:rPr>
              <w:t>o</w:t>
            </w:r>
            <w:r w:rsidRPr="00C37F06">
              <w:t>C</w:t>
            </w:r>
          </w:p>
        </w:tc>
      </w:tr>
      <w:tr w:rsidR="00D56D98" w:rsidRPr="000F4F69" w14:paraId="0A3A5F39" w14:textId="77777777" w:rsidTr="00D56D98">
        <w:tc>
          <w:tcPr>
            <w:tcW w:w="1098" w:type="dxa"/>
          </w:tcPr>
          <w:p w14:paraId="26DC007C" w14:textId="77777777" w:rsidR="00D56D98" w:rsidRPr="00A45826" w:rsidRDefault="00D56D98" w:rsidP="00F95F59">
            <w:r>
              <w:t>Option B</w:t>
            </w:r>
            <w:r w:rsidRPr="00A45826">
              <w:t>:</w:t>
            </w:r>
          </w:p>
        </w:tc>
        <w:tc>
          <w:tcPr>
            <w:tcW w:w="8593" w:type="dxa"/>
          </w:tcPr>
          <w:p w14:paraId="610B514A" w14:textId="77777777" w:rsidR="00D56D98" w:rsidRPr="000F4F69" w:rsidRDefault="00D56D98" w:rsidP="00F95F59">
            <w:pPr>
              <w:rPr>
                <w:rFonts w:cstheme="minorHAnsi"/>
              </w:rPr>
            </w:pPr>
            <w:r w:rsidRPr="002012F8">
              <w:t>80</w:t>
            </w:r>
            <w:r>
              <w:t>0</w:t>
            </w:r>
            <w:r>
              <w:rPr>
                <w:vertAlign w:val="superscript"/>
              </w:rPr>
              <w:t>o</w:t>
            </w:r>
            <w:r w:rsidRPr="002012F8">
              <w:t>C</w:t>
            </w:r>
          </w:p>
        </w:tc>
      </w:tr>
      <w:tr w:rsidR="00D56D98" w:rsidRPr="000F4F69" w14:paraId="4FFADC58" w14:textId="77777777" w:rsidTr="00D56D98">
        <w:tc>
          <w:tcPr>
            <w:tcW w:w="1098" w:type="dxa"/>
          </w:tcPr>
          <w:p w14:paraId="7C63D14A" w14:textId="77777777" w:rsidR="00D56D98" w:rsidRPr="00A45826" w:rsidRDefault="00D56D98" w:rsidP="00F95F59">
            <w:r>
              <w:t>Option C</w:t>
            </w:r>
            <w:r w:rsidRPr="00A45826">
              <w:t>:</w:t>
            </w:r>
          </w:p>
        </w:tc>
        <w:tc>
          <w:tcPr>
            <w:tcW w:w="8593" w:type="dxa"/>
          </w:tcPr>
          <w:p w14:paraId="1C60FDF2" w14:textId="77777777" w:rsidR="00D56D98" w:rsidRPr="000F4F69" w:rsidRDefault="00D56D98" w:rsidP="00F95F59">
            <w:pPr>
              <w:rPr>
                <w:rFonts w:cstheme="minorHAnsi"/>
              </w:rPr>
            </w:pPr>
            <w:r w:rsidRPr="002012F8">
              <w:t>100</w:t>
            </w:r>
            <w:r>
              <w:t>0</w:t>
            </w:r>
            <w:r>
              <w:rPr>
                <w:vertAlign w:val="superscript"/>
              </w:rPr>
              <w:t>o</w:t>
            </w:r>
            <w:r w:rsidRPr="002012F8">
              <w:t>C</w:t>
            </w:r>
          </w:p>
        </w:tc>
      </w:tr>
      <w:tr w:rsidR="00D56D98" w:rsidRPr="000F4F69" w14:paraId="55B4D29A" w14:textId="77777777" w:rsidTr="00D56D98">
        <w:tc>
          <w:tcPr>
            <w:tcW w:w="1098" w:type="dxa"/>
          </w:tcPr>
          <w:p w14:paraId="65E3F4FB" w14:textId="77777777" w:rsidR="00D56D98" w:rsidRPr="00A45826" w:rsidRDefault="00D56D98" w:rsidP="00F95F59">
            <w:r>
              <w:t>Option D:</w:t>
            </w:r>
          </w:p>
        </w:tc>
        <w:tc>
          <w:tcPr>
            <w:tcW w:w="8593" w:type="dxa"/>
          </w:tcPr>
          <w:p w14:paraId="753A394A" w14:textId="77777777" w:rsidR="00D56D98" w:rsidRPr="000F4F69" w:rsidRDefault="00D56D98" w:rsidP="00F95F59">
            <w:pPr>
              <w:rPr>
                <w:rFonts w:cstheme="minorHAnsi"/>
              </w:rPr>
            </w:pPr>
            <w:r w:rsidRPr="002012F8">
              <w:t>1800</w:t>
            </w:r>
            <w:r>
              <w:rPr>
                <w:vertAlign w:val="superscript"/>
              </w:rPr>
              <w:t>o</w:t>
            </w:r>
            <w:r w:rsidRPr="002012F8">
              <w:t>C</w:t>
            </w:r>
          </w:p>
        </w:tc>
      </w:tr>
      <w:tr w:rsidR="00D56D98" w:rsidRPr="000F4F69" w14:paraId="331F8FD4" w14:textId="77777777" w:rsidTr="00D56D98">
        <w:tc>
          <w:tcPr>
            <w:tcW w:w="1098" w:type="dxa"/>
          </w:tcPr>
          <w:p w14:paraId="7D9211D2" w14:textId="5B13171C" w:rsidR="00D56D98" w:rsidRDefault="00D56D98" w:rsidP="00F95F59">
            <w:r>
              <w:t>38</w:t>
            </w:r>
          </w:p>
        </w:tc>
        <w:tc>
          <w:tcPr>
            <w:tcW w:w="8593" w:type="dxa"/>
          </w:tcPr>
          <w:p w14:paraId="45B97881" w14:textId="77777777" w:rsidR="00D56D98" w:rsidRPr="00486EDF" w:rsidRDefault="00D56D98" w:rsidP="00D56D98">
            <w:pPr>
              <w:pStyle w:val="Default"/>
            </w:pPr>
            <w:r w:rsidRPr="00486EDF">
              <w:t>A piezo-electrical crystal generates voltage when subjected to ____ force.</w:t>
            </w:r>
          </w:p>
          <w:p w14:paraId="7750B996" w14:textId="77777777" w:rsidR="00D56D98" w:rsidRPr="00486EDF" w:rsidRDefault="00D56D98" w:rsidP="00D56D98">
            <w:pPr>
              <w:pStyle w:val="Default"/>
            </w:pPr>
          </w:p>
          <w:p w14:paraId="6EECAFB1" w14:textId="36C279DD" w:rsidR="00D56D98" w:rsidRPr="00486EDF" w:rsidRDefault="00D56D98" w:rsidP="00D56D98">
            <w:pPr>
              <w:pStyle w:val="ListParagraph"/>
              <w:framePr w:hSpace="180" w:wrap="around" w:vAnchor="text" w:hAnchor="page" w:x="421" w:y="389"/>
              <w:numPr>
                <w:ilvl w:val="0"/>
                <w:numId w:val="11"/>
              </w:numPr>
              <w:tabs>
                <w:tab w:val="left" w:pos="343"/>
              </w:tabs>
              <w:ind w:left="73" w:firstLine="0"/>
              <w:jc w:val="both"/>
              <w:rPr>
                <w:rFonts w:ascii="Times New Roman" w:hAnsi="Times New Roman"/>
                <w:szCs w:val="24"/>
              </w:rPr>
            </w:pPr>
            <w:r w:rsidRPr="00486EDF">
              <w:rPr>
                <w:rFonts w:ascii="Times New Roman" w:hAnsi="Times New Roman"/>
                <w:szCs w:val="24"/>
              </w:rPr>
              <w:t xml:space="preserve">       Electrical     </w:t>
            </w:r>
            <w:proofErr w:type="gramStart"/>
            <w:r w:rsidRPr="00486EDF">
              <w:rPr>
                <w:rFonts w:ascii="Times New Roman" w:hAnsi="Times New Roman"/>
                <w:szCs w:val="24"/>
              </w:rPr>
              <w:t xml:space="preserve">   (</w:t>
            </w:r>
            <w:proofErr w:type="gramEnd"/>
            <w:r w:rsidRPr="00486EDF">
              <w:rPr>
                <w:rFonts w:ascii="Times New Roman" w:hAnsi="Times New Roman"/>
                <w:szCs w:val="24"/>
              </w:rPr>
              <w:t>b)         Mechanica</w:t>
            </w:r>
            <w:r>
              <w:rPr>
                <w:rFonts w:ascii="Times New Roman" w:hAnsi="Times New Roman"/>
                <w:szCs w:val="24"/>
              </w:rPr>
              <w:t>l</w:t>
            </w:r>
            <w:r w:rsidRPr="00486EDF">
              <w:rPr>
                <w:rFonts w:ascii="Times New Roman" w:hAnsi="Times New Roman"/>
                <w:szCs w:val="24"/>
              </w:rPr>
              <w:t xml:space="preserve">  (c)          Gravity            (d)    Static</w:t>
            </w:r>
          </w:p>
          <w:p w14:paraId="67C2B17A" w14:textId="77777777" w:rsidR="00D56D98" w:rsidRPr="002012F8" w:rsidRDefault="00D56D98" w:rsidP="00F95F59"/>
        </w:tc>
      </w:tr>
      <w:tr w:rsidR="00D56D98" w:rsidRPr="000F4F69" w14:paraId="12C443B5" w14:textId="77777777" w:rsidTr="00D56D98">
        <w:tc>
          <w:tcPr>
            <w:tcW w:w="1098" w:type="dxa"/>
          </w:tcPr>
          <w:p w14:paraId="1E434168" w14:textId="030CACFA" w:rsidR="00D56D98" w:rsidRDefault="00D56D98" w:rsidP="00F95F59">
            <w:r>
              <w:t>39</w:t>
            </w:r>
          </w:p>
        </w:tc>
        <w:tc>
          <w:tcPr>
            <w:tcW w:w="8593" w:type="dxa"/>
          </w:tcPr>
          <w:p w14:paraId="542DD5B7" w14:textId="77777777" w:rsidR="00D56D98" w:rsidRPr="00214617" w:rsidRDefault="00D56D98" w:rsidP="00214617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214617">
              <w:rPr>
                <w:rFonts w:ascii="Times New Roman" w:hAnsi="Times New Roman" w:cs="Times New Roman"/>
                <w:szCs w:val="24"/>
              </w:rPr>
              <w:t>MEMS is an acronym for</w:t>
            </w:r>
          </w:p>
          <w:p w14:paraId="7D6CA78A" w14:textId="77777777" w:rsidR="00D56D98" w:rsidRPr="00214617" w:rsidRDefault="00D56D98" w:rsidP="00214617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</w:p>
          <w:p w14:paraId="4C646613" w14:textId="77777777" w:rsidR="00D56D98" w:rsidRPr="00214617" w:rsidRDefault="00D56D98" w:rsidP="00214617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214617">
              <w:rPr>
                <w:rFonts w:ascii="Times New Roman" w:hAnsi="Times New Roman" w:cs="Times New Roman"/>
                <w:szCs w:val="24"/>
              </w:rPr>
              <w:t>(a)Micro Energy Manufacturing Systems</w:t>
            </w:r>
          </w:p>
          <w:p w14:paraId="42ACB401" w14:textId="77777777" w:rsidR="00D56D98" w:rsidRPr="00214617" w:rsidRDefault="00D56D98" w:rsidP="00214617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214617">
              <w:rPr>
                <w:rFonts w:ascii="Times New Roman" w:hAnsi="Times New Roman" w:cs="Times New Roman"/>
                <w:szCs w:val="24"/>
              </w:rPr>
              <w:lastRenderedPageBreak/>
              <w:t xml:space="preserve">(b)Micro </w:t>
            </w:r>
            <w:proofErr w:type="gramStart"/>
            <w:r w:rsidRPr="00214617">
              <w:rPr>
                <w:rFonts w:ascii="Times New Roman" w:hAnsi="Times New Roman" w:cs="Times New Roman"/>
                <w:szCs w:val="24"/>
              </w:rPr>
              <w:t>electro mechanical</w:t>
            </w:r>
            <w:proofErr w:type="gramEnd"/>
            <w:r w:rsidRPr="00214617">
              <w:rPr>
                <w:rFonts w:ascii="Times New Roman" w:hAnsi="Times New Roman" w:cs="Times New Roman"/>
                <w:szCs w:val="24"/>
              </w:rPr>
              <w:t xml:space="preserve"> Systems</w:t>
            </w:r>
          </w:p>
          <w:p w14:paraId="768260AD" w14:textId="77777777" w:rsidR="00D56D98" w:rsidRPr="00214617" w:rsidRDefault="00D56D98" w:rsidP="00214617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214617">
              <w:rPr>
                <w:rFonts w:ascii="Times New Roman" w:hAnsi="Times New Roman" w:cs="Times New Roman"/>
                <w:szCs w:val="24"/>
              </w:rPr>
              <w:t>(c)Microelectronics Memory Systems</w:t>
            </w:r>
          </w:p>
          <w:p w14:paraId="02C3D6A5" w14:textId="77777777" w:rsidR="00D56D98" w:rsidRPr="00486EDF" w:rsidRDefault="00D56D98" w:rsidP="00D56D98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486EDF">
              <w:rPr>
                <w:rFonts w:ascii="Times New Roman" w:hAnsi="Times New Roman" w:cs="Times New Roman"/>
                <w:szCs w:val="24"/>
              </w:rPr>
              <w:t>(d)Micro Electron Machines and Semiconductors</w:t>
            </w:r>
          </w:p>
          <w:p w14:paraId="1530F8C4" w14:textId="77777777" w:rsidR="00D56D98" w:rsidRPr="00486EDF" w:rsidRDefault="00D56D98" w:rsidP="00D56D98">
            <w:pPr>
              <w:pStyle w:val="Default"/>
            </w:pPr>
          </w:p>
        </w:tc>
      </w:tr>
      <w:tr w:rsidR="00D56D98" w:rsidRPr="000F4F69" w14:paraId="11947F12" w14:textId="77777777" w:rsidTr="00D56D98">
        <w:tc>
          <w:tcPr>
            <w:tcW w:w="1098" w:type="dxa"/>
          </w:tcPr>
          <w:p w14:paraId="5B3F9DDE" w14:textId="67EDBE17" w:rsidR="00D56D98" w:rsidRDefault="00D56D98" w:rsidP="00F95F59">
            <w:r>
              <w:lastRenderedPageBreak/>
              <w:t>40</w:t>
            </w:r>
          </w:p>
        </w:tc>
        <w:tc>
          <w:tcPr>
            <w:tcW w:w="8593" w:type="dxa"/>
          </w:tcPr>
          <w:p w14:paraId="4E9DB30A" w14:textId="77777777" w:rsidR="00D56D98" w:rsidRPr="00486EDF" w:rsidRDefault="00D56D98" w:rsidP="00D56D98">
            <w:pPr>
              <w:pStyle w:val="Default"/>
            </w:pPr>
            <w:r w:rsidRPr="00486EDF">
              <w:t xml:space="preserve">Size of the component is comparatively big in the following process </w:t>
            </w:r>
          </w:p>
          <w:p w14:paraId="12EA5DC7" w14:textId="77777777" w:rsidR="00D56D98" w:rsidRPr="00486EDF" w:rsidRDefault="00D56D98" w:rsidP="00D56D98">
            <w:pPr>
              <w:pStyle w:val="ListParagraph"/>
              <w:tabs>
                <w:tab w:val="left" w:pos="343"/>
              </w:tabs>
              <w:ind w:left="0"/>
              <w:jc w:val="both"/>
              <w:rPr>
                <w:rFonts w:ascii="Times New Roman" w:hAnsi="Times New Roman"/>
                <w:szCs w:val="24"/>
              </w:rPr>
            </w:pPr>
          </w:p>
          <w:p w14:paraId="0E73BCD1" w14:textId="4A3B1D19" w:rsidR="00D56D98" w:rsidRPr="00486EDF" w:rsidRDefault="00D56D98" w:rsidP="00214617">
            <w:pPr>
              <w:pStyle w:val="Default"/>
              <w:spacing w:line="360" w:lineRule="auto"/>
            </w:pPr>
            <w:r w:rsidRPr="00486EDF">
              <w:t>(a) Mechanical micro machining</w:t>
            </w:r>
            <w:proofErr w:type="gramStart"/>
            <w:r w:rsidRPr="00486EDF">
              <w:t xml:space="preserve">   (</w:t>
            </w:r>
            <w:proofErr w:type="gramEnd"/>
            <w:r w:rsidRPr="00486EDF">
              <w:t>b) MEMS based processes  (c) NEMS based processes  (d)    Ultra precision machining</w:t>
            </w:r>
          </w:p>
          <w:p w14:paraId="091F5EAB" w14:textId="77777777" w:rsidR="00D56D98" w:rsidRPr="00486EDF" w:rsidRDefault="00D56D98" w:rsidP="00D56D98">
            <w:pPr>
              <w:pStyle w:val="Default"/>
              <w:rPr>
                <w:b/>
              </w:rPr>
            </w:pPr>
          </w:p>
          <w:p w14:paraId="32982371" w14:textId="77777777" w:rsidR="00D56D98" w:rsidRPr="00486EDF" w:rsidRDefault="00D56D98" w:rsidP="00D56D98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D56D98" w:rsidRPr="000F4F69" w14:paraId="01667BFE" w14:textId="77777777" w:rsidTr="00D56D98">
        <w:tc>
          <w:tcPr>
            <w:tcW w:w="1098" w:type="dxa"/>
          </w:tcPr>
          <w:p w14:paraId="5BF7333E" w14:textId="0B11959A" w:rsidR="00D56D98" w:rsidRDefault="00D56D98" w:rsidP="00F95F59">
            <w:r>
              <w:t>41</w:t>
            </w:r>
          </w:p>
        </w:tc>
        <w:tc>
          <w:tcPr>
            <w:tcW w:w="8593" w:type="dxa"/>
          </w:tcPr>
          <w:p w14:paraId="73BEBE6B" w14:textId="77777777" w:rsidR="00D56D98" w:rsidRPr="00486EDF" w:rsidRDefault="00D56D98" w:rsidP="00D56D98">
            <w:pPr>
              <w:pStyle w:val="Default"/>
              <w:rPr>
                <w:b/>
                <w:color w:val="FF0000"/>
              </w:rPr>
            </w:pPr>
            <w:r w:rsidRPr="00486EDF">
              <w:t xml:space="preserve">Following is a high production rate process. </w:t>
            </w:r>
          </w:p>
          <w:p w14:paraId="779BFB5E" w14:textId="77777777" w:rsidR="00D56D98" w:rsidRPr="00486EDF" w:rsidRDefault="00D56D98" w:rsidP="00D56D98">
            <w:pPr>
              <w:pStyle w:val="Default"/>
              <w:rPr>
                <w:b/>
                <w:color w:val="FF0000"/>
              </w:rPr>
            </w:pPr>
          </w:p>
          <w:p w14:paraId="360736AA" w14:textId="77777777" w:rsidR="00D56D98" w:rsidRPr="00486EDF" w:rsidRDefault="00D56D98" w:rsidP="00D56D98">
            <w:pPr>
              <w:pStyle w:val="Default"/>
            </w:pPr>
            <w:r w:rsidRPr="00486EDF">
              <w:t xml:space="preserve">(a)Mechanical micro machining         </w:t>
            </w:r>
            <w:proofErr w:type="gramStart"/>
            <w:r w:rsidRPr="00486EDF">
              <w:t xml:space="preserve">   (</w:t>
            </w:r>
            <w:proofErr w:type="gramEnd"/>
            <w:r w:rsidRPr="00486EDF">
              <w:t xml:space="preserve">b)MEMS based processes </w:t>
            </w:r>
          </w:p>
          <w:p w14:paraId="4DC8F8CA" w14:textId="77777777" w:rsidR="00D56D98" w:rsidRPr="00486EDF" w:rsidRDefault="00D56D98" w:rsidP="00D56D98">
            <w:pPr>
              <w:pStyle w:val="Default"/>
            </w:pPr>
          </w:p>
          <w:p w14:paraId="31FD3FD7" w14:textId="77777777" w:rsidR="00D56D98" w:rsidRPr="00486EDF" w:rsidRDefault="00D56D98" w:rsidP="00D56D98">
            <w:pPr>
              <w:pStyle w:val="Default"/>
            </w:pPr>
            <w:r w:rsidRPr="00486EDF">
              <w:t xml:space="preserve">(c) Ultra precision machining            </w:t>
            </w:r>
            <w:proofErr w:type="gramStart"/>
            <w:r w:rsidRPr="00486EDF">
              <w:t xml:space="preserve">   (</w:t>
            </w:r>
            <w:proofErr w:type="gramEnd"/>
            <w:r w:rsidRPr="00486EDF">
              <w:t>d)Additive manufacturing processes</w:t>
            </w:r>
          </w:p>
          <w:p w14:paraId="5B86E881" w14:textId="77777777" w:rsidR="00D56D98" w:rsidRPr="00486EDF" w:rsidRDefault="00D56D98" w:rsidP="00D56D98">
            <w:pPr>
              <w:pStyle w:val="ListParagraph"/>
              <w:framePr w:hSpace="180" w:wrap="around" w:vAnchor="text" w:hAnchor="page" w:x="421" w:y="389"/>
              <w:ind w:left="0"/>
              <w:jc w:val="both"/>
              <w:rPr>
                <w:rFonts w:ascii="Times New Roman" w:hAnsi="Times New Roman"/>
                <w:b/>
                <w:szCs w:val="24"/>
              </w:rPr>
            </w:pPr>
          </w:p>
          <w:p w14:paraId="3575C07E" w14:textId="77777777" w:rsidR="00D56D98" w:rsidRPr="00486EDF" w:rsidRDefault="00D56D98" w:rsidP="00D56D98">
            <w:pPr>
              <w:pStyle w:val="Default"/>
            </w:pPr>
          </w:p>
        </w:tc>
      </w:tr>
      <w:tr w:rsidR="00D56D98" w:rsidRPr="000F4F69" w14:paraId="106ED207" w14:textId="77777777" w:rsidTr="00D56D98">
        <w:tc>
          <w:tcPr>
            <w:tcW w:w="1098" w:type="dxa"/>
          </w:tcPr>
          <w:p w14:paraId="315B0E93" w14:textId="5DD307EC" w:rsidR="00D56D98" w:rsidRDefault="00D56D98" w:rsidP="00F95F59">
            <w:r>
              <w:t>42</w:t>
            </w:r>
          </w:p>
        </w:tc>
        <w:tc>
          <w:tcPr>
            <w:tcW w:w="8593" w:type="dxa"/>
          </w:tcPr>
          <w:p w14:paraId="5AD59C6A" w14:textId="77777777" w:rsidR="00D56D98" w:rsidRPr="00486EDF" w:rsidRDefault="00D56D98" w:rsidP="00D56D98">
            <w:pPr>
              <w:pStyle w:val="Default"/>
            </w:pPr>
            <w:r w:rsidRPr="00486EDF">
              <w:t xml:space="preserve">What is the class of Intel’s fabrication facility? </w:t>
            </w:r>
          </w:p>
          <w:p w14:paraId="4FDE7A54" w14:textId="77777777" w:rsidR="00D56D98" w:rsidRPr="00486EDF" w:rsidRDefault="00D56D98" w:rsidP="00D56D98">
            <w:pPr>
              <w:pStyle w:val="Default"/>
              <w:rPr>
                <w:b/>
                <w:color w:val="FF0000"/>
              </w:rPr>
            </w:pPr>
          </w:p>
          <w:p w14:paraId="2507D0F8" w14:textId="77777777" w:rsidR="00D56D98" w:rsidRPr="00486EDF" w:rsidRDefault="00D56D98" w:rsidP="00D56D98">
            <w:pPr>
              <w:pStyle w:val="Default"/>
            </w:pPr>
            <w:r w:rsidRPr="00486EDF">
              <w:t xml:space="preserve">(a)Class 100      </w:t>
            </w:r>
            <w:proofErr w:type="gramStart"/>
            <w:r w:rsidRPr="00486EDF">
              <w:t xml:space="preserve">   (</w:t>
            </w:r>
            <w:proofErr w:type="gramEnd"/>
            <w:r w:rsidRPr="00486EDF">
              <w:t>b) Class 1                 (c) Class 10                (d) Class 1000</w:t>
            </w:r>
          </w:p>
          <w:p w14:paraId="0D4AFA3E" w14:textId="77777777" w:rsidR="00D56D98" w:rsidRPr="00486EDF" w:rsidRDefault="00D56D98" w:rsidP="00D56D98">
            <w:pPr>
              <w:pStyle w:val="Default"/>
            </w:pPr>
          </w:p>
        </w:tc>
      </w:tr>
      <w:tr w:rsidR="00D56D98" w:rsidRPr="000F4F69" w14:paraId="394A3C14" w14:textId="77777777" w:rsidTr="00D56D98">
        <w:tc>
          <w:tcPr>
            <w:tcW w:w="1098" w:type="dxa"/>
          </w:tcPr>
          <w:p w14:paraId="33078DE1" w14:textId="584A46B8" w:rsidR="00D56D98" w:rsidRDefault="00D56D98" w:rsidP="00F95F59">
            <w:r>
              <w:t>43</w:t>
            </w:r>
          </w:p>
        </w:tc>
        <w:tc>
          <w:tcPr>
            <w:tcW w:w="8593" w:type="dxa"/>
          </w:tcPr>
          <w:p w14:paraId="118744AA" w14:textId="77777777" w:rsidR="00D56D98" w:rsidRPr="00214617" w:rsidRDefault="00D56D98" w:rsidP="00214617">
            <w:pPr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 w:rsidRPr="00214617">
              <w:rPr>
                <w:rFonts w:ascii="Times New Roman" w:hAnsi="Times New Roman" w:cs="Times New Roman"/>
                <w:szCs w:val="24"/>
              </w:rPr>
              <w:t xml:space="preserve">In Semiconductor </w:t>
            </w:r>
            <w:proofErr w:type="gramStart"/>
            <w:r w:rsidRPr="00214617">
              <w:rPr>
                <w:rFonts w:ascii="Times New Roman" w:hAnsi="Times New Roman" w:cs="Times New Roman"/>
                <w:szCs w:val="24"/>
              </w:rPr>
              <w:t>transition  from</w:t>
            </w:r>
            <w:proofErr w:type="gramEnd"/>
            <w:r w:rsidRPr="00214617">
              <w:rPr>
                <w:rFonts w:ascii="Times New Roman" w:hAnsi="Times New Roman" w:cs="Times New Roman"/>
                <w:szCs w:val="24"/>
              </w:rPr>
              <w:t xml:space="preserve"> valence to conduction band is</w:t>
            </w:r>
          </w:p>
          <w:p w14:paraId="43DABB24" w14:textId="0D61F1CC" w:rsidR="00D56D98" w:rsidRPr="00486EDF" w:rsidRDefault="00D56D98" w:rsidP="00214617">
            <w:pPr>
              <w:pStyle w:val="Default"/>
              <w:spacing w:line="360" w:lineRule="auto"/>
            </w:pPr>
            <w:r w:rsidRPr="00214617">
              <w:t xml:space="preserve">Photovoltaic Effect </w:t>
            </w:r>
            <w:proofErr w:type="gramStart"/>
            <w:r w:rsidRPr="00214617">
              <w:t xml:space="preserve">   (</w:t>
            </w:r>
            <w:proofErr w:type="gramEnd"/>
            <w:r w:rsidRPr="00214617">
              <w:t>b)   Photoelectric Effect     (c)   mechanical movement (d)    Inductive</w:t>
            </w:r>
            <w:r w:rsidRPr="00486EDF">
              <w:t xml:space="preserve">  </w:t>
            </w:r>
          </w:p>
        </w:tc>
      </w:tr>
      <w:tr w:rsidR="00D56D98" w:rsidRPr="000F4F69" w14:paraId="2284C68A" w14:textId="77777777" w:rsidTr="00D56D98">
        <w:tc>
          <w:tcPr>
            <w:tcW w:w="1098" w:type="dxa"/>
          </w:tcPr>
          <w:p w14:paraId="772A5A0D" w14:textId="46D5714C" w:rsidR="00D56D98" w:rsidRDefault="00D56D98" w:rsidP="00D56D98">
            <w:r>
              <w:t>44</w:t>
            </w:r>
          </w:p>
        </w:tc>
        <w:tc>
          <w:tcPr>
            <w:tcW w:w="8593" w:type="dxa"/>
          </w:tcPr>
          <w:p w14:paraId="68568CF5" w14:textId="77777777" w:rsidR="00D56D98" w:rsidRPr="00486EDF" w:rsidRDefault="00D56D98" w:rsidP="00214617">
            <w:pPr>
              <w:pStyle w:val="NormalWeb"/>
              <w:shd w:val="clear" w:color="auto" w:fill="FFFFFF"/>
              <w:spacing w:after="225" w:line="360" w:lineRule="auto"/>
              <w:textAlignment w:val="baseline"/>
              <w:rPr>
                <w:color w:val="444444"/>
              </w:rPr>
            </w:pPr>
            <w:proofErr w:type="gramStart"/>
            <w:r w:rsidRPr="00486EDF">
              <w:rPr>
                <w:color w:val="444444"/>
              </w:rPr>
              <w:t>In order to</w:t>
            </w:r>
            <w:proofErr w:type="gramEnd"/>
            <w:r w:rsidRPr="00486EDF">
              <w:rPr>
                <w:color w:val="444444"/>
              </w:rPr>
              <w:t xml:space="preserve"> form more complex and larger MEMS structures, micromachined silicon wafers can be bonded to other materials in a process known as ____________.</w:t>
            </w:r>
          </w:p>
          <w:p w14:paraId="5B6A7310" w14:textId="77777777" w:rsidR="00D56D98" w:rsidRDefault="00D56D98" w:rsidP="00214617">
            <w:pPr>
              <w:pStyle w:val="NormalWeb"/>
              <w:shd w:val="clear" w:color="auto" w:fill="FFFFFF"/>
              <w:spacing w:after="225" w:line="360" w:lineRule="auto"/>
              <w:textAlignment w:val="baseline"/>
              <w:rPr>
                <w:color w:val="444444"/>
              </w:rPr>
            </w:pPr>
            <w:r w:rsidRPr="00486EDF">
              <w:rPr>
                <w:color w:val="444444"/>
              </w:rPr>
              <w:t xml:space="preserve">(a)HARM                       </w:t>
            </w:r>
            <w:proofErr w:type="gramStart"/>
            <w:r w:rsidRPr="00486EDF">
              <w:rPr>
                <w:color w:val="444444"/>
              </w:rPr>
              <w:t xml:space="preserve">   (</w:t>
            </w:r>
            <w:proofErr w:type="gramEnd"/>
            <w:r w:rsidRPr="00486EDF">
              <w:rPr>
                <w:color w:val="444444"/>
              </w:rPr>
              <w:t xml:space="preserve">b) LIGA                            (c) Dry etching             (d) Fusion bonding </w:t>
            </w:r>
          </w:p>
          <w:p w14:paraId="2ECDA6CD" w14:textId="77777777" w:rsidR="00D56D98" w:rsidRPr="00486EDF" w:rsidRDefault="00D56D98" w:rsidP="00D56D98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D56D98" w:rsidRPr="000F4F69" w14:paraId="72C90A35" w14:textId="77777777" w:rsidTr="00D56D98">
        <w:tc>
          <w:tcPr>
            <w:tcW w:w="1098" w:type="dxa"/>
          </w:tcPr>
          <w:p w14:paraId="2C101CA6" w14:textId="0B56DF49" w:rsidR="00D56D98" w:rsidRDefault="00D56D98" w:rsidP="00D56D98">
            <w:r>
              <w:t>45</w:t>
            </w:r>
          </w:p>
        </w:tc>
        <w:tc>
          <w:tcPr>
            <w:tcW w:w="8593" w:type="dxa"/>
          </w:tcPr>
          <w:p w14:paraId="4BEAC2BA" w14:textId="77777777" w:rsidR="00D56D98" w:rsidRPr="00486EDF" w:rsidRDefault="00D56D98" w:rsidP="00214617">
            <w:pPr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 w:rsidRPr="00486EDF">
              <w:rPr>
                <w:rFonts w:ascii="Times New Roman" w:hAnsi="Times New Roman" w:cs="Times New Roman"/>
                <w:szCs w:val="24"/>
              </w:rPr>
              <w:t>Which is not a step of cleaning of Si wafer (100 orientation) before patterning?</w:t>
            </w:r>
          </w:p>
          <w:p w14:paraId="083D41E0" w14:textId="77777777" w:rsidR="00D56D98" w:rsidRDefault="00D56D98" w:rsidP="00214617">
            <w:pPr>
              <w:numPr>
                <w:ilvl w:val="0"/>
                <w:numId w:val="12"/>
              </w:numPr>
              <w:spacing w:after="200" w:line="360" w:lineRule="auto"/>
              <w:rPr>
                <w:rFonts w:ascii="Times New Roman" w:hAnsi="Times New Roman" w:cs="Times New Roman"/>
                <w:szCs w:val="24"/>
              </w:rPr>
            </w:pPr>
            <w:r w:rsidRPr="00486EDF">
              <w:rPr>
                <w:rFonts w:ascii="Times New Roman" w:hAnsi="Times New Roman" w:cs="Times New Roman"/>
                <w:szCs w:val="24"/>
              </w:rPr>
              <w:t>Dip the wafer into HF</w:t>
            </w:r>
            <w:r>
              <w:rPr>
                <w:rFonts w:ascii="Times New Roman" w:hAnsi="Times New Roman" w:cs="Times New Roman"/>
                <w:szCs w:val="24"/>
              </w:rPr>
              <w:t xml:space="preserve">          </w:t>
            </w:r>
            <w:proofErr w:type="gramStart"/>
            <w:r>
              <w:rPr>
                <w:rFonts w:ascii="Times New Roman" w:hAnsi="Times New Roman" w:cs="Times New Roman"/>
                <w:szCs w:val="24"/>
              </w:rPr>
              <w:t xml:space="preserve">   </w:t>
            </w:r>
            <w:r w:rsidRPr="00486EDF">
              <w:rPr>
                <w:rFonts w:ascii="Times New Roman" w:hAnsi="Times New Roman" w:cs="Times New Roman"/>
                <w:szCs w:val="24"/>
              </w:rPr>
              <w:t>(</w:t>
            </w:r>
            <w:proofErr w:type="gramEnd"/>
            <w:r w:rsidRPr="00486EDF">
              <w:rPr>
                <w:rFonts w:ascii="Times New Roman" w:hAnsi="Times New Roman" w:cs="Times New Roman"/>
                <w:szCs w:val="24"/>
              </w:rPr>
              <w:t xml:space="preserve">b) Cleaning it with  DI water  </w:t>
            </w:r>
          </w:p>
          <w:p w14:paraId="0127E6AC" w14:textId="3114DBDC" w:rsidR="00D56D98" w:rsidRPr="00486EDF" w:rsidRDefault="00D56D98" w:rsidP="00214617">
            <w:pPr>
              <w:pStyle w:val="NormalWeb"/>
              <w:shd w:val="clear" w:color="auto" w:fill="FFFFFF"/>
              <w:spacing w:after="225" w:line="360" w:lineRule="auto"/>
              <w:textAlignment w:val="baseline"/>
              <w:rPr>
                <w:color w:val="444444"/>
              </w:rPr>
            </w:pPr>
            <w:r w:rsidRPr="00486EDF">
              <w:t xml:space="preserve"> (c) Purging N2 gas</w:t>
            </w:r>
            <w:r>
              <w:t xml:space="preserve">                   </w:t>
            </w:r>
            <w:proofErr w:type="gramStart"/>
            <w:r>
              <w:t xml:space="preserve">   </w:t>
            </w:r>
            <w:r w:rsidRPr="00486EDF">
              <w:t>(</w:t>
            </w:r>
            <w:proofErr w:type="gramEnd"/>
            <w:r w:rsidRPr="00486EDF">
              <w:t>d )   Dip wafer into TMAH (Tetramethylammonium hydroxide) at 80 C</w:t>
            </w:r>
          </w:p>
        </w:tc>
      </w:tr>
      <w:tr w:rsidR="00D56D98" w:rsidRPr="000F4F69" w14:paraId="22B95A55" w14:textId="77777777" w:rsidTr="00D56D98">
        <w:tc>
          <w:tcPr>
            <w:tcW w:w="1098" w:type="dxa"/>
          </w:tcPr>
          <w:p w14:paraId="5FC43B62" w14:textId="7F38FD74" w:rsidR="00D56D98" w:rsidRDefault="00D56D98" w:rsidP="00D56D98">
            <w:r>
              <w:t>46</w:t>
            </w:r>
          </w:p>
        </w:tc>
        <w:tc>
          <w:tcPr>
            <w:tcW w:w="8593" w:type="dxa"/>
          </w:tcPr>
          <w:p w14:paraId="1DEDB305" w14:textId="77777777" w:rsidR="00D56D98" w:rsidRDefault="00D56D98" w:rsidP="00D56D98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 xml:space="preserve">What does ‘G’ represent in the given equation for Piezo </w:t>
            </w:r>
            <w:proofErr w:type="gramStart"/>
            <w:r>
              <w:rPr>
                <w:rFonts w:ascii="Times New Roman" w:hAnsi="Times New Roman" w:cs="Times New Roman"/>
                <w:szCs w:val="24"/>
              </w:rPr>
              <w:t>resistor</w:t>
            </w:r>
            <w:r w:rsidRPr="001E763C">
              <w:rPr>
                <w:rFonts w:ascii="Times New Roman" w:hAnsi="Times New Roman" w:cs="Times New Roman"/>
                <w:szCs w:val="24"/>
              </w:rPr>
              <w:t xml:space="preserve"> ?</w:t>
            </w:r>
            <w:proofErr w:type="gramEnd"/>
          </w:p>
          <w:p w14:paraId="42F99963" w14:textId="23CB7BB1" w:rsidR="00D56D98" w:rsidRPr="00486EDF" w:rsidRDefault="00D56D98" w:rsidP="00D56D98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noProof/>
              </w:rPr>
              <w:t xml:space="preserve">                                                         </w:t>
            </w:r>
            <w:r w:rsidRPr="00972F7A">
              <w:rPr>
                <w:noProof/>
              </w:rPr>
              <w:drawing>
                <wp:inline distT="0" distB="0" distL="0" distR="0" wp14:anchorId="4E11DA3A" wp14:editId="2C0DADA6">
                  <wp:extent cx="822960" cy="4572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296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C7E4B3F" w14:textId="77777777" w:rsidR="00D56D98" w:rsidRPr="00486EDF" w:rsidRDefault="00D56D98" w:rsidP="00D56D98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Times New Roman" w:hAnsi="Times New Roman"/>
                <w:szCs w:val="24"/>
              </w:rPr>
            </w:pPr>
            <w:r w:rsidRPr="00486EDF">
              <w:rPr>
                <w:rFonts w:ascii="Times New Roman" w:hAnsi="Times New Roman"/>
                <w:szCs w:val="24"/>
              </w:rPr>
              <w:t>G</w:t>
            </w:r>
            <w:r>
              <w:rPr>
                <w:rFonts w:ascii="Times New Roman" w:hAnsi="Times New Roman"/>
                <w:szCs w:val="24"/>
              </w:rPr>
              <w:t>ravitational constant</w:t>
            </w:r>
            <w:r w:rsidRPr="00486EDF">
              <w:rPr>
                <w:rFonts w:ascii="Times New Roman" w:hAnsi="Times New Roman"/>
                <w:szCs w:val="24"/>
              </w:rPr>
              <w:t xml:space="preserve">    </w:t>
            </w:r>
            <w:proofErr w:type="gramStart"/>
            <w:r w:rsidRPr="00486EDF">
              <w:rPr>
                <w:rFonts w:ascii="Times New Roman" w:hAnsi="Times New Roman"/>
                <w:szCs w:val="24"/>
              </w:rPr>
              <w:t xml:space="preserve"> 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486EDF">
              <w:rPr>
                <w:rFonts w:ascii="Times New Roman" w:hAnsi="Times New Roman"/>
                <w:szCs w:val="24"/>
              </w:rPr>
              <w:t xml:space="preserve"> (</w:t>
            </w:r>
            <w:proofErr w:type="gramEnd"/>
            <w:r w:rsidRPr="00486EDF">
              <w:rPr>
                <w:rFonts w:ascii="Times New Roman" w:hAnsi="Times New Roman"/>
                <w:szCs w:val="24"/>
              </w:rPr>
              <w:t xml:space="preserve">b) </w:t>
            </w:r>
            <w:r>
              <w:rPr>
                <w:rFonts w:ascii="Times New Roman" w:hAnsi="Times New Roman"/>
                <w:szCs w:val="24"/>
              </w:rPr>
              <w:t>Strain factor</w:t>
            </w:r>
            <w:r w:rsidRPr="00486EDF">
              <w:rPr>
                <w:rFonts w:ascii="Times New Roman" w:hAnsi="Times New Roman"/>
                <w:szCs w:val="24"/>
              </w:rPr>
              <w:t xml:space="preserve">               (c) </w:t>
            </w:r>
            <w:r>
              <w:rPr>
                <w:rFonts w:ascii="Times New Roman" w:hAnsi="Times New Roman"/>
                <w:szCs w:val="24"/>
              </w:rPr>
              <w:t>Gauge factor</w:t>
            </w:r>
            <w:r w:rsidRPr="00486EDF">
              <w:rPr>
                <w:rFonts w:ascii="Times New Roman" w:hAnsi="Times New Roman"/>
                <w:bCs/>
                <w:szCs w:val="24"/>
              </w:rPr>
              <w:t xml:space="preserve">                   (d)</w:t>
            </w:r>
            <w:r>
              <w:rPr>
                <w:rFonts w:ascii="Times New Roman" w:hAnsi="Times New Roman"/>
                <w:szCs w:val="24"/>
              </w:rPr>
              <w:t xml:space="preserve"> Stress factor</w:t>
            </w:r>
            <w:r w:rsidRPr="00486EDF">
              <w:rPr>
                <w:rFonts w:ascii="Times New Roman" w:hAnsi="Times New Roman"/>
                <w:szCs w:val="24"/>
              </w:rPr>
              <w:t xml:space="preserve">                  </w:t>
            </w:r>
            <w:r w:rsidRPr="00486EDF">
              <w:rPr>
                <w:rFonts w:ascii="Times New Roman" w:hAnsi="Times New Roman"/>
                <w:bCs/>
                <w:szCs w:val="24"/>
              </w:rPr>
              <w:t xml:space="preserve"> </w:t>
            </w:r>
          </w:p>
          <w:p w14:paraId="06270A0D" w14:textId="77777777" w:rsidR="00D56D98" w:rsidRPr="00486EDF" w:rsidRDefault="00D56D98" w:rsidP="00D56D98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D56D98" w:rsidRPr="000F4F69" w14:paraId="64008C8A" w14:textId="77777777" w:rsidTr="00D56D98">
        <w:tc>
          <w:tcPr>
            <w:tcW w:w="1098" w:type="dxa"/>
          </w:tcPr>
          <w:p w14:paraId="0F4CF3DC" w14:textId="55613D82" w:rsidR="00D56D98" w:rsidRDefault="00D56D98" w:rsidP="00D56D98">
            <w:r>
              <w:lastRenderedPageBreak/>
              <w:t>47</w:t>
            </w:r>
          </w:p>
        </w:tc>
        <w:tc>
          <w:tcPr>
            <w:tcW w:w="8593" w:type="dxa"/>
          </w:tcPr>
          <w:p w14:paraId="2AFEF117" w14:textId="260D4A25" w:rsidR="00D56D98" w:rsidRDefault="00D56D98" w:rsidP="00214617">
            <w:pPr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 xml:space="preserve">Select the Silicon </w:t>
            </w:r>
            <w:r w:rsidRPr="00815FD3">
              <w:rPr>
                <w:rFonts w:ascii="Times New Roman" w:hAnsi="Times New Roman" w:cs="Times New Roman"/>
                <w:szCs w:val="24"/>
              </w:rPr>
              <w:t xml:space="preserve">material </w:t>
            </w:r>
            <w:r w:rsidRPr="00A30836">
              <w:rPr>
                <w:rFonts w:ascii="Times New Roman" w:hAnsi="Times New Roman" w:cs="Times New Roman"/>
                <w:b/>
                <w:bCs/>
                <w:szCs w:val="24"/>
              </w:rPr>
              <w:t>NOT</w:t>
            </w:r>
            <w:r>
              <w:rPr>
                <w:rFonts w:ascii="Times New Roman" w:hAnsi="Times New Roman" w:cs="Times New Roman"/>
                <w:szCs w:val="24"/>
              </w:rPr>
              <w:t xml:space="preserve"> used </w:t>
            </w:r>
            <w:r w:rsidRPr="00815FD3">
              <w:rPr>
                <w:rFonts w:ascii="Times New Roman" w:hAnsi="Times New Roman" w:cs="Times New Roman"/>
                <w:szCs w:val="24"/>
              </w:rPr>
              <w:t xml:space="preserve">for masks in </w:t>
            </w:r>
            <w:r>
              <w:rPr>
                <w:rFonts w:ascii="Times New Roman" w:hAnsi="Times New Roman" w:cs="Times New Roman"/>
                <w:szCs w:val="24"/>
              </w:rPr>
              <w:t>M</w:t>
            </w:r>
            <w:r w:rsidRPr="00815FD3">
              <w:rPr>
                <w:rFonts w:ascii="Times New Roman" w:hAnsi="Times New Roman" w:cs="Times New Roman"/>
                <w:szCs w:val="24"/>
              </w:rPr>
              <w:t>icro fabrication processes.</w:t>
            </w:r>
          </w:p>
          <w:p w14:paraId="66E24003" w14:textId="77777777" w:rsidR="00214617" w:rsidRPr="00486EDF" w:rsidRDefault="00214617" w:rsidP="00214617">
            <w:pPr>
              <w:spacing w:line="360" w:lineRule="auto"/>
              <w:rPr>
                <w:rFonts w:ascii="Times New Roman" w:hAnsi="Times New Roman" w:cs="Times New Roman"/>
                <w:szCs w:val="24"/>
              </w:rPr>
            </w:pPr>
          </w:p>
          <w:p w14:paraId="054E4397" w14:textId="77777777" w:rsidR="00D56D98" w:rsidRDefault="00D56D98" w:rsidP="00214617">
            <w:pPr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proofErr w:type="gramStart"/>
            <w:r w:rsidRPr="00815FD3">
              <w:rPr>
                <w:rFonts w:ascii="Times New Roman" w:hAnsi="Times New Roman" w:cs="Times New Roman"/>
                <w:szCs w:val="24"/>
              </w:rPr>
              <w:t>( a</w:t>
            </w:r>
            <w:proofErr w:type="gramEnd"/>
            <w:r w:rsidRPr="00815FD3">
              <w:rPr>
                <w:rFonts w:ascii="Times New Roman" w:hAnsi="Times New Roman" w:cs="Times New Roman"/>
                <w:szCs w:val="24"/>
              </w:rPr>
              <w:t>)     Si</w:t>
            </w:r>
            <w:r w:rsidRPr="00815FD3">
              <w:rPr>
                <w:rFonts w:ascii="Times New Roman" w:hAnsi="Times New Roman" w:cs="Times New Roman"/>
                <w:szCs w:val="24"/>
                <w:vertAlign w:val="subscript"/>
              </w:rPr>
              <w:t>3</w:t>
            </w:r>
            <w:r w:rsidRPr="00815FD3">
              <w:rPr>
                <w:rFonts w:ascii="Times New Roman" w:hAnsi="Times New Roman" w:cs="Times New Roman"/>
                <w:szCs w:val="24"/>
              </w:rPr>
              <w:t>N</w:t>
            </w:r>
            <w:r w:rsidRPr="00815FD3">
              <w:rPr>
                <w:rFonts w:ascii="Times New Roman" w:hAnsi="Times New Roman" w:cs="Times New Roman"/>
                <w:szCs w:val="24"/>
                <w:vertAlign w:val="subscript"/>
              </w:rPr>
              <w:t>4</w:t>
            </w:r>
            <w:r w:rsidRPr="00815FD3">
              <w:rPr>
                <w:rFonts w:ascii="Times New Roman" w:hAnsi="Times New Roman" w:cs="Times New Roman"/>
                <w:szCs w:val="24"/>
              </w:rPr>
              <w:t xml:space="preserve">     (b)   </w:t>
            </w:r>
            <w:proofErr w:type="spellStart"/>
            <w:r w:rsidRPr="00815FD3">
              <w:rPr>
                <w:rFonts w:ascii="Times New Roman" w:hAnsi="Times New Roman" w:cs="Times New Roman"/>
                <w:szCs w:val="24"/>
              </w:rPr>
              <w:t>SiC</w:t>
            </w:r>
            <w:proofErr w:type="spellEnd"/>
            <w:r w:rsidRPr="00815FD3">
              <w:rPr>
                <w:rFonts w:ascii="Times New Roman" w:hAnsi="Times New Roman" w:cs="Times New Roman"/>
                <w:szCs w:val="24"/>
              </w:rPr>
              <w:t xml:space="preserve">                    (c)  Si</w:t>
            </w:r>
            <w:r>
              <w:rPr>
                <w:rFonts w:ascii="Times New Roman" w:hAnsi="Times New Roman" w:cs="Times New Roman"/>
                <w:szCs w:val="24"/>
              </w:rPr>
              <w:t>O</w:t>
            </w:r>
            <w:r w:rsidRPr="00815FD3">
              <w:rPr>
                <w:rFonts w:ascii="Times New Roman" w:hAnsi="Times New Roman" w:cs="Times New Roman"/>
                <w:szCs w:val="24"/>
                <w:vertAlign w:val="subscript"/>
              </w:rPr>
              <w:t>2</w:t>
            </w:r>
            <w:r w:rsidRPr="00815FD3">
              <w:rPr>
                <w:rFonts w:ascii="Times New Roman" w:hAnsi="Times New Roman" w:cs="Times New Roman"/>
                <w:szCs w:val="24"/>
              </w:rPr>
              <w:t xml:space="preserve">   (d) </w:t>
            </w:r>
            <w:r>
              <w:rPr>
                <w:rFonts w:ascii="Times New Roman" w:hAnsi="Times New Roman" w:cs="Times New Roman"/>
                <w:szCs w:val="24"/>
              </w:rPr>
              <w:t>Poly Silicon</w:t>
            </w:r>
            <w:r w:rsidRPr="00815FD3">
              <w:rPr>
                <w:rFonts w:ascii="Times New Roman" w:hAnsi="Times New Roman" w:cs="Times New Roman"/>
                <w:szCs w:val="24"/>
              </w:rPr>
              <w:tab/>
            </w:r>
          </w:p>
          <w:p w14:paraId="16340069" w14:textId="3D5BC982" w:rsidR="00D56D98" w:rsidRDefault="00D56D98" w:rsidP="00D56D98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D56D98" w:rsidRPr="000F4F69" w14:paraId="54723B5A" w14:textId="77777777" w:rsidTr="00D56D98">
        <w:tc>
          <w:tcPr>
            <w:tcW w:w="1098" w:type="dxa"/>
          </w:tcPr>
          <w:p w14:paraId="717CEECB" w14:textId="2602BA06" w:rsidR="00D56D98" w:rsidRDefault="00D56D98" w:rsidP="00D56D98">
            <w:r>
              <w:t>48</w:t>
            </w:r>
          </w:p>
        </w:tc>
        <w:tc>
          <w:tcPr>
            <w:tcW w:w="8593" w:type="dxa"/>
          </w:tcPr>
          <w:p w14:paraId="7D372085" w14:textId="400E768F" w:rsidR="00D56D98" w:rsidRDefault="00D56D98" w:rsidP="00214617">
            <w:pPr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 w:rsidRPr="00486EDF">
              <w:rPr>
                <w:rFonts w:ascii="Times New Roman" w:hAnsi="Times New Roman" w:cs="Times New Roman"/>
                <w:szCs w:val="24"/>
              </w:rPr>
              <w:t xml:space="preserve">If a micro cantilever is displaced from its equilibrium position by an external force which is suddenly removed, the micro cantilever is likely to </w:t>
            </w:r>
          </w:p>
          <w:p w14:paraId="60ABDA80" w14:textId="77777777" w:rsidR="00D56D98" w:rsidRPr="00486EDF" w:rsidRDefault="00D56D98" w:rsidP="00214617">
            <w:pPr>
              <w:spacing w:line="360" w:lineRule="auto"/>
              <w:rPr>
                <w:rFonts w:ascii="Times New Roman" w:hAnsi="Times New Roman" w:cs="Times New Roman"/>
                <w:szCs w:val="24"/>
              </w:rPr>
            </w:pPr>
          </w:p>
          <w:p w14:paraId="46E7774A" w14:textId="77777777" w:rsidR="00D56D98" w:rsidRPr="00486EDF" w:rsidRDefault="00D56D98" w:rsidP="00214617">
            <w:pPr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 w:rsidRPr="00486EDF">
              <w:rPr>
                <w:rFonts w:ascii="Times New Roman" w:hAnsi="Times New Roman" w:cs="Times New Roman"/>
                <w:szCs w:val="24"/>
              </w:rPr>
              <w:t xml:space="preserve">a) maintain its displaced position </w:t>
            </w:r>
          </w:p>
          <w:p w14:paraId="38D83E28" w14:textId="77777777" w:rsidR="00D56D98" w:rsidRPr="00486EDF" w:rsidRDefault="00D56D98" w:rsidP="00214617">
            <w:pPr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 w:rsidRPr="00486EDF">
              <w:rPr>
                <w:rFonts w:ascii="Times New Roman" w:hAnsi="Times New Roman" w:cs="Times New Roman"/>
                <w:szCs w:val="24"/>
              </w:rPr>
              <w:t xml:space="preserve">b) oscillate about its equilibrium position at a well-defined frequency </w:t>
            </w:r>
          </w:p>
          <w:p w14:paraId="5AD54A10" w14:textId="77777777" w:rsidR="00D56D98" w:rsidRPr="00486EDF" w:rsidRDefault="00D56D98" w:rsidP="00214617">
            <w:pPr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 w:rsidRPr="00486EDF">
              <w:rPr>
                <w:rFonts w:ascii="Times New Roman" w:hAnsi="Times New Roman" w:cs="Times New Roman"/>
                <w:szCs w:val="24"/>
              </w:rPr>
              <w:t xml:space="preserve">c) oscillate about its displaced position at a well-defined frequency </w:t>
            </w:r>
          </w:p>
          <w:p w14:paraId="2761E406" w14:textId="77777777" w:rsidR="00D56D98" w:rsidRDefault="00D56D98" w:rsidP="00214617">
            <w:pPr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 w:rsidRPr="00486EDF">
              <w:rPr>
                <w:rFonts w:ascii="Times New Roman" w:hAnsi="Times New Roman" w:cs="Times New Roman"/>
                <w:szCs w:val="24"/>
              </w:rPr>
              <w:t>d) break in half</w:t>
            </w:r>
          </w:p>
          <w:p w14:paraId="60E1E099" w14:textId="3BEA523E" w:rsidR="00D56D98" w:rsidRDefault="00D56D98" w:rsidP="00D56D98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D56D98" w:rsidRPr="000F4F69" w14:paraId="1D42CF2D" w14:textId="77777777" w:rsidTr="00D56D98">
        <w:tc>
          <w:tcPr>
            <w:tcW w:w="1098" w:type="dxa"/>
          </w:tcPr>
          <w:p w14:paraId="57BA05AA" w14:textId="1163E32A" w:rsidR="00D56D98" w:rsidRDefault="00D56D98" w:rsidP="00D56D98">
            <w:r>
              <w:t>49</w:t>
            </w:r>
          </w:p>
        </w:tc>
        <w:tc>
          <w:tcPr>
            <w:tcW w:w="8593" w:type="dxa"/>
          </w:tcPr>
          <w:p w14:paraId="456E45E7" w14:textId="77777777" w:rsidR="00D56D98" w:rsidRPr="00486EDF" w:rsidRDefault="00D56D98" w:rsidP="00214617">
            <w:pPr>
              <w:pStyle w:val="Default"/>
              <w:spacing w:line="360" w:lineRule="auto"/>
            </w:pPr>
            <w:r w:rsidRPr="00486EDF">
              <w:t>The IMP34DT05 is a low-power, omnidirectional, digital MEMS microphone built with a sensing element and an IC interface. What type of sensing element does it have?</w:t>
            </w:r>
          </w:p>
          <w:p w14:paraId="327C9A37" w14:textId="77777777" w:rsidR="00D56D98" w:rsidRPr="00486EDF" w:rsidRDefault="00D56D98" w:rsidP="00214617">
            <w:pPr>
              <w:pStyle w:val="Default"/>
              <w:spacing w:line="360" w:lineRule="auto"/>
            </w:pPr>
          </w:p>
          <w:p w14:paraId="71350E03" w14:textId="77777777" w:rsidR="00D56D98" w:rsidRPr="00486EDF" w:rsidRDefault="00D56D98" w:rsidP="00214617">
            <w:pPr>
              <w:pStyle w:val="Default"/>
              <w:numPr>
                <w:ilvl w:val="0"/>
                <w:numId w:val="14"/>
              </w:numPr>
              <w:spacing w:line="360" w:lineRule="auto"/>
            </w:pPr>
            <w:r w:rsidRPr="00486EDF">
              <w:t xml:space="preserve"> Piezoelectric  </w:t>
            </w:r>
            <w:r>
              <w:t xml:space="preserve">        </w:t>
            </w:r>
            <w:proofErr w:type="gramStart"/>
            <w:r>
              <w:t xml:space="preserve">   </w:t>
            </w:r>
            <w:r w:rsidRPr="00486EDF">
              <w:t>(</w:t>
            </w:r>
            <w:proofErr w:type="gramEnd"/>
            <w:r w:rsidRPr="00486EDF">
              <w:t xml:space="preserve">b)  Inductive </w:t>
            </w:r>
            <w:r>
              <w:t xml:space="preserve">           </w:t>
            </w:r>
            <w:r w:rsidRPr="00486EDF">
              <w:t xml:space="preserve"> (c)  Resonant </w:t>
            </w:r>
            <w:r>
              <w:t xml:space="preserve">                </w:t>
            </w:r>
            <w:r w:rsidRPr="00486EDF">
              <w:t xml:space="preserve"> (d) Capacitive</w:t>
            </w:r>
          </w:p>
          <w:p w14:paraId="16783981" w14:textId="77777777" w:rsidR="00D56D98" w:rsidRPr="00486EDF" w:rsidRDefault="00D56D98" w:rsidP="00D56D98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D56D98" w:rsidRPr="000F4F69" w14:paraId="0F24C39F" w14:textId="77777777" w:rsidTr="00D56D98">
        <w:tc>
          <w:tcPr>
            <w:tcW w:w="1098" w:type="dxa"/>
          </w:tcPr>
          <w:p w14:paraId="7A654753" w14:textId="6BA5D463" w:rsidR="00D56D98" w:rsidRDefault="00D56D98" w:rsidP="00D56D98">
            <w:r>
              <w:t>50</w:t>
            </w:r>
          </w:p>
        </w:tc>
        <w:tc>
          <w:tcPr>
            <w:tcW w:w="8593" w:type="dxa"/>
          </w:tcPr>
          <w:p w14:paraId="0DC06FB3" w14:textId="77777777" w:rsidR="00D56D98" w:rsidRDefault="00D56D98" w:rsidP="00F9384D">
            <w:pPr>
              <w:spacing w:line="360" w:lineRule="auto"/>
              <w:rPr>
                <w:rFonts w:ascii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A nozzle of 10</w:t>
            </w:r>
            <w:r w:rsidRPr="0025480B">
              <w:rPr>
                <w:rFonts w:ascii="Times New Roman" w:hAnsi="Times New Roman" w:cs="Times New Roman"/>
                <w:szCs w:val="24"/>
              </w:rPr>
              <w:t xml:space="preserve"> µm</w:t>
            </w:r>
            <w:r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 xml:space="preserve"> square is to be etched in wafer of </w:t>
            </w:r>
            <w:proofErr w:type="gramStart"/>
            <w:r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 xml:space="preserve">300 </w:t>
            </w:r>
            <w:r w:rsidRPr="0025480B">
              <w:rPr>
                <w:rFonts w:ascii="Times New Roman" w:hAnsi="Times New Roman" w:cs="Times New Roman"/>
                <w:szCs w:val="24"/>
              </w:rPr>
              <w:t xml:space="preserve"> µm</w:t>
            </w:r>
            <w:proofErr w:type="gramEnd"/>
            <w:r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 xml:space="preserve"> thickness. Find the size of window opening ‘W’. </w:t>
            </w:r>
          </w:p>
          <w:p w14:paraId="2A89DD53" w14:textId="159C2E3F" w:rsidR="00D56D98" w:rsidRDefault="00D56D98" w:rsidP="00D56D98">
            <w:pPr>
              <w:rPr>
                <w:rFonts w:ascii="Times New Roman" w:hAnsi="Times New Roman" w:cs="Times New Roman"/>
                <w:noProof/>
                <w:color w:val="000000"/>
                <w:szCs w:val="24"/>
              </w:rPr>
            </w:pPr>
            <w:r w:rsidRPr="008C0088">
              <w:rPr>
                <w:rFonts w:ascii="Times New Roman" w:hAnsi="Times New Roman" w:cs="Times New Roman"/>
                <w:noProof/>
                <w:color w:val="000000"/>
                <w:szCs w:val="24"/>
              </w:rPr>
              <w:drawing>
                <wp:inline distT="0" distB="0" distL="0" distR="0" wp14:anchorId="1F795BB8" wp14:editId="3EFD4711">
                  <wp:extent cx="3609975" cy="1476375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09975" cy="1476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1623CC6" w14:textId="77777777" w:rsidR="00D56D98" w:rsidRDefault="00D56D98" w:rsidP="00D56D98">
            <w:pPr>
              <w:pStyle w:val="Default"/>
            </w:pPr>
            <w:r w:rsidRPr="00486EDF">
              <w:t>(</w:t>
            </w:r>
            <w:r w:rsidRPr="0025480B">
              <w:t xml:space="preserve">a) </w:t>
            </w:r>
            <w:r>
              <w:t>807</w:t>
            </w:r>
            <w:r w:rsidRPr="0025480B">
              <w:t xml:space="preserve"> µm        </w:t>
            </w:r>
            <w:proofErr w:type="gramStart"/>
            <w:r w:rsidRPr="0025480B">
              <w:t xml:space="preserve">   (</w:t>
            </w:r>
            <w:proofErr w:type="gramEnd"/>
            <w:r w:rsidRPr="0025480B">
              <w:t>b)</w:t>
            </w:r>
            <w:r>
              <w:t xml:space="preserve"> 434.2  </w:t>
            </w:r>
            <w:r w:rsidRPr="0025480B">
              <w:t xml:space="preserve">µm  </w:t>
            </w:r>
            <w:r w:rsidRPr="0025480B">
              <w:rPr>
                <w:color w:val="444444"/>
              </w:rPr>
              <w:t xml:space="preserve"> </w:t>
            </w:r>
            <w:r w:rsidRPr="0025480B">
              <w:t xml:space="preserve">c) </w:t>
            </w:r>
            <w:r>
              <w:t>966</w:t>
            </w:r>
            <w:r w:rsidRPr="0025480B">
              <w:t xml:space="preserve">  µm         (d) 766 µm</w:t>
            </w:r>
          </w:p>
          <w:p w14:paraId="1A6E28ED" w14:textId="2095E440" w:rsidR="00F9384D" w:rsidRPr="00486EDF" w:rsidRDefault="00F9384D" w:rsidP="00D56D98">
            <w:pPr>
              <w:pStyle w:val="Default"/>
            </w:pPr>
          </w:p>
        </w:tc>
      </w:tr>
      <w:tr w:rsidR="00D56D98" w:rsidRPr="000F4F69" w14:paraId="70E49A2B" w14:textId="77777777" w:rsidTr="00D56D98">
        <w:tc>
          <w:tcPr>
            <w:tcW w:w="1098" w:type="dxa"/>
          </w:tcPr>
          <w:p w14:paraId="64C9B92D" w14:textId="1F9C7095" w:rsidR="00D56D98" w:rsidRDefault="00D56D98" w:rsidP="00D56D98">
            <w:r>
              <w:t>51</w:t>
            </w:r>
          </w:p>
        </w:tc>
        <w:tc>
          <w:tcPr>
            <w:tcW w:w="8593" w:type="dxa"/>
          </w:tcPr>
          <w:p w14:paraId="65744637" w14:textId="20C24362" w:rsidR="00D56D98" w:rsidRDefault="00D56D98" w:rsidP="00F9384D">
            <w:pPr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 w:rsidRPr="00486EDF">
              <w:rPr>
                <w:rFonts w:ascii="Times New Roman" w:hAnsi="Times New Roman" w:cs="Times New Roman"/>
                <w:szCs w:val="24"/>
              </w:rPr>
              <w:t xml:space="preserve">Microheaters are generally fabricated on a diaphragm structure. Why? To achieve high resistivity None of the above </w:t>
            </w:r>
          </w:p>
          <w:p w14:paraId="579FDD11" w14:textId="77777777" w:rsidR="00F9384D" w:rsidRPr="00486EDF" w:rsidRDefault="00F9384D" w:rsidP="00F9384D">
            <w:pPr>
              <w:spacing w:line="360" w:lineRule="auto"/>
              <w:rPr>
                <w:rFonts w:ascii="Times New Roman" w:hAnsi="Times New Roman" w:cs="Times New Roman"/>
                <w:szCs w:val="24"/>
              </w:rPr>
            </w:pPr>
          </w:p>
          <w:p w14:paraId="38B68A51" w14:textId="77777777" w:rsidR="00D56D98" w:rsidRPr="00486EDF" w:rsidRDefault="00D56D98" w:rsidP="00F9384D">
            <w:pPr>
              <w:spacing w:line="360" w:lineRule="auto"/>
              <w:rPr>
                <w:rFonts w:ascii="Times New Roman" w:hAnsi="Times New Roman" w:cs="Times New Roman"/>
                <w:szCs w:val="24"/>
              </w:rPr>
            </w:pPr>
            <w:r w:rsidRPr="00486EDF">
              <w:rPr>
                <w:rFonts w:ascii="Times New Roman" w:hAnsi="Times New Roman" w:cs="Times New Roman"/>
                <w:szCs w:val="24"/>
              </w:rPr>
              <w:t xml:space="preserve"> (a)   For achieving higher sensitivity </w:t>
            </w:r>
            <w:proofErr w:type="gramStart"/>
            <w:r w:rsidRPr="00486EDF">
              <w:rPr>
                <w:rFonts w:ascii="Times New Roman" w:hAnsi="Times New Roman" w:cs="Times New Roman"/>
                <w:szCs w:val="24"/>
              </w:rPr>
              <w:t xml:space="preserve">   (</w:t>
            </w:r>
            <w:proofErr w:type="gramEnd"/>
            <w:r w:rsidRPr="00486EDF">
              <w:rPr>
                <w:rFonts w:ascii="Times New Roman" w:hAnsi="Times New Roman" w:cs="Times New Roman"/>
                <w:szCs w:val="24"/>
              </w:rPr>
              <w:t xml:space="preserve"> b)  For achieving desired temperature by applying lower voltage</w:t>
            </w:r>
          </w:p>
          <w:p w14:paraId="29D1CE50" w14:textId="4DE51333" w:rsidR="00D56D98" w:rsidRDefault="00D56D98" w:rsidP="00F9384D">
            <w:pPr>
              <w:spacing w:line="360" w:lineRule="auto"/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</w:pPr>
            <w:r w:rsidRPr="00486EDF">
              <w:rPr>
                <w:rFonts w:ascii="Times New Roman" w:hAnsi="Times New Roman" w:cs="Times New Roman"/>
                <w:szCs w:val="24"/>
              </w:rPr>
              <w:t xml:space="preserve"> (c) To achieve high resistivity             </w:t>
            </w:r>
            <w:proofErr w:type="gramStart"/>
            <w:r w:rsidRPr="00486EDF">
              <w:rPr>
                <w:rFonts w:ascii="Times New Roman" w:hAnsi="Times New Roman" w:cs="Times New Roman"/>
                <w:szCs w:val="24"/>
              </w:rPr>
              <w:t xml:space="preserve">   (</w:t>
            </w:r>
            <w:proofErr w:type="gramEnd"/>
            <w:r w:rsidRPr="00486EDF">
              <w:rPr>
                <w:rFonts w:ascii="Times New Roman" w:hAnsi="Times New Roman" w:cs="Times New Roman"/>
                <w:szCs w:val="24"/>
              </w:rPr>
              <w:t>d)  To achieve high conductivity</w:t>
            </w:r>
          </w:p>
        </w:tc>
      </w:tr>
      <w:tr w:rsidR="00D56D98" w:rsidRPr="000F4F69" w14:paraId="395AA2E4" w14:textId="77777777" w:rsidTr="00D56D98">
        <w:tc>
          <w:tcPr>
            <w:tcW w:w="1098" w:type="dxa"/>
          </w:tcPr>
          <w:p w14:paraId="3E218749" w14:textId="46D24991" w:rsidR="00D56D98" w:rsidRDefault="00D56D98" w:rsidP="00D56D98">
            <w:r>
              <w:lastRenderedPageBreak/>
              <w:t>52</w:t>
            </w:r>
          </w:p>
        </w:tc>
        <w:tc>
          <w:tcPr>
            <w:tcW w:w="8593" w:type="dxa"/>
          </w:tcPr>
          <w:tbl>
            <w:tblPr>
              <w:tblW w:w="6100" w:type="dxa"/>
              <w:tblLayout w:type="fixed"/>
              <w:tblLook w:val="04A0" w:firstRow="1" w:lastRow="0" w:firstColumn="1" w:lastColumn="0" w:noHBand="0" w:noVBand="1"/>
            </w:tblPr>
            <w:tblGrid>
              <w:gridCol w:w="6100"/>
            </w:tblGrid>
            <w:tr w:rsidR="00271843" w:rsidRPr="00271843" w14:paraId="016E2DAE" w14:textId="77777777" w:rsidTr="00271843">
              <w:trPr>
                <w:trHeight w:val="945"/>
              </w:trPr>
              <w:tc>
                <w:tcPr>
                  <w:tcW w:w="6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18A80901" w14:textId="09599F03" w:rsidR="00271843" w:rsidRPr="00271843" w:rsidRDefault="00271843" w:rsidP="00F9384D">
                  <w:pPr>
                    <w:spacing w:after="0" w:line="360" w:lineRule="auto"/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</w:pPr>
                  <w:r w:rsidRPr="00271843"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>The finite element analysis (FEA) model "Microcantilever</w:t>
                  </w:r>
                  <w:r w:rsidR="00F9384D"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 xml:space="preserve"> </w:t>
                  </w:r>
                  <w:r w:rsidRPr="00271843"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>Displacement under Stress" illustrates the displacement of a microcantilever due to a…………</w:t>
                  </w:r>
                  <w:proofErr w:type="gramStart"/>
                  <w:r w:rsidRPr="00271843"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>…..</w:t>
                  </w:r>
                  <w:proofErr w:type="gramEnd"/>
                  <w:r w:rsidRPr="00271843"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>on the cantilever's surface</w:t>
                  </w:r>
                </w:p>
              </w:tc>
            </w:tr>
            <w:tr w:rsidR="00271843" w:rsidRPr="00271843" w14:paraId="41EE6509" w14:textId="77777777" w:rsidTr="00271843">
              <w:trPr>
                <w:trHeight w:val="315"/>
              </w:trPr>
              <w:tc>
                <w:tcPr>
                  <w:tcW w:w="6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7ADB162B" w14:textId="0D1F7A3A" w:rsidR="00271843" w:rsidRPr="00271843" w:rsidRDefault="00271843" w:rsidP="00F9384D">
                  <w:pPr>
                    <w:spacing w:after="0" w:line="360" w:lineRule="auto"/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</w:pPr>
                  <w:proofErr w:type="gramStart"/>
                  <w:r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>a)</w:t>
                  </w:r>
                  <w:proofErr w:type="spellStart"/>
                  <w:r w:rsidRPr="00271843"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>Unstability</w:t>
                  </w:r>
                  <w:proofErr w:type="spellEnd"/>
                  <w:proofErr w:type="gramEnd"/>
                </w:p>
              </w:tc>
            </w:tr>
            <w:tr w:rsidR="00271843" w:rsidRPr="00271843" w14:paraId="2A281C3E" w14:textId="77777777" w:rsidTr="00271843">
              <w:trPr>
                <w:trHeight w:val="315"/>
              </w:trPr>
              <w:tc>
                <w:tcPr>
                  <w:tcW w:w="6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71A6E18F" w14:textId="2F2BEEAC" w:rsidR="00271843" w:rsidRPr="00271843" w:rsidRDefault="00271843" w:rsidP="00F9384D">
                  <w:pPr>
                    <w:spacing w:after="0" w:line="360" w:lineRule="auto"/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>b)</w:t>
                  </w:r>
                  <w:r w:rsidRPr="00271843"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 xml:space="preserve"> Thermal strain </w:t>
                  </w:r>
                </w:p>
              </w:tc>
            </w:tr>
            <w:tr w:rsidR="00271843" w:rsidRPr="00271843" w14:paraId="5396E941" w14:textId="77777777" w:rsidTr="00271843">
              <w:trPr>
                <w:trHeight w:val="315"/>
              </w:trPr>
              <w:tc>
                <w:tcPr>
                  <w:tcW w:w="6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5FD04293" w14:textId="66FA96F9" w:rsidR="00271843" w:rsidRPr="00271843" w:rsidRDefault="00271843" w:rsidP="00F9384D">
                  <w:pPr>
                    <w:spacing w:after="0" w:line="360" w:lineRule="auto"/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>c)</w:t>
                  </w:r>
                  <w:r w:rsidRPr="00271843"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 xml:space="preserve">Thermal stress </w:t>
                  </w:r>
                </w:p>
              </w:tc>
            </w:tr>
            <w:tr w:rsidR="00271843" w:rsidRPr="00271843" w14:paraId="2DD4D01C" w14:textId="77777777" w:rsidTr="00271843">
              <w:trPr>
                <w:trHeight w:val="315"/>
              </w:trPr>
              <w:tc>
                <w:tcPr>
                  <w:tcW w:w="6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5F7F3302" w14:textId="3993679C" w:rsidR="00271843" w:rsidRPr="00271843" w:rsidRDefault="00271843" w:rsidP="00F9384D">
                  <w:pPr>
                    <w:spacing w:after="0" w:line="360" w:lineRule="auto"/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>d)</w:t>
                  </w:r>
                  <w:r w:rsidRPr="00271843"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>Low conductivity</w:t>
                  </w:r>
                </w:p>
              </w:tc>
            </w:tr>
          </w:tbl>
          <w:p w14:paraId="274FBEE2" w14:textId="77777777" w:rsidR="00D56D98" w:rsidRPr="00486EDF" w:rsidRDefault="00D56D98" w:rsidP="00D56D98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271843" w:rsidRPr="000F4F69" w14:paraId="297EAF6F" w14:textId="77777777" w:rsidTr="00D56D98">
        <w:tc>
          <w:tcPr>
            <w:tcW w:w="1098" w:type="dxa"/>
          </w:tcPr>
          <w:p w14:paraId="398507D3" w14:textId="00322313" w:rsidR="00271843" w:rsidRDefault="00271843" w:rsidP="00D56D98">
            <w:r>
              <w:t>53</w:t>
            </w:r>
          </w:p>
        </w:tc>
        <w:tc>
          <w:tcPr>
            <w:tcW w:w="8593" w:type="dxa"/>
          </w:tcPr>
          <w:tbl>
            <w:tblPr>
              <w:tblW w:w="6100" w:type="dxa"/>
              <w:tblLayout w:type="fixed"/>
              <w:tblLook w:val="04A0" w:firstRow="1" w:lastRow="0" w:firstColumn="1" w:lastColumn="0" w:noHBand="0" w:noVBand="1"/>
            </w:tblPr>
            <w:tblGrid>
              <w:gridCol w:w="6100"/>
            </w:tblGrid>
            <w:tr w:rsidR="00F95F59" w:rsidRPr="00F95F59" w14:paraId="114641ED" w14:textId="77777777" w:rsidTr="00F95F59">
              <w:trPr>
                <w:trHeight w:val="315"/>
              </w:trPr>
              <w:tc>
                <w:tcPr>
                  <w:tcW w:w="6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5874BB67" w14:textId="77777777" w:rsidR="00F95F59" w:rsidRPr="00F95F59" w:rsidRDefault="00F95F59" w:rsidP="00F9384D">
                  <w:pPr>
                    <w:spacing w:after="0" w:line="360" w:lineRule="auto"/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</w:pPr>
                  <w:r w:rsidRPr="00F95F59"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 xml:space="preserve">One problem in gripping </w:t>
                  </w:r>
                  <w:proofErr w:type="spellStart"/>
                  <w:r w:rsidRPr="00F95F59"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>microcomponents</w:t>
                  </w:r>
                  <w:proofErr w:type="spellEnd"/>
                  <w:r w:rsidRPr="00F95F59"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 xml:space="preserve"> is</w:t>
                  </w:r>
                </w:p>
              </w:tc>
            </w:tr>
            <w:tr w:rsidR="00F95F59" w:rsidRPr="00F95F59" w14:paraId="1238CE98" w14:textId="77777777" w:rsidTr="00F95F59">
              <w:trPr>
                <w:trHeight w:val="315"/>
              </w:trPr>
              <w:tc>
                <w:tcPr>
                  <w:tcW w:w="6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4F5BDCF7" w14:textId="0C63D936" w:rsidR="00F95F59" w:rsidRPr="00F95F59" w:rsidRDefault="00F95F59" w:rsidP="00F9384D">
                  <w:pPr>
                    <w:spacing w:after="0" w:line="360" w:lineRule="auto"/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</w:pPr>
                  <w:proofErr w:type="gramStart"/>
                  <w:r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>a)</w:t>
                  </w:r>
                  <w:r w:rsidRPr="00F95F59"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>The</w:t>
                  </w:r>
                  <w:proofErr w:type="gramEnd"/>
                  <w:r w:rsidRPr="00F95F59"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 xml:space="preserve"> required gripping pressure</w:t>
                  </w:r>
                </w:p>
              </w:tc>
            </w:tr>
            <w:tr w:rsidR="00F95F59" w:rsidRPr="00F95F59" w14:paraId="2B97512F" w14:textId="77777777" w:rsidTr="00F95F59">
              <w:trPr>
                <w:trHeight w:val="315"/>
              </w:trPr>
              <w:tc>
                <w:tcPr>
                  <w:tcW w:w="6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285A4F0C" w14:textId="5E7A7FFD" w:rsidR="00F95F59" w:rsidRPr="00F95F59" w:rsidRDefault="00F95F59" w:rsidP="00F9384D">
                  <w:pPr>
                    <w:spacing w:after="0" w:line="360" w:lineRule="auto"/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</w:pPr>
                  <w:proofErr w:type="gramStart"/>
                  <w:r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>b)</w:t>
                  </w:r>
                  <w:r w:rsidRPr="00F95F59"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>The</w:t>
                  </w:r>
                  <w:proofErr w:type="gramEnd"/>
                  <w:r w:rsidRPr="00F95F59"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 xml:space="preserve"> mitigation of chemical and electrostatic forces</w:t>
                  </w:r>
                </w:p>
              </w:tc>
            </w:tr>
            <w:tr w:rsidR="00F95F59" w:rsidRPr="00F95F59" w14:paraId="4122FA9E" w14:textId="77777777" w:rsidTr="00F95F59">
              <w:trPr>
                <w:trHeight w:val="315"/>
              </w:trPr>
              <w:tc>
                <w:tcPr>
                  <w:tcW w:w="6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67123909" w14:textId="6415AA13" w:rsidR="00F95F59" w:rsidRPr="00F95F59" w:rsidRDefault="00F95F59" w:rsidP="00F9384D">
                  <w:pPr>
                    <w:spacing w:after="0" w:line="360" w:lineRule="auto"/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>c)</w:t>
                  </w:r>
                  <w:r w:rsidRPr="00F95F59"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>High gripping sensitivity</w:t>
                  </w:r>
                </w:p>
              </w:tc>
            </w:tr>
            <w:tr w:rsidR="00F95F59" w:rsidRPr="00F95F59" w14:paraId="5E6DA1DA" w14:textId="77777777" w:rsidTr="00F95F59">
              <w:trPr>
                <w:trHeight w:val="315"/>
              </w:trPr>
              <w:tc>
                <w:tcPr>
                  <w:tcW w:w="6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75F54BE6" w14:textId="32B8760D" w:rsidR="00F95F59" w:rsidRPr="00F95F59" w:rsidRDefault="00F95F59" w:rsidP="00F9384D">
                  <w:pPr>
                    <w:spacing w:after="0" w:line="360" w:lineRule="auto"/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>d)</w:t>
                  </w:r>
                  <w:r w:rsidRPr="00F95F59"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>Low gripping sensitivity</w:t>
                  </w:r>
                </w:p>
              </w:tc>
            </w:tr>
          </w:tbl>
          <w:p w14:paraId="3F89EE10" w14:textId="77777777" w:rsidR="00271843" w:rsidRPr="00271843" w:rsidRDefault="00271843" w:rsidP="00271843">
            <w:pPr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</w:p>
        </w:tc>
      </w:tr>
      <w:tr w:rsidR="00271843" w:rsidRPr="000F4F69" w14:paraId="59DFA63B" w14:textId="77777777" w:rsidTr="00D56D98">
        <w:tc>
          <w:tcPr>
            <w:tcW w:w="1098" w:type="dxa"/>
          </w:tcPr>
          <w:p w14:paraId="16F7F58C" w14:textId="35CCEAEB" w:rsidR="00271843" w:rsidRDefault="00271843" w:rsidP="00D56D98">
            <w:r>
              <w:t>54</w:t>
            </w:r>
          </w:p>
        </w:tc>
        <w:tc>
          <w:tcPr>
            <w:tcW w:w="8593" w:type="dxa"/>
          </w:tcPr>
          <w:tbl>
            <w:tblPr>
              <w:tblW w:w="6100" w:type="dxa"/>
              <w:tblLayout w:type="fixed"/>
              <w:tblLook w:val="04A0" w:firstRow="1" w:lastRow="0" w:firstColumn="1" w:lastColumn="0" w:noHBand="0" w:noVBand="1"/>
            </w:tblPr>
            <w:tblGrid>
              <w:gridCol w:w="6100"/>
            </w:tblGrid>
            <w:tr w:rsidR="00F95F59" w:rsidRPr="00F95F59" w14:paraId="3BAFD302" w14:textId="77777777" w:rsidTr="00F95F59">
              <w:trPr>
                <w:trHeight w:val="315"/>
              </w:trPr>
              <w:tc>
                <w:tcPr>
                  <w:tcW w:w="6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028ECF35" w14:textId="77777777" w:rsidR="00F95F59" w:rsidRPr="00F95F59" w:rsidRDefault="00F95F59" w:rsidP="00F9384D">
                  <w:pPr>
                    <w:spacing w:after="0" w:line="360" w:lineRule="auto"/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</w:pPr>
                  <w:r w:rsidRPr="00F95F59"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>Pressure Sensor work on the principle of</w:t>
                  </w:r>
                </w:p>
              </w:tc>
            </w:tr>
            <w:tr w:rsidR="00F95F59" w:rsidRPr="00F95F59" w14:paraId="7D5B0596" w14:textId="77777777" w:rsidTr="00F95F59">
              <w:trPr>
                <w:trHeight w:val="315"/>
              </w:trPr>
              <w:tc>
                <w:tcPr>
                  <w:tcW w:w="6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633EDAC1" w14:textId="1D220423" w:rsidR="00F95F59" w:rsidRPr="00F95F59" w:rsidRDefault="00F95F59" w:rsidP="00F9384D">
                  <w:pPr>
                    <w:spacing w:after="0" w:line="360" w:lineRule="auto"/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</w:pPr>
                  <w:proofErr w:type="gramStart"/>
                  <w:r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>a)</w:t>
                  </w:r>
                  <w:r w:rsidRPr="00F95F59"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>Deflecting</w:t>
                  </w:r>
                  <w:proofErr w:type="gramEnd"/>
                  <w:r w:rsidRPr="00F95F59"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 xml:space="preserve"> a thin diaphragm</w:t>
                  </w:r>
                </w:p>
              </w:tc>
            </w:tr>
            <w:tr w:rsidR="00F95F59" w:rsidRPr="00F95F59" w14:paraId="146BA78E" w14:textId="77777777" w:rsidTr="00F95F59">
              <w:trPr>
                <w:trHeight w:val="315"/>
              </w:trPr>
              <w:tc>
                <w:tcPr>
                  <w:tcW w:w="6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27F245C7" w14:textId="179504C8" w:rsidR="00F95F59" w:rsidRPr="00F95F59" w:rsidRDefault="00F95F59" w:rsidP="00F9384D">
                  <w:pPr>
                    <w:spacing w:after="0" w:line="360" w:lineRule="auto"/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</w:pPr>
                  <w:proofErr w:type="gramStart"/>
                  <w:r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>b)</w:t>
                  </w:r>
                  <w:r w:rsidRPr="00F95F59"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>Heating</w:t>
                  </w:r>
                  <w:proofErr w:type="gramEnd"/>
                  <w:r w:rsidRPr="00F95F59"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 xml:space="preserve"> of a thin diaphragm</w:t>
                  </w:r>
                </w:p>
              </w:tc>
            </w:tr>
            <w:tr w:rsidR="00F95F59" w:rsidRPr="00F95F59" w14:paraId="2035060F" w14:textId="77777777" w:rsidTr="00F95F59">
              <w:trPr>
                <w:trHeight w:val="315"/>
              </w:trPr>
              <w:tc>
                <w:tcPr>
                  <w:tcW w:w="6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0107B846" w14:textId="525C520A" w:rsidR="00F95F59" w:rsidRPr="00F95F59" w:rsidRDefault="00F95F59" w:rsidP="00F9384D">
                  <w:pPr>
                    <w:spacing w:after="0" w:line="360" w:lineRule="auto"/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>c)</w:t>
                  </w:r>
                  <w:r w:rsidRPr="00F95F59"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>Magnetizing a thin diaphragm</w:t>
                  </w:r>
                </w:p>
              </w:tc>
            </w:tr>
            <w:tr w:rsidR="00F95F59" w:rsidRPr="00F95F59" w14:paraId="15B026B0" w14:textId="77777777" w:rsidTr="00F95F59">
              <w:trPr>
                <w:trHeight w:val="315"/>
              </w:trPr>
              <w:tc>
                <w:tcPr>
                  <w:tcW w:w="6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2D3642DF" w14:textId="154BFFB2" w:rsidR="00F95F59" w:rsidRPr="00F95F59" w:rsidRDefault="00F95F59" w:rsidP="00F9384D">
                  <w:pPr>
                    <w:spacing w:after="0" w:line="360" w:lineRule="auto"/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>d)</w:t>
                  </w:r>
                  <w:r w:rsidRPr="00F95F59"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>Energizing a thin diaphragm</w:t>
                  </w:r>
                </w:p>
              </w:tc>
            </w:tr>
          </w:tbl>
          <w:p w14:paraId="4193B04F" w14:textId="77777777" w:rsidR="00271843" w:rsidRPr="00271843" w:rsidRDefault="00271843" w:rsidP="00271843">
            <w:pPr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</w:p>
        </w:tc>
      </w:tr>
      <w:tr w:rsidR="00F95F59" w:rsidRPr="000F4F69" w14:paraId="3E930258" w14:textId="77777777" w:rsidTr="00D56D98">
        <w:tc>
          <w:tcPr>
            <w:tcW w:w="1098" w:type="dxa"/>
          </w:tcPr>
          <w:p w14:paraId="20F241FE" w14:textId="75DE3066" w:rsidR="00F95F59" w:rsidRDefault="00F95F59" w:rsidP="00D56D98">
            <w:r>
              <w:t>55</w:t>
            </w:r>
          </w:p>
        </w:tc>
        <w:tc>
          <w:tcPr>
            <w:tcW w:w="8593" w:type="dxa"/>
          </w:tcPr>
          <w:tbl>
            <w:tblPr>
              <w:tblW w:w="6100" w:type="dxa"/>
              <w:tblLayout w:type="fixed"/>
              <w:tblLook w:val="04A0" w:firstRow="1" w:lastRow="0" w:firstColumn="1" w:lastColumn="0" w:noHBand="0" w:noVBand="1"/>
            </w:tblPr>
            <w:tblGrid>
              <w:gridCol w:w="6100"/>
            </w:tblGrid>
            <w:tr w:rsidR="00F95F59" w:rsidRPr="00F95F59" w14:paraId="7A3C3969" w14:textId="77777777" w:rsidTr="00F95F59">
              <w:trPr>
                <w:trHeight w:val="315"/>
              </w:trPr>
              <w:tc>
                <w:tcPr>
                  <w:tcW w:w="6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19375172" w14:textId="77777777" w:rsidR="00F95F59" w:rsidRPr="00F95F59" w:rsidRDefault="00F95F59" w:rsidP="00F9384D">
                  <w:pPr>
                    <w:spacing w:after="0" w:line="360" w:lineRule="auto"/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</w:pPr>
                  <w:r w:rsidRPr="00F95F59"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>There are ------- levels packaging in microsystems.</w:t>
                  </w:r>
                </w:p>
              </w:tc>
            </w:tr>
            <w:tr w:rsidR="00F95F59" w:rsidRPr="00F95F59" w14:paraId="2AEDA1D4" w14:textId="77777777" w:rsidTr="00F95F59">
              <w:trPr>
                <w:trHeight w:val="315"/>
              </w:trPr>
              <w:tc>
                <w:tcPr>
                  <w:tcW w:w="6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7373576B" w14:textId="6636802A" w:rsidR="00F95F59" w:rsidRPr="00F95F59" w:rsidRDefault="00F95F59" w:rsidP="00F9384D">
                  <w:pPr>
                    <w:spacing w:after="0" w:line="360" w:lineRule="auto"/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</w:pPr>
                  <w:proofErr w:type="gramStart"/>
                  <w:r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>a)</w:t>
                  </w:r>
                  <w:r w:rsidRPr="00F95F59"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>Two</w:t>
                  </w:r>
                  <w:proofErr w:type="gramEnd"/>
                </w:p>
              </w:tc>
            </w:tr>
            <w:tr w:rsidR="00F95F59" w:rsidRPr="00F95F59" w14:paraId="597BDDF1" w14:textId="77777777" w:rsidTr="00F95F59">
              <w:trPr>
                <w:trHeight w:val="315"/>
              </w:trPr>
              <w:tc>
                <w:tcPr>
                  <w:tcW w:w="6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79660287" w14:textId="4A4E2DE5" w:rsidR="00F95F59" w:rsidRPr="00F95F59" w:rsidRDefault="00F95F59" w:rsidP="00F9384D">
                  <w:pPr>
                    <w:spacing w:after="0" w:line="360" w:lineRule="auto"/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</w:pPr>
                  <w:proofErr w:type="gramStart"/>
                  <w:r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>b)</w:t>
                  </w:r>
                  <w:r w:rsidRPr="00F95F59"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>Three</w:t>
                  </w:r>
                  <w:proofErr w:type="gramEnd"/>
                </w:p>
              </w:tc>
            </w:tr>
            <w:tr w:rsidR="00F95F59" w:rsidRPr="00F95F59" w14:paraId="59ADFA57" w14:textId="77777777" w:rsidTr="00F95F59">
              <w:trPr>
                <w:trHeight w:val="315"/>
              </w:trPr>
              <w:tc>
                <w:tcPr>
                  <w:tcW w:w="6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7FFE4BC6" w14:textId="1CAB9E66" w:rsidR="00F95F59" w:rsidRPr="00F95F59" w:rsidRDefault="00F95F59" w:rsidP="00F9384D">
                  <w:pPr>
                    <w:spacing w:after="0" w:line="360" w:lineRule="auto"/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>c)</w:t>
                  </w:r>
                  <w:r w:rsidRPr="00F95F59"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>Four</w:t>
                  </w:r>
                </w:p>
              </w:tc>
            </w:tr>
            <w:tr w:rsidR="00F95F59" w:rsidRPr="00F95F59" w14:paraId="3033FC1E" w14:textId="77777777" w:rsidTr="00F95F59">
              <w:trPr>
                <w:trHeight w:val="315"/>
              </w:trPr>
              <w:tc>
                <w:tcPr>
                  <w:tcW w:w="6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0269CEED" w14:textId="38D2F6A2" w:rsidR="00F95F59" w:rsidRPr="00F95F59" w:rsidRDefault="00F95F59" w:rsidP="00F9384D">
                  <w:pPr>
                    <w:spacing w:after="0" w:line="360" w:lineRule="auto"/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>d)</w:t>
                  </w:r>
                  <w:r w:rsidRPr="00F95F59"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>Five</w:t>
                  </w:r>
                </w:p>
              </w:tc>
            </w:tr>
          </w:tbl>
          <w:p w14:paraId="08DA6CF7" w14:textId="77777777" w:rsidR="00F95F59" w:rsidRPr="00F95F59" w:rsidRDefault="00F95F59" w:rsidP="00F95F59">
            <w:pPr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</w:p>
        </w:tc>
      </w:tr>
      <w:tr w:rsidR="00F95F59" w:rsidRPr="000F4F69" w14:paraId="60FBFFEC" w14:textId="77777777" w:rsidTr="00D56D98">
        <w:tc>
          <w:tcPr>
            <w:tcW w:w="1098" w:type="dxa"/>
          </w:tcPr>
          <w:p w14:paraId="657A0FF7" w14:textId="16762500" w:rsidR="00F95F59" w:rsidRDefault="00F95F59" w:rsidP="00D56D98">
            <w:r>
              <w:t>56</w:t>
            </w:r>
          </w:p>
        </w:tc>
        <w:tc>
          <w:tcPr>
            <w:tcW w:w="8593" w:type="dxa"/>
          </w:tcPr>
          <w:tbl>
            <w:tblPr>
              <w:tblW w:w="6100" w:type="dxa"/>
              <w:tblLayout w:type="fixed"/>
              <w:tblLook w:val="04A0" w:firstRow="1" w:lastRow="0" w:firstColumn="1" w:lastColumn="0" w:noHBand="0" w:noVBand="1"/>
            </w:tblPr>
            <w:tblGrid>
              <w:gridCol w:w="6100"/>
            </w:tblGrid>
            <w:tr w:rsidR="00F95F59" w:rsidRPr="00F95F59" w14:paraId="3817732A" w14:textId="77777777" w:rsidTr="00F95F59">
              <w:trPr>
                <w:trHeight w:val="630"/>
              </w:trPr>
              <w:tc>
                <w:tcPr>
                  <w:tcW w:w="6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266627F4" w14:textId="05F258C4" w:rsidR="00F95F59" w:rsidRPr="00F95F59" w:rsidRDefault="00F95F59" w:rsidP="00F9384D">
                  <w:pPr>
                    <w:spacing w:after="0" w:line="360" w:lineRule="auto"/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</w:pPr>
                  <w:r w:rsidRPr="00F95F59"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>The wire bonding technique that operates at ambient</w:t>
                  </w:r>
                  <w:r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 xml:space="preserve"> </w:t>
                  </w:r>
                  <w:r w:rsidRPr="00F95F59"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>temperature is</w:t>
                  </w:r>
                </w:p>
              </w:tc>
            </w:tr>
            <w:tr w:rsidR="00F95F59" w:rsidRPr="00F95F59" w14:paraId="6D804786" w14:textId="77777777" w:rsidTr="00F95F59">
              <w:trPr>
                <w:trHeight w:val="315"/>
              </w:trPr>
              <w:tc>
                <w:tcPr>
                  <w:tcW w:w="6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76A9DC95" w14:textId="78519E9F" w:rsidR="00F95F59" w:rsidRPr="00F95F59" w:rsidRDefault="00F95F59" w:rsidP="00F9384D">
                  <w:pPr>
                    <w:spacing w:after="0" w:line="360" w:lineRule="auto"/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</w:pPr>
                  <w:proofErr w:type="gramStart"/>
                  <w:r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>a)</w:t>
                  </w:r>
                  <w:r w:rsidRPr="00F95F59"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>Thermocompression</w:t>
                  </w:r>
                  <w:proofErr w:type="gramEnd"/>
                </w:p>
              </w:tc>
            </w:tr>
            <w:tr w:rsidR="00F95F59" w:rsidRPr="00F95F59" w14:paraId="01DB6611" w14:textId="77777777" w:rsidTr="00F95F59">
              <w:trPr>
                <w:trHeight w:val="315"/>
              </w:trPr>
              <w:tc>
                <w:tcPr>
                  <w:tcW w:w="6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6D44C235" w14:textId="0791ADA8" w:rsidR="00F95F59" w:rsidRPr="00F95F59" w:rsidRDefault="00F95F59" w:rsidP="00F9384D">
                  <w:pPr>
                    <w:spacing w:after="0" w:line="360" w:lineRule="auto"/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</w:pPr>
                  <w:proofErr w:type="gramStart"/>
                  <w:r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>b)</w:t>
                  </w:r>
                  <w:proofErr w:type="spellStart"/>
                  <w:r w:rsidRPr="00F95F59"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>Thermosonic</w:t>
                  </w:r>
                  <w:proofErr w:type="spellEnd"/>
                  <w:proofErr w:type="gramEnd"/>
                  <w:r w:rsidRPr="00F95F59"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 xml:space="preserve"> Gold Ball Bonding</w:t>
                  </w:r>
                </w:p>
              </w:tc>
            </w:tr>
            <w:tr w:rsidR="00F95F59" w:rsidRPr="00F95F59" w14:paraId="3AF1647C" w14:textId="77777777" w:rsidTr="00F95F59">
              <w:trPr>
                <w:trHeight w:val="315"/>
              </w:trPr>
              <w:tc>
                <w:tcPr>
                  <w:tcW w:w="6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58E74290" w14:textId="2A7B6809" w:rsidR="00F95F59" w:rsidRPr="00F95F59" w:rsidRDefault="00F95F59" w:rsidP="00F9384D">
                  <w:pPr>
                    <w:spacing w:after="0" w:line="360" w:lineRule="auto"/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>c)</w:t>
                  </w:r>
                  <w:proofErr w:type="spellStart"/>
                  <w:r w:rsidRPr="00F95F59"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>Thermosonic</w:t>
                  </w:r>
                  <w:proofErr w:type="spellEnd"/>
                  <w:r w:rsidRPr="00F95F59"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 xml:space="preserve"> Bump Bonding</w:t>
                  </w:r>
                </w:p>
              </w:tc>
            </w:tr>
            <w:tr w:rsidR="00F95F59" w:rsidRPr="00F95F59" w14:paraId="37555226" w14:textId="77777777" w:rsidTr="00F95F59">
              <w:trPr>
                <w:trHeight w:val="315"/>
              </w:trPr>
              <w:tc>
                <w:tcPr>
                  <w:tcW w:w="61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59A8AF2E" w14:textId="16A3D370" w:rsidR="00F95F59" w:rsidRPr="00F95F59" w:rsidRDefault="00F95F59" w:rsidP="00F9384D">
                  <w:pPr>
                    <w:spacing w:after="0" w:line="360" w:lineRule="auto"/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>d)</w:t>
                  </w:r>
                  <w:r w:rsidRPr="00F95F59"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>Wedge Ultrasonic Bonding</w:t>
                  </w:r>
                </w:p>
              </w:tc>
            </w:tr>
          </w:tbl>
          <w:p w14:paraId="16C364BA" w14:textId="77777777" w:rsidR="00F95F59" w:rsidRPr="00F95F59" w:rsidRDefault="00F95F59" w:rsidP="00F95F59">
            <w:pPr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</w:p>
        </w:tc>
      </w:tr>
      <w:tr w:rsidR="00F95F59" w:rsidRPr="000F4F69" w14:paraId="201606EE" w14:textId="77777777" w:rsidTr="00D56D98">
        <w:tc>
          <w:tcPr>
            <w:tcW w:w="1098" w:type="dxa"/>
          </w:tcPr>
          <w:p w14:paraId="1D479393" w14:textId="19B06C30" w:rsidR="00F95F59" w:rsidRDefault="00F95F59" w:rsidP="00F9384D">
            <w:pPr>
              <w:spacing w:line="360" w:lineRule="auto"/>
            </w:pPr>
            <w:r>
              <w:t>57</w:t>
            </w:r>
          </w:p>
        </w:tc>
        <w:tc>
          <w:tcPr>
            <w:tcW w:w="8593" w:type="dxa"/>
          </w:tcPr>
          <w:tbl>
            <w:tblPr>
              <w:tblW w:w="7840" w:type="dxa"/>
              <w:tblLayout w:type="fixed"/>
              <w:tblLook w:val="04A0" w:firstRow="1" w:lastRow="0" w:firstColumn="1" w:lastColumn="0" w:noHBand="0" w:noVBand="1"/>
            </w:tblPr>
            <w:tblGrid>
              <w:gridCol w:w="7840"/>
            </w:tblGrid>
            <w:tr w:rsidR="00F95F59" w:rsidRPr="00F95F59" w14:paraId="78C17DE6" w14:textId="77777777" w:rsidTr="00F95F59">
              <w:trPr>
                <w:trHeight w:val="900"/>
              </w:trPr>
              <w:tc>
                <w:tcPr>
                  <w:tcW w:w="7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19875B2D" w14:textId="77777777" w:rsidR="00F95F59" w:rsidRPr="00F95F59" w:rsidRDefault="00F95F59" w:rsidP="00F9384D">
                  <w:pPr>
                    <w:spacing w:after="0" w:line="360" w:lineRule="auto"/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</w:pPr>
                  <w:r w:rsidRPr="00F95F59"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 xml:space="preserve">In a   Piezoresistive strain gauge </w:t>
                  </w:r>
                  <w:proofErr w:type="spellStart"/>
                  <w:proofErr w:type="gramStart"/>
                  <w:r w:rsidRPr="00F95F59"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>sensors,the</w:t>
                  </w:r>
                  <w:proofErr w:type="spellEnd"/>
                  <w:proofErr w:type="gramEnd"/>
                  <w:r w:rsidRPr="00F95F59"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 xml:space="preserve">  resistors are connected in …………………... , which allows very accurate measurement of changes in resistance. </w:t>
                  </w:r>
                </w:p>
              </w:tc>
            </w:tr>
            <w:tr w:rsidR="00F95F59" w:rsidRPr="00F95F59" w14:paraId="719157E1" w14:textId="77777777" w:rsidTr="00F95F59">
              <w:trPr>
                <w:trHeight w:val="315"/>
              </w:trPr>
              <w:tc>
                <w:tcPr>
                  <w:tcW w:w="7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3207D55E" w14:textId="7A146F24" w:rsidR="00F95F59" w:rsidRPr="00F95F59" w:rsidRDefault="00F95F59" w:rsidP="00F9384D">
                  <w:pPr>
                    <w:spacing w:after="0" w:line="360" w:lineRule="auto"/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</w:pPr>
                  <w:proofErr w:type="gramStart"/>
                  <w:r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>a)</w:t>
                  </w:r>
                  <w:r w:rsidRPr="00F95F59"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>parallel</w:t>
                  </w:r>
                  <w:proofErr w:type="gramEnd"/>
                  <w:r w:rsidRPr="00F95F59"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 xml:space="preserve">  network</w:t>
                  </w:r>
                </w:p>
              </w:tc>
            </w:tr>
            <w:tr w:rsidR="00F95F59" w:rsidRPr="00F95F59" w14:paraId="48C8FA9C" w14:textId="77777777" w:rsidTr="00F95F59">
              <w:trPr>
                <w:trHeight w:val="315"/>
              </w:trPr>
              <w:tc>
                <w:tcPr>
                  <w:tcW w:w="7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6FE53FAE" w14:textId="39FF3319" w:rsidR="00F95F59" w:rsidRPr="00F95F59" w:rsidRDefault="00F95F59" w:rsidP="00F9384D">
                  <w:pPr>
                    <w:spacing w:after="0" w:line="360" w:lineRule="auto"/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</w:pPr>
                  <w:proofErr w:type="gramStart"/>
                  <w:r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lastRenderedPageBreak/>
                    <w:t>b)</w:t>
                  </w:r>
                  <w:r w:rsidRPr="00F95F59"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>series</w:t>
                  </w:r>
                  <w:proofErr w:type="gramEnd"/>
                  <w:r w:rsidRPr="00F95F59"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 xml:space="preserve"> network</w:t>
                  </w:r>
                </w:p>
              </w:tc>
            </w:tr>
            <w:tr w:rsidR="00F95F59" w:rsidRPr="00F95F59" w14:paraId="640A51D9" w14:textId="77777777" w:rsidTr="00F95F59">
              <w:trPr>
                <w:trHeight w:val="315"/>
              </w:trPr>
              <w:tc>
                <w:tcPr>
                  <w:tcW w:w="7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61430B03" w14:textId="66F864F4" w:rsidR="00F95F59" w:rsidRPr="00F95F59" w:rsidRDefault="00F95F59" w:rsidP="00F9384D">
                  <w:pPr>
                    <w:spacing w:after="0" w:line="360" w:lineRule="auto"/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>c)</w:t>
                  </w:r>
                  <w:r w:rsidRPr="00F95F59"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>Wheatstone bridge network</w:t>
                  </w:r>
                </w:p>
              </w:tc>
            </w:tr>
            <w:tr w:rsidR="00F95F59" w:rsidRPr="00F95F59" w14:paraId="50458E1A" w14:textId="77777777" w:rsidTr="00F95F59">
              <w:trPr>
                <w:trHeight w:val="315"/>
              </w:trPr>
              <w:tc>
                <w:tcPr>
                  <w:tcW w:w="7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7AF2D0EA" w14:textId="2D5AD04C" w:rsidR="00F95F59" w:rsidRPr="00F95F59" w:rsidRDefault="00F95F59" w:rsidP="00F9384D">
                  <w:pPr>
                    <w:spacing w:after="0" w:line="360" w:lineRule="auto"/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>d)</w:t>
                  </w:r>
                  <w:r w:rsidRPr="00F95F59"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>both in series parallel network</w:t>
                  </w:r>
                </w:p>
              </w:tc>
            </w:tr>
          </w:tbl>
          <w:p w14:paraId="5DF52194" w14:textId="77777777" w:rsidR="00F95F59" w:rsidRPr="00F95F59" w:rsidRDefault="00F95F59" w:rsidP="00F9384D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</w:p>
        </w:tc>
      </w:tr>
      <w:tr w:rsidR="00F95F59" w:rsidRPr="000F4F69" w14:paraId="4B91A763" w14:textId="77777777" w:rsidTr="00D56D98">
        <w:tc>
          <w:tcPr>
            <w:tcW w:w="1098" w:type="dxa"/>
          </w:tcPr>
          <w:p w14:paraId="06D95337" w14:textId="0496BCA3" w:rsidR="00F95F59" w:rsidRDefault="00F95F59" w:rsidP="00D56D98">
            <w:r>
              <w:lastRenderedPageBreak/>
              <w:t>58</w:t>
            </w:r>
          </w:p>
        </w:tc>
        <w:tc>
          <w:tcPr>
            <w:tcW w:w="8593" w:type="dxa"/>
          </w:tcPr>
          <w:tbl>
            <w:tblPr>
              <w:tblW w:w="7840" w:type="dxa"/>
              <w:tblLayout w:type="fixed"/>
              <w:tblLook w:val="04A0" w:firstRow="1" w:lastRow="0" w:firstColumn="1" w:lastColumn="0" w:noHBand="0" w:noVBand="1"/>
            </w:tblPr>
            <w:tblGrid>
              <w:gridCol w:w="7840"/>
            </w:tblGrid>
            <w:tr w:rsidR="00F95F59" w:rsidRPr="00F95F59" w14:paraId="25EC5A7E" w14:textId="77777777" w:rsidTr="00F95F59">
              <w:trPr>
                <w:trHeight w:val="630"/>
              </w:trPr>
              <w:tc>
                <w:tcPr>
                  <w:tcW w:w="7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11BD4AD4" w14:textId="77777777" w:rsidR="00F95F59" w:rsidRPr="00F95F59" w:rsidRDefault="00F95F59" w:rsidP="00F9384D">
                  <w:pPr>
                    <w:spacing w:after="0" w:line="360" w:lineRule="auto"/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</w:pPr>
                  <w:r w:rsidRPr="00F95F59"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>The one which can be created by combining piezoelectric thin films with micromachined silicon membranes is</w:t>
                  </w:r>
                </w:p>
              </w:tc>
            </w:tr>
            <w:tr w:rsidR="00F95F59" w:rsidRPr="00F95F59" w14:paraId="15389FCE" w14:textId="77777777" w:rsidTr="00F95F59">
              <w:trPr>
                <w:trHeight w:val="315"/>
              </w:trPr>
              <w:tc>
                <w:tcPr>
                  <w:tcW w:w="7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77586571" w14:textId="3806F4C0" w:rsidR="00F95F59" w:rsidRPr="00F95F59" w:rsidRDefault="00F95F59" w:rsidP="00F9384D">
                  <w:pPr>
                    <w:spacing w:after="0" w:line="360" w:lineRule="auto"/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</w:pPr>
                  <w:proofErr w:type="gramStart"/>
                  <w:r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>a)</w:t>
                  </w:r>
                  <w:r w:rsidRPr="00F95F59"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>Microelectromechanical</w:t>
                  </w:r>
                  <w:proofErr w:type="gramEnd"/>
                  <w:r w:rsidRPr="00F95F59"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 xml:space="preserve"> systems</w:t>
                  </w:r>
                </w:p>
              </w:tc>
            </w:tr>
            <w:tr w:rsidR="00F95F59" w:rsidRPr="00F95F59" w14:paraId="0D75C170" w14:textId="77777777" w:rsidTr="00F95F59">
              <w:trPr>
                <w:trHeight w:val="315"/>
              </w:trPr>
              <w:tc>
                <w:tcPr>
                  <w:tcW w:w="7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38577023" w14:textId="4FB2A957" w:rsidR="00F95F59" w:rsidRPr="00F95F59" w:rsidRDefault="00F95F59" w:rsidP="00F9384D">
                  <w:pPr>
                    <w:spacing w:after="0" w:line="360" w:lineRule="auto"/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</w:pPr>
                  <w:proofErr w:type="gramStart"/>
                  <w:r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>b)</w:t>
                  </w:r>
                  <w:r w:rsidRPr="00F95F59"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>Mechanical</w:t>
                  </w:r>
                  <w:proofErr w:type="gramEnd"/>
                  <w:r w:rsidRPr="00F95F59"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 xml:space="preserve"> systems</w:t>
                  </w:r>
                </w:p>
              </w:tc>
            </w:tr>
            <w:tr w:rsidR="00F95F59" w:rsidRPr="00F95F59" w14:paraId="58308EC0" w14:textId="77777777" w:rsidTr="00F95F59">
              <w:trPr>
                <w:trHeight w:val="315"/>
              </w:trPr>
              <w:tc>
                <w:tcPr>
                  <w:tcW w:w="7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798AAD8A" w14:textId="346320D0" w:rsidR="00F95F59" w:rsidRPr="00F95F59" w:rsidRDefault="00F95F59" w:rsidP="00F9384D">
                  <w:pPr>
                    <w:spacing w:after="0" w:line="360" w:lineRule="auto"/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>c)</w:t>
                  </w:r>
                  <w:r w:rsidRPr="00F95F59"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>Micro mechanical systems</w:t>
                  </w:r>
                </w:p>
              </w:tc>
            </w:tr>
            <w:tr w:rsidR="00F95F59" w:rsidRPr="00F95F59" w14:paraId="34440051" w14:textId="77777777" w:rsidTr="00F95F59">
              <w:trPr>
                <w:trHeight w:val="315"/>
              </w:trPr>
              <w:tc>
                <w:tcPr>
                  <w:tcW w:w="7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59E15342" w14:textId="344926B6" w:rsidR="00F95F59" w:rsidRPr="00F95F59" w:rsidRDefault="00F95F59" w:rsidP="00F9384D">
                  <w:pPr>
                    <w:spacing w:after="0" w:line="360" w:lineRule="auto"/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>d)</w:t>
                  </w:r>
                  <w:r w:rsidRPr="00F95F59"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>Electrical Systems</w:t>
                  </w:r>
                </w:p>
              </w:tc>
            </w:tr>
          </w:tbl>
          <w:p w14:paraId="5A5A0C2B" w14:textId="77777777" w:rsidR="00F95F59" w:rsidRPr="00F95F59" w:rsidRDefault="00F95F59" w:rsidP="00F95F59">
            <w:pPr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</w:p>
        </w:tc>
      </w:tr>
      <w:tr w:rsidR="00F95F59" w:rsidRPr="000F4F69" w14:paraId="2C29ECE6" w14:textId="77777777" w:rsidTr="00D56D98">
        <w:tc>
          <w:tcPr>
            <w:tcW w:w="1098" w:type="dxa"/>
          </w:tcPr>
          <w:p w14:paraId="605FD142" w14:textId="326DB069" w:rsidR="00F95F59" w:rsidRDefault="00F95F59" w:rsidP="00D56D98">
            <w:r>
              <w:t>59</w:t>
            </w:r>
          </w:p>
        </w:tc>
        <w:tc>
          <w:tcPr>
            <w:tcW w:w="8593" w:type="dxa"/>
          </w:tcPr>
          <w:tbl>
            <w:tblPr>
              <w:tblW w:w="7840" w:type="dxa"/>
              <w:tblLayout w:type="fixed"/>
              <w:tblLook w:val="04A0" w:firstRow="1" w:lastRow="0" w:firstColumn="1" w:lastColumn="0" w:noHBand="0" w:noVBand="1"/>
            </w:tblPr>
            <w:tblGrid>
              <w:gridCol w:w="7840"/>
            </w:tblGrid>
            <w:tr w:rsidR="00F95F59" w:rsidRPr="00F95F59" w14:paraId="10123BAE" w14:textId="77777777" w:rsidTr="00F95F59">
              <w:trPr>
                <w:trHeight w:val="315"/>
              </w:trPr>
              <w:tc>
                <w:tcPr>
                  <w:tcW w:w="7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55103FA" w14:textId="77777777" w:rsidR="00F95F59" w:rsidRPr="00F95F59" w:rsidRDefault="00F95F59" w:rsidP="00F9384D">
                  <w:pPr>
                    <w:spacing w:after="0" w:line="360" w:lineRule="auto"/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</w:pPr>
                  <w:r w:rsidRPr="00F95F59"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>Pressure sensor measuring pressure relative to vacuum is</w:t>
                  </w:r>
                </w:p>
              </w:tc>
            </w:tr>
            <w:tr w:rsidR="00F95F59" w:rsidRPr="00F95F59" w14:paraId="5371E7BF" w14:textId="77777777" w:rsidTr="00F95F59">
              <w:trPr>
                <w:trHeight w:val="315"/>
              </w:trPr>
              <w:tc>
                <w:tcPr>
                  <w:tcW w:w="7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26883BFC" w14:textId="6F205957" w:rsidR="00F95F59" w:rsidRPr="00F95F59" w:rsidRDefault="00F95F59" w:rsidP="00F9384D">
                  <w:pPr>
                    <w:spacing w:after="0" w:line="360" w:lineRule="auto"/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</w:pPr>
                  <w:proofErr w:type="gramStart"/>
                  <w:r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>a)</w:t>
                  </w:r>
                  <w:r w:rsidRPr="00F95F59"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>Differential</w:t>
                  </w:r>
                  <w:proofErr w:type="gramEnd"/>
                  <w:r w:rsidRPr="00F95F59"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 xml:space="preserve"> pressure sensor </w:t>
                  </w:r>
                </w:p>
              </w:tc>
            </w:tr>
            <w:tr w:rsidR="00F95F59" w:rsidRPr="00F95F59" w14:paraId="15E21913" w14:textId="77777777" w:rsidTr="00F95F59">
              <w:trPr>
                <w:trHeight w:val="315"/>
              </w:trPr>
              <w:tc>
                <w:tcPr>
                  <w:tcW w:w="7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3D462E0" w14:textId="57CD5712" w:rsidR="00F95F59" w:rsidRPr="00F95F59" w:rsidRDefault="00F95F59" w:rsidP="00F9384D">
                  <w:pPr>
                    <w:spacing w:after="0" w:line="360" w:lineRule="auto"/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</w:pPr>
                  <w:proofErr w:type="gramStart"/>
                  <w:r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>b)</w:t>
                  </w:r>
                  <w:r w:rsidRPr="00F95F59"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>Absolute</w:t>
                  </w:r>
                  <w:proofErr w:type="gramEnd"/>
                  <w:r w:rsidRPr="00F95F59"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 xml:space="preserve"> pressure sensor</w:t>
                  </w:r>
                </w:p>
              </w:tc>
            </w:tr>
            <w:tr w:rsidR="00F95F59" w:rsidRPr="00F95F59" w14:paraId="0010DD16" w14:textId="77777777" w:rsidTr="00F95F59">
              <w:trPr>
                <w:trHeight w:val="315"/>
              </w:trPr>
              <w:tc>
                <w:tcPr>
                  <w:tcW w:w="7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DE89E62" w14:textId="303CEE94" w:rsidR="00F95F59" w:rsidRPr="00F95F59" w:rsidRDefault="00F95F59" w:rsidP="00F9384D">
                  <w:pPr>
                    <w:spacing w:after="0" w:line="360" w:lineRule="auto"/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>c)</w:t>
                  </w:r>
                  <w:r w:rsidRPr="00F95F59"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>Gauge pressure sensor</w:t>
                  </w:r>
                </w:p>
              </w:tc>
            </w:tr>
            <w:tr w:rsidR="00F95F59" w:rsidRPr="00F95F59" w14:paraId="34D2A263" w14:textId="77777777" w:rsidTr="00F9384D">
              <w:trPr>
                <w:trHeight w:val="329"/>
              </w:trPr>
              <w:tc>
                <w:tcPr>
                  <w:tcW w:w="7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1FE5369" w14:textId="12C8AAC8" w:rsidR="00F95F59" w:rsidRPr="00F95F59" w:rsidRDefault="00F95F59" w:rsidP="00F9384D">
                  <w:pPr>
                    <w:spacing w:after="0" w:line="360" w:lineRule="auto"/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>d)</w:t>
                  </w:r>
                  <w:r w:rsidRPr="00F95F59"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>Both absolute and gauge pressure sensor</w:t>
                  </w:r>
                </w:p>
              </w:tc>
            </w:tr>
          </w:tbl>
          <w:p w14:paraId="56EBB920" w14:textId="77777777" w:rsidR="00F95F59" w:rsidRPr="00F95F59" w:rsidRDefault="00F95F59" w:rsidP="00F95F59">
            <w:pPr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</w:p>
        </w:tc>
      </w:tr>
      <w:tr w:rsidR="00F95F59" w:rsidRPr="000F4F69" w14:paraId="00ACFC22" w14:textId="77777777" w:rsidTr="00D56D98">
        <w:tc>
          <w:tcPr>
            <w:tcW w:w="1098" w:type="dxa"/>
          </w:tcPr>
          <w:p w14:paraId="0EAF3DBE" w14:textId="557DFEE1" w:rsidR="00F95F59" w:rsidRDefault="00F95F59" w:rsidP="00D56D98">
            <w:r>
              <w:t>60</w:t>
            </w:r>
          </w:p>
        </w:tc>
        <w:tc>
          <w:tcPr>
            <w:tcW w:w="8593" w:type="dxa"/>
          </w:tcPr>
          <w:tbl>
            <w:tblPr>
              <w:tblW w:w="9600" w:type="dxa"/>
              <w:tblLayout w:type="fixed"/>
              <w:tblLook w:val="04A0" w:firstRow="1" w:lastRow="0" w:firstColumn="1" w:lastColumn="0" w:noHBand="0" w:noVBand="1"/>
            </w:tblPr>
            <w:tblGrid>
              <w:gridCol w:w="9600"/>
            </w:tblGrid>
            <w:tr w:rsidR="00F95F59" w:rsidRPr="00F95F59" w14:paraId="3E55902F" w14:textId="77777777" w:rsidTr="00F95F59">
              <w:trPr>
                <w:trHeight w:val="315"/>
              </w:trPr>
              <w:tc>
                <w:tcPr>
                  <w:tcW w:w="9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26B30F10" w14:textId="77777777" w:rsidR="00F95F59" w:rsidRPr="00F95F59" w:rsidRDefault="00F95F59" w:rsidP="00F9384D">
                  <w:pPr>
                    <w:spacing w:after="0" w:line="360" w:lineRule="auto"/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</w:pPr>
                  <w:r w:rsidRPr="00F95F59"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>Failure due to excessive deformation is controlled by ______________.</w:t>
                  </w:r>
                </w:p>
              </w:tc>
            </w:tr>
            <w:tr w:rsidR="00F95F59" w:rsidRPr="00F95F59" w14:paraId="7315D749" w14:textId="77777777" w:rsidTr="00F95F59">
              <w:trPr>
                <w:trHeight w:val="315"/>
              </w:trPr>
              <w:tc>
                <w:tcPr>
                  <w:tcW w:w="9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3893DD4" w14:textId="3BD97633" w:rsidR="00F95F59" w:rsidRPr="00F95F59" w:rsidRDefault="00F95F59" w:rsidP="00F9384D">
                  <w:pPr>
                    <w:spacing w:after="0" w:line="360" w:lineRule="auto"/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</w:pPr>
                  <w:proofErr w:type="gramStart"/>
                  <w:r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>a)</w:t>
                  </w:r>
                  <w:r w:rsidRPr="00F95F59"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>Yield</w:t>
                  </w:r>
                  <w:proofErr w:type="gramEnd"/>
                  <w:r w:rsidRPr="00F95F59"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 xml:space="preserve"> strength            </w:t>
                  </w:r>
                </w:p>
              </w:tc>
            </w:tr>
            <w:tr w:rsidR="00F95F59" w:rsidRPr="00F95F59" w14:paraId="668C3C3E" w14:textId="77777777" w:rsidTr="00F95F59">
              <w:trPr>
                <w:trHeight w:val="315"/>
              </w:trPr>
              <w:tc>
                <w:tcPr>
                  <w:tcW w:w="9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7F113AB" w14:textId="100834BB" w:rsidR="00F95F59" w:rsidRPr="00F95F59" w:rsidRDefault="00F95F59" w:rsidP="00F9384D">
                  <w:pPr>
                    <w:spacing w:after="0" w:line="360" w:lineRule="auto"/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</w:pPr>
                  <w:proofErr w:type="gramStart"/>
                  <w:r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>b)</w:t>
                  </w:r>
                  <w:r w:rsidRPr="00F95F59"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>Tensile</w:t>
                  </w:r>
                  <w:proofErr w:type="gramEnd"/>
                  <w:r w:rsidRPr="00F95F59"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 xml:space="preserve"> strength                 </w:t>
                  </w:r>
                </w:p>
              </w:tc>
            </w:tr>
            <w:tr w:rsidR="00F95F59" w:rsidRPr="00F95F59" w14:paraId="10659D9A" w14:textId="77777777" w:rsidTr="00F95F59">
              <w:trPr>
                <w:trHeight w:val="315"/>
              </w:trPr>
              <w:tc>
                <w:tcPr>
                  <w:tcW w:w="9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CF00E69" w14:textId="73B44804" w:rsidR="00F95F59" w:rsidRPr="00F95F59" w:rsidRDefault="00F95F59" w:rsidP="00F9384D">
                  <w:pPr>
                    <w:spacing w:after="0" w:line="360" w:lineRule="auto"/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>c)</w:t>
                  </w:r>
                  <w:r w:rsidRPr="00F95F59"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 xml:space="preserve">Young’s modulus              </w:t>
                  </w:r>
                </w:p>
              </w:tc>
            </w:tr>
            <w:tr w:rsidR="00F95F59" w:rsidRPr="00F95F59" w14:paraId="4DD636BA" w14:textId="77777777" w:rsidTr="00F95F59">
              <w:trPr>
                <w:trHeight w:val="315"/>
              </w:trPr>
              <w:tc>
                <w:tcPr>
                  <w:tcW w:w="9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55BCD0D" w14:textId="1956ABB0" w:rsidR="00F95F59" w:rsidRPr="00F95F59" w:rsidRDefault="00F95F59" w:rsidP="00F9384D">
                  <w:pPr>
                    <w:spacing w:after="0" w:line="360" w:lineRule="auto"/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>d)</w:t>
                  </w:r>
                  <w:r w:rsidRPr="00F95F59">
                    <w:rPr>
                      <w:rFonts w:ascii="Times New Roman" w:eastAsia="Times New Roman" w:hAnsi="Times New Roman" w:cs="Times New Roman"/>
                      <w:color w:val="000000"/>
                      <w:szCs w:val="24"/>
                      <w:lang w:val="en-IN" w:eastAsia="en-IN"/>
                    </w:rPr>
                    <w:t xml:space="preserve">Yield stress           </w:t>
                  </w:r>
                </w:p>
              </w:tc>
            </w:tr>
          </w:tbl>
          <w:p w14:paraId="73E0586B" w14:textId="77777777" w:rsidR="00F95F59" w:rsidRPr="00F95F59" w:rsidRDefault="00F95F59" w:rsidP="00F95F59">
            <w:pPr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</w:p>
        </w:tc>
      </w:tr>
    </w:tbl>
    <w:p w14:paraId="7FF5833C" w14:textId="77777777" w:rsidR="00642708" w:rsidRDefault="00642708" w:rsidP="00A45826"/>
    <w:sectPr w:rsidR="00642708" w:rsidSect="006068FF">
      <w:headerReference w:type="default" r:id="rId15"/>
      <w:footerReference w:type="default" r:id="rId16"/>
      <w:pgSz w:w="11909" w:h="16834" w:code="9"/>
      <w:pgMar w:top="1440" w:right="994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Fr.C.Rodrigues Institute of Technology,vashi" w:date="2020-09-19T21:25:00Z" w:initials="FIoT">
    <w:p w14:paraId="08B88D36" w14:textId="77777777" w:rsidR="00F95F59" w:rsidRDefault="00F95F59">
      <w:pPr>
        <w:pStyle w:val="CommentText"/>
      </w:pPr>
      <w:r>
        <w:rPr>
          <w:rStyle w:val="CommentReference"/>
        </w:rPr>
        <w:annotationRef/>
      </w:r>
      <w:r>
        <w:t xml:space="preserve">DELETE AT THE TIME OF SUBMISSION OF SET FOR THE SAME PUPURPOSE SELECT ENTIRE TEXT HIGHLIGHTED AND CUT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08B88D3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8B88D36" w16cid:durableId="232206C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4E1A73" w14:textId="77777777" w:rsidR="00150E88" w:rsidRDefault="00150E88" w:rsidP="00353258">
      <w:pPr>
        <w:spacing w:after="0" w:line="240" w:lineRule="auto"/>
      </w:pPr>
      <w:r>
        <w:separator/>
      </w:r>
    </w:p>
  </w:endnote>
  <w:endnote w:type="continuationSeparator" w:id="0">
    <w:p w14:paraId="3F96C661" w14:textId="77777777" w:rsidR="00150E88" w:rsidRDefault="00150E88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14:paraId="60D991F0" w14:textId="77777777" w:rsidR="00F95F59" w:rsidRPr="00353258" w:rsidRDefault="00F95F59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>
          <w:rPr>
            <w:noProof/>
            <w:color w:val="C00000"/>
          </w:rPr>
          <w:t>7</w:t>
        </w:r>
        <w:r w:rsidRPr="00353258">
          <w:rPr>
            <w:noProof/>
            <w:color w:val="C00000"/>
          </w:rPr>
          <w:fldChar w:fldCharType="end"/>
        </w:r>
        <w:r w:rsidRPr="00353258">
          <w:rPr>
            <w:color w:val="C00000"/>
          </w:rPr>
          <w:t xml:space="preserve"> | </w:t>
        </w:r>
        <w:r w:rsidRPr="00353258">
          <w:rPr>
            <w:color w:val="C00000"/>
            <w:spacing w:val="60"/>
          </w:rPr>
          <w:t>Page</w:t>
        </w:r>
      </w:p>
    </w:sdtContent>
  </w:sdt>
  <w:p w14:paraId="15C0994E" w14:textId="77777777" w:rsidR="00F95F59" w:rsidRDefault="00F95F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6ED7AE" w14:textId="77777777" w:rsidR="00150E88" w:rsidRDefault="00150E88" w:rsidP="00353258">
      <w:pPr>
        <w:spacing w:after="0" w:line="240" w:lineRule="auto"/>
      </w:pPr>
      <w:r>
        <w:separator/>
      </w:r>
    </w:p>
  </w:footnote>
  <w:footnote w:type="continuationSeparator" w:id="0">
    <w:p w14:paraId="28F1A316" w14:textId="77777777" w:rsidR="00150E88" w:rsidRDefault="00150E88" w:rsidP="003532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67E30A" w14:textId="77777777" w:rsidR="00F95F59" w:rsidRDefault="00F95F59" w:rsidP="00327801">
    <w:pPr>
      <w:pStyle w:val="Header"/>
      <w:spacing w:line="276" w:lineRule="auto"/>
      <w:jc w:val="center"/>
      <w:rPr>
        <w:b/>
        <w:color w:val="C00000"/>
        <w:sz w:val="32"/>
      </w:rPr>
    </w:pPr>
    <w:r w:rsidRPr="00273070">
      <w:rPr>
        <w:b/>
        <w:color w:val="C00000"/>
        <w:sz w:val="32"/>
      </w:rPr>
      <w:t>University of Mumbai</w:t>
    </w:r>
  </w:p>
  <w:p w14:paraId="3B7DEF45" w14:textId="0E612CCF" w:rsidR="00F95F59" w:rsidRPr="00327801" w:rsidRDefault="00F95F59" w:rsidP="00327801">
    <w:pPr>
      <w:pStyle w:val="Header"/>
      <w:spacing w:line="276" w:lineRule="auto"/>
      <w:jc w:val="center"/>
      <w:rPr>
        <w:b/>
        <w:color w:val="C00000"/>
        <w:sz w:val="32"/>
      </w:rPr>
    </w:pPr>
    <w:r w:rsidRPr="00273070">
      <w:rPr>
        <w:b/>
        <w:color w:val="C00000"/>
        <w:sz w:val="32"/>
      </w:rPr>
      <w:t xml:space="preserve">Examination 2020 under cluster </w:t>
    </w:r>
    <w:r>
      <w:rPr>
        <w:b/>
        <w:color w:val="C00000"/>
        <w:sz w:val="32"/>
      </w:rPr>
      <w:t>2</w:t>
    </w:r>
    <w:r w:rsidRPr="00273070">
      <w:rPr>
        <w:b/>
        <w:color w:val="C00000"/>
        <w:sz w:val="32"/>
      </w:rPr>
      <w:t xml:space="preserve"> (F</w:t>
    </w:r>
    <w:r>
      <w:rPr>
        <w:b/>
        <w:color w:val="C00000"/>
        <w:sz w:val="32"/>
      </w:rPr>
      <w:t>RCRCE</w:t>
    </w:r>
    <w:r w:rsidRPr="00273070">
      <w:rPr>
        <w:b/>
        <w:color w:val="C00000"/>
        <w:sz w:val="32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5535F3"/>
    <w:multiLevelType w:val="hybridMultilevel"/>
    <w:tmpl w:val="0AB05468"/>
    <w:lvl w:ilvl="0" w:tplc="7FF687D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1961C7"/>
    <w:multiLevelType w:val="hybridMultilevel"/>
    <w:tmpl w:val="CDDE3F7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C82EEF"/>
    <w:multiLevelType w:val="hybridMultilevel"/>
    <w:tmpl w:val="8F6A5E40"/>
    <w:lvl w:ilvl="0" w:tplc="237CB0E4">
      <w:start w:val="1"/>
      <w:numFmt w:val="lowerLetter"/>
      <w:lvlText w:val="(%1)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6" w15:restartNumberingAfterBreak="0">
    <w:nsid w:val="4FD562A9"/>
    <w:multiLevelType w:val="hybridMultilevel"/>
    <w:tmpl w:val="59F0B9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3D4EA8"/>
    <w:multiLevelType w:val="hybridMultilevel"/>
    <w:tmpl w:val="CDDE3F7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787159"/>
    <w:multiLevelType w:val="hybridMultilevel"/>
    <w:tmpl w:val="CDDE3F7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A1E0461"/>
    <w:multiLevelType w:val="hybridMultilevel"/>
    <w:tmpl w:val="D4486670"/>
    <w:lvl w:ilvl="0" w:tplc="C7C8DCD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3921C16"/>
    <w:multiLevelType w:val="hybridMultilevel"/>
    <w:tmpl w:val="4A8688A2"/>
    <w:lvl w:ilvl="0" w:tplc="CE3AFD8E">
      <w:start w:val="1"/>
      <w:numFmt w:val="lowerLetter"/>
      <w:lvlText w:val="(%1)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5413C7B"/>
    <w:multiLevelType w:val="hybridMultilevel"/>
    <w:tmpl w:val="A7D07212"/>
    <w:lvl w:ilvl="0" w:tplc="C7C8DCD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8C87B1C"/>
    <w:multiLevelType w:val="hybridMultilevel"/>
    <w:tmpl w:val="25161E82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5E92C0B"/>
    <w:multiLevelType w:val="hybridMultilevel"/>
    <w:tmpl w:val="CDDE3F7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9"/>
  </w:num>
  <w:num w:numId="4">
    <w:abstractNumId w:val="1"/>
  </w:num>
  <w:num w:numId="5">
    <w:abstractNumId w:val="14"/>
  </w:num>
  <w:num w:numId="6">
    <w:abstractNumId w:val="8"/>
  </w:num>
  <w:num w:numId="7">
    <w:abstractNumId w:val="3"/>
  </w:num>
  <w:num w:numId="8">
    <w:abstractNumId w:val="7"/>
  </w:num>
  <w:num w:numId="9">
    <w:abstractNumId w:val="2"/>
  </w:num>
  <w:num w:numId="10">
    <w:abstractNumId w:val="6"/>
  </w:num>
  <w:num w:numId="11">
    <w:abstractNumId w:val="10"/>
  </w:num>
  <w:num w:numId="12">
    <w:abstractNumId w:val="5"/>
  </w:num>
  <w:num w:numId="13">
    <w:abstractNumId w:val="11"/>
  </w:num>
  <w:num w:numId="14">
    <w:abstractNumId w:val="12"/>
  </w:num>
  <w:num w:numId="15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Fr.C.Rodrigues Institute of Technology,vashi">
    <w15:presenceInfo w15:providerId="None" w15:userId="Fr.C.Rodrigues Institute of Technology,vash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Ra1AA+bjwMsAAAA"/>
  </w:docVars>
  <w:rsids>
    <w:rsidRoot w:val="00353258"/>
    <w:rsid w:val="00033A6F"/>
    <w:rsid w:val="000565E1"/>
    <w:rsid w:val="0007239E"/>
    <w:rsid w:val="00085678"/>
    <w:rsid w:val="00085AD2"/>
    <w:rsid w:val="00090303"/>
    <w:rsid w:val="000A71DC"/>
    <w:rsid w:val="000B0463"/>
    <w:rsid w:val="00125F08"/>
    <w:rsid w:val="001454D2"/>
    <w:rsid w:val="00150E88"/>
    <w:rsid w:val="00152C7E"/>
    <w:rsid w:val="00152CC2"/>
    <w:rsid w:val="00155B7B"/>
    <w:rsid w:val="001A2D17"/>
    <w:rsid w:val="001A2F9B"/>
    <w:rsid w:val="001F560E"/>
    <w:rsid w:val="001F75CB"/>
    <w:rsid w:val="00214617"/>
    <w:rsid w:val="00227FDC"/>
    <w:rsid w:val="00271843"/>
    <w:rsid w:val="00273070"/>
    <w:rsid w:val="002A0276"/>
    <w:rsid w:val="002D4E33"/>
    <w:rsid w:val="0031772D"/>
    <w:rsid w:val="00327801"/>
    <w:rsid w:val="003528B4"/>
    <w:rsid w:val="00353258"/>
    <w:rsid w:val="003638E7"/>
    <w:rsid w:val="003A5810"/>
    <w:rsid w:val="003B55C8"/>
    <w:rsid w:val="003B5B16"/>
    <w:rsid w:val="003C7AC3"/>
    <w:rsid w:val="003D7EA6"/>
    <w:rsid w:val="003F01B0"/>
    <w:rsid w:val="003F479D"/>
    <w:rsid w:val="00401B1F"/>
    <w:rsid w:val="00453563"/>
    <w:rsid w:val="00474321"/>
    <w:rsid w:val="004906ED"/>
    <w:rsid w:val="004A204F"/>
    <w:rsid w:val="004A320C"/>
    <w:rsid w:val="004B3C06"/>
    <w:rsid w:val="004B5ED6"/>
    <w:rsid w:val="004D6897"/>
    <w:rsid w:val="005263D4"/>
    <w:rsid w:val="00547172"/>
    <w:rsid w:val="005704AA"/>
    <w:rsid w:val="00570D2F"/>
    <w:rsid w:val="00575B99"/>
    <w:rsid w:val="005E2327"/>
    <w:rsid w:val="006068FF"/>
    <w:rsid w:val="006274A7"/>
    <w:rsid w:val="006408C7"/>
    <w:rsid w:val="00642708"/>
    <w:rsid w:val="00642739"/>
    <w:rsid w:val="00643633"/>
    <w:rsid w:val="006471B1"/>
    <w:rsid w:val="00665B6E"/>
    <w:rsid w:val="00696F65"/>
    <w:rsid w:val="006A4363"/>
    <w:rsid w:val="006A489E"/>
    <w:rsid w:val="006C367E"/>
    <w:rsid w:val="006C4B37"/>
    <w:rsid w:val="006D1EDF"/>
    <w:rsid w:val="006D32DC"/>
    <w:rsid w:val="006D3430"/>
    <w:rsid w:val="006E4696"/>
    <w:rsid w:val="00713F65"/>
    <w:rsid w:val="007200EA"/>
    <w:rsid w:val="007B79B6"/>
    <w:rsid w:val="007C4ACA"/>
    <w:rsid w:val="00806E4E"/>
    <w:rsid w:val="008312C0"/>
    <w:rsid w:val="008873EA"/>
    <w:rsid w:val="008F325C"/>
    <w:rsid w:val="00951BDD"/>
    <w:rsid w:val="00953E97"/>
    <w:rsid w:val="009719BB"/>
    <w:rsid w:val="009867F2"/>
    <w:rsid w:val="009E559B"/>
    <w:rsid w:val="00A00D5A"/>
    <w:rsid w:val="00A11835"/>
    <w:rsid w:val="00A179E8"/>
    <w:rsid w:val="00A3253A"/>
    <w:rsid w:val="00A45826"/>
    <w:rsid w:val="00A62CE8"/>
    <w:rsid w:val="00AA604A"/>
    <w:rsid w:val="00AB77B5"/>
    <w:rsid w:val="00AD4FD3"/>
    <w:rsid w:val="00AE37A1"/>
    <w:rsid w:val="00AF07FF"/>
    <w:rsid w:val="00B37A3E"/>
    <w:rsid w:val="00B73151"/>
    <w:rsid w:val="00B845B6"/>
    <w:rsid w:val="00BA57BE"/>
    <w:rsid w:val="00BC767D"/>
    <w:rsid w:val="00BE2EF7"/>
    <w:rsid w:val="00BE6403"/>
    <w:rsid w:val="00BE7FEF"/>
    <w:rsid w:val="00BF0012"/>
    <w:rsid w:val="00C770D4"/>
    <w:rsid w:val="00CB4F1A"/>
    <w:rsid w:val="00CD7F03"/>
    <w:rsid w:val="00D54CCD"/>
    <w:rsid w:val="00D56D98"/>
    <w:rsid w:val="00D60854"/>
    <w:rsid w:val="00D622E2"/>
    <w:rsid w:val="00D71A11"/>
    <w:rsid w:val="00D957E2"/>
    <w:rsid w:val="00E016EE"/>
    <w:rsid w:val="00E14E19"/>
    <w:rsid w:val="00E23CC6"/>
    <w:rsid w:val="00E50AD0"/>
    <w:rsid w:val="00E80C6E"/>
    <w:rsid w:val="00E81747"/>
    <w:rsid w:val="00EF40E2"/>
    <w:rsid w:val="00EF74D9"/>
    <w:rsid w:val="00F149E4"/>
    <w:rsid w:val="00F764F5"/>
    <w:rsid w:val="00F91D3E"/>
    <w:rsid w:val="00F9384D"/>
    <w:rsid w:val="00F95F59"/>
    <w:rsid w:val="00FC64FA"/>
    <w:rsid w:val="00FC765C"/>
    <w:rsid w:val="00FF3DE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423DBA"/>
  <w15:docId w15:val="{3ECF66D8-85B3-4DA5-BA57-1206DF4F92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3A58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58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58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58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581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58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5810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6471B1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Cs w:val="24"/>
    </w:rPr>
  </w:style>
  <w:style w:type="paragraph" w:styleId="NoSpacing">
    <w:name w:val="No Spacing"/>
    <w:uiPriority w:val="1"/>
    <w:qFormat/>
    <w:rsid w:val="001F75C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2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0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3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2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0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4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4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76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64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62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72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7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12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06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8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0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26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62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98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8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10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65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93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65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7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68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5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3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88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13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48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22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01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8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3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47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07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7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36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96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15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47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8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82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9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1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7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1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05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0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68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95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0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53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70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36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72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53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88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8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43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9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1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9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0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2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53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92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9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0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02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4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72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0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24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02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0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7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5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03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27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7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93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64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5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8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7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0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0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9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8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05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10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5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9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5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1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1.png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6/09/relationships/commentsIds" Target="commentsId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1/relationships/commentsExtended" Target="commentsExtended.xm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comments" Target="comments.xm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customXml/itemProps3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13</Pages>
  <Words>1903</Words>
  <Characters>10851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DELL</cp:lastModifiedBy>
  <cp:revision>9</cp:revision>
  <dcterms:created xsi:type="dcterms:W3CDTF">2020-09-20T16:10:00Z</dcterms:created>
  <dcterms:modified xsi:type="dcterms:W3CDTF">2020-10-02T1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